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A971B" w14:textId="77777777" w:rsidR="002238C7" w:rsidRPr="00C962CE" w:rsidRDefault="002238C7" w:rsidP="002238C7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C962CE">
        <w:rPr>
          <w:rFonts w:asciiTheme="majorBidi" w:hAnsiTheme="majorBidi" w:cstheme="majorBidi"/>
          <w:b/>
          <w:bCs/>
          <w:sz w:val="28"/>
          <w:szCs w:val="28"/>
          <w:lang w:val="en-US"/>
        </w:rPr>
        <w:t>Distinct HAND2/HAND2-AS1 Expression Levels Finetune Mesenchymal and Epithelial Cell Plasticity in Human Mesenchymal Stem Cells</w:t>
      </w:r>
    </w:p>
    <w:p w14:paraId="4D93B3AF" w14:textId="77777777" w:rsidR="002238C7" w:rsidRDefault="002238C7" w:rsidP="002238C7">
      <w:pPr>
        <w:spacing w:after="0" w:line="240" w:lineRule="auto"/>
        <w:jc w:val="center"/>
        <w:rPr>
          <w:rFonts w:cstheme="minorHAnsi"/>
          <w:i/>
          <w:iCs/>
          <w:sz w:val="24"/>
          <w:szCs w:val="24"/>
          <w:lang w:val="en-US" w:bidi="he-IL"/>
        </w:rPr>
      </w:pPr>
      <w:r w:rsidRPr="00C962CE">
        <w:rPr>
          <w:rFonts w:cstheme="minorHAnsi"/>
          <w:i/>
          <w:iCs/>
          <w:sz w:val="24"/>
          <w:szCs w:val="24"/>
        </w:rPr>
        <w:t>Racheli Vazana-Netzarim</w:t>
      </w:r>
      <w:r w:rsidRPr="00C962CE">
        <w:rPr>
          <w:rFonts w:cstheme="minorHAnsi"/>
          <w:i/>
          <w:iCs/>
          <w:sz w:val="24"/>
          <w:szCs w:val="24"/>
          <w:vertAlign w:val="superscript"/>
        </w:rPr>
        <w:t>1</w:t>
      </w:r>
      <w:r w:rsidRPr="00C962CE">
        <w:rPr>
          <w:rFonts w:cstheme="minorHAnsi"/>
          <w:i/>
          <w:iCs/>
          <w:sz w:val="24"/>
          <w:szCs w:val="24"/>
          <w:lang w:val="en-US" w:bidi="he-IL"/>
        </w:rPr>
        <w:t>, Yishay Elmalem</w:t>
      </w:r>
      <w:r w:rsidRPr="00C962CE">
        <w:rPr>
          <w:rFonts w:cstheme="minorHAnsi"/>
          <w:i/>
          <w:iCs/>
          <w:sz w:val="24"/>
          <w:szCs w:val="24"/>
          <w:vertAlign w:val="superscript"/>
          <w:lang w:val="en-US" w:bidi="he-IL"/>
        </w:rPr>
        <w:t>2</w:t>
      </w:r>
      <w:r w:rsidRPr="00C962CE">
        <w:rPr>
          <w:rFonts w:cstheme="minorHAnsi"/>
          <w:i/>
          <w:iCs/>
          <w:sz w:val="24"/>
          <w:szCs w:val="24"/>
          <w:lang w:val="en-US" w:bidi="he-IL"/>
        </w:rPr>
        <w:t>, Shachar Sofer</w:t>
      </w:r>
      <w:r w:rsidRPr="00C962CE">
        <w:rPr>
          <w:rFonts w:cstheme="minorHAnsi"/>
          <w:i/>
          <w:iCs/>
          <w:sz w:val="24"/>
          <w:szCs w:val="24"/>
          <w:vertAlign w:val="superscript"/>
          <w:lang w:val="en-US" w:bidi="he-IL"/>
        </w:rPr>
        <w:t>2</w:t>
      </w:r>
      <w:r w:rsidRPr="00C962CE">
        <w:rPr>
          <w:rFonts w:cstheme="minorHAnsi"/>
          <w:i/>
          <w:iCs/>
          <w:sz w:val="24"/>
          <w:szCs w:val="24"/>
          <w:lang w:val="en-US" w:bidi="he-IL"/>
        </w:rPr>
        <w:t>, Hod Bruck</w:t>
      </w:r>
      <w:r w:rsidRPr="00C962CE">
        <w:rPr>
          <w:rFonts w:cstheme="minorHAnsi"/>
          <w:i/>
          <w:iCs/>
          <w:sz w:val="24"/>
          <w:szCs w:val="24"/>
          <w:vertAlign w:val="superscript"/>
          <w:lang w:val="en-US" w:bidi="he-IL"/>
        </w:rPr>
        <w:t>2</w:t>
      </w:r>
      <w:r w:rsidRPr="00C962CE">
        <w:rPr>
          <w:rFonts w:cstheme="minorHAnsi"/>
          <w:i/>
          <w:iCs/>
          <w:sz w:val="24"/>
          <w:szCs w:val="24"/>
          <w:lang w:val="en-US" w:bidi="he-IL"/>
        </w:rPr>
        <w:t>,</w:t>
      </w:r>
      <w:r>
        <w:rPr>
          <w:rFonts w:cstheme="minorHAnsi"/>
          <w:i/>
          <w:iCs/>
          <w:sz w:val="24"/>
          <w:szCs w:val="24"/>
          <w:lang w:val="en-US" w:bidi="he-IL"/>
        </w:rPr>
        <w:t xml:space="preserve"> </w:t>
      </w:r>
    </w:p>
    <w:p w14:paraId="3661285A" w14:textId="484BACEA" w:rsidR="002238C7" w:rsidRPr="00C962CE" w:rsidRDefault="002238C7" w:rsidP="002238C7">
      <w:pPr>
        <w:spacing w:after="0" w:line="240" w:lineRule="auto"/>
        <w:jc w:val="center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  <w:lang w:val="en-US" w:bidi="he-IL"/>
        </w:rPr>
        <w:t xml:space="preserve">Naama </w:t>
      </w:r>
      <w:r w:rsidR="005B2B4E">
        <w:t xml:space="preserve">Danino </w:t>
      </w:r>
      <w:r w:rsidRPr="00C134FE">
        <w:rPr>
          <w:rFonts w:cstheme="minorHAnsi"/>
          <w:i/>
          <w:iCs/>
          <w:sz w:val="24"/>
          <w:szCs w:val="24"/>
          <w:vertAlign w:val="superscript"/>
          <w:lang w:val="en-US" w:bidi="he-IL"/>
        </w:rPr>
        <w:t>1</w:t>
      </w:r>
      <w:r>
        <w:rPr>
          <w:rFonts w:cstheme="minorHAnsi"/>
          <w:i/>
          <w:iCs/>
          <w:sz w:val="24"/>
          <w:szCs w:val="24"/>
          <w:lang w:val="en-US" w:bidi="he-IL"/>
        </w:rPr>
        <w:t xml:space="preserve">, &amp; </w:t>
      </w:r>
      <w:r w:rsidRPr="00C962CE">
        <w:rPr>
          <w:rFonts w:cstheme="minorHAnsi"/>
          <w:i/>
          <w:iCs/>
          <w:sz w:val="24"/>
          <w:szCs w:val="24"/>
        </w:rPr>
        <w:t>Udi Sarig</w:t>
      </w:r>
      <w:r w:rsidRPr="00C962CE">
        <w:rPr>
          <w:rFonts w:cstheme="minorHAnsi"/>
          <w:i/>
          <w:iCs/>
          <w:sz w:val="24"/>
          <w:szCs w:val="24"/>
          <w:vertAlign w:val="superscript"/>
        </w:rPr>
        <w:t>1,2</w:t>
      </w:r>
      <w:r w:rsidRPr="00C962CE">
        <w:rPr>
          <w:rFonts w:cstheme="minorHAnsi"/>
          <w:i/>
          <w:iCs/>
          <w:sz w:val="24"/>
          <w:szCs w:val="24"/>
        </w:rPr>
        <w:t>*</w:t>
      </w:r>
    </w:p>
    <w:p w14:paraId="5CB5B330" w14:textId="77777777" w:rsidR="00122092" w:rsidRDefault="00122092" w:rsidP="00122092">
      <w:pPr>
        <w:spacing w:line="240" w:lineRule="auto"/>
        <w:ind w:left="266" w:hanging="266"/>
        <w:jc w:val="both"/>
        <w:rPr>
          <w:rFonts w:asciiTheme="majorBidi" w:hAnsiTheme="majorBidi" w:cstheme="majorBidi"/>
          <w:sz w:val="24"/>
          <w:szCs w:val="24"/>
        </w:rPr>
      </w:pPr>
    </w:p>
    <w:p w14:paraId="41A82622" w14:textId="77777777" w:rsidR="00122092" w:rsidRDefault="00122092" w:rsidP="00122092">
      <w:pPr>
        <w:spacing w:line="240" w:lineRule="auto"/>
        <w:ind w:left="266" w:hanging="266"/>
        <w:jc w:val="both"/>
        <w:rPr>
          <w:rFonts w:asciiTheme="majorBidi" w:hAnsiTheme="majorBidi" w:cstheme="majorBidi"/>
          <w:sz w:val="24"/>
          <w:szCs w:val="24"/>
        </w:rPr>
      </w:pPr>
    </w:p>
    <w:p w14:paraId="6ACBBD31" w14:textId="77777777" w:rsidR="00122092" w:rsidRDefault="00122092" w:rsidP="00122092">
      <w:pPr>
        <w:spacing w:line="360" w:lineRule="auto"/>
        <w:ind w:left="266" w:hanging="266"/>
        <w:jc w:val="both"/>
        <w:rPr>
          <w:rFonts w:asciiTheme="majorBidi" w:hAnsiTheme="majorBidi" w:cstheme="majorBidi"/>
          <w:sz w:val="24"/>
          <w:szCs w:val="24"/>
        </w:rPr>
      </w:pPr>
      <w:r w:rsidRPr="00CC2A2A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Pr="004D4AA4">
        <w:rPr>
          <w:rFonts w:asciiTheme="majorBidi" w:hAnsiTheme="majorBidi" w:cstheme="majorBidi"/>
          <w:sz w:val="24"/>
          <w:szCs w:val="24"/>
        </w:rPr>
        <w:t xml:space="preserve"> The </w:t>
      </w:r>
      <w:proofErr w:type="spellStart"/>
      <w:r w:rsidRPr="004D4AA4">
        <w:rPr>
          <w:rFonts w:asciiTheme="majorBidi" w:hAnsiTheme="majorBidi" w:cstheme="majorBidi"/>
          <w:sz w:val="24"/>
          <w:szCs w:val="24"/>
        </w:rPr>
        <w:t>Dr.</w:t>
      </w:r>
      <w:proofErr w:type="spellEnd"/>
      <w:r w:rsidRPr="004D4AA4">
        <w:rPr>
          <w:rFonts w:asciiTheme="majorBidi" w:hAnsiTheme="majorBidi" w:cstheme="majorBidi"/>
          <w:sz w:val="24"/>
          <w:szCs w:val="24"/>
        </w:rPr>
        <w:t xml:space="preserve"> Miriam and Sheldon Adelson School of Medicine, Department of Morphological Sciences and Teratology, Ariel University.</w:t>
      </w:r>
    </w:p>
    <w:p w14:paraId="2525EEA6" w14:textId="77777777" w:rsidR="00122092" w:rsidRPr="004D4AA4" w:rsidRDefault="00122092" w:rsidP="00122092">
      <w:pPr>
        <w:spacing w:line="240" w:lineRule="auto"/>
        <w:ind w:left="266" w:hanging="266"/>
        <w:jc w:val="both"/>
        <w:rPr>
          <w:rFonts w:asciiTheme="majorBidi" w:hAnsiTheme="majorBidi" w:cstheme="majorBidi"/>
          <w:sz w:val="24"/>
          <w:szCs w:val="24"/>
        </w:rPr>
      </w:pPr>
      <w:r w:rsidRPr="00CC2A2A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4D4AA4">
        <w:rPr>
          <w:rFonts w:asciiTheme="majorBidi" w:hAnsiTheme="majorBidi" w:cstheme="majorBidi"/>
          <w:sz w:val="24"/>
          <w:szCs w:val="24"/>
        </w:rPr>
        <w:t xml:space="preserve"> Department of </w:t>
      </w:r>
      <w:r>
        <w:rPr>
          <w:rFonts w:asciiTheme="majorBidi" w:hAnsiTheme="majorBidi" w:cstheme="majorBidi"/>
          <w:sz w:val="24"/>
          <w:szCs w:val="24"/>
        </w:rPr>
        <w:t>Chemical Engineering and Biotechnology, Faculty of Engineering</w:t>
      </w:r>
      <w:r w:rsidRPr="004D4AA4">
        <w:rPr>
          <w:rFonts w:asciiTheme="majorBidi" w:hAnsiTheme="majorBidi" w:cstheme="majorBidi"/>
          <w:sz w:val="24"/>
          <w:szCs w:val="24"/>
        </w:rPr>
        <w:t>, Ariel University.</w:t>
      </w:r>
    </w:p>
    <w:p w14:paraId="3B4114DF" w14:textId="77777777" w:rsidR="00122092" w:rsidRDefault="00122092" w:rsidP="00122092">
      <w:pPr>
        <w:spacing w:line="240" w:lineRule="auto"/>
        <w:ind w:left="266" w:hanging="266"/>
        <w:jc w:val="both"/>
        <w:rPr>
          <w:rFonts w:asciiTheme="majorBidi" w:hAnsiTheme="majorBidi" w:cstheme="majorBidi"/>
          <w:sz w:val="24"/>
          <w:szCs w:val="24"/>
        </w:rPr>
      </w:pPr>
    </w:p>
    <w:p w14:paraId="4ACA7C30" w14:textId="77777777" w:rsidR="00122092" w:rsidRPr="004D4AA4" w:rsidRDefault="00122092" w:rsidP="00122092">
      <w:pPr>
        <w:spacing w:line="240" w:lineRule="auto"/>
        <w:ind w:left="266" w:hanging="266"/>
        <w:jc w:val="both"/>
        <w:rPr>
          <w:rFonts w:asciiTheme="majorBidi" w:hAnsiTheme="majorBidi" w:cstheme="majorBidi"/>
          <w:sz w:val="24"/>
          <w:szCs w:val="24"/>
        </w:rPr>
      </w:pPr>
    </w:p>
    <w:p w14:paraId="550B1AB9" w14:textId="77777777" w:rsidR="00122092" w:rsidRPr="004D4AA4" w:rsidRDefault="00122092" w:rsidP="00122092">
      <w:pPr>
        <w:spacing w:line="240" w:lineRule="auto"/>
        <w:ind w:left="266" w:hanging="266"/>
        <w:jc w:val="both"/>
        <w:rPr>
          <w:rFonts w:asciiTheme="majorBidi" w:hAnsiTheme="majorBidi" w:cstheme="majorBidi"/>
          <w:sz w:val="24"/>
          <w:szCs w:val="24"/>
        </w:rPr>
      </w:pPr>
    </w:p>
    <w:p w14:paraId="260D0A85" w14:textId="77777777" w:rsidR="00122092" w:rsidRDefault="00122092" w:rsidP="00122092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* Corresponding Author:</w:t>
      </w:r>
    </w:p>
    <w:p w14:paraId="5D594597" w14:textId="77777777" w:rsidR="00122092" w:rsidRDefault="00122092" w:rsidP="00122092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Dr.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Udi Sarig, PhD</w:t>
      </w:r>
    </w:p>
    <w:p w14:paraId="44CF9150" w14:textId="77777777" w:rsidR="00122092" w:rsidRDefault="00122092" w:rsidP="00122092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ead–The Laboratory for Advanced Tissue Technologies (</w:t>
      </w:r>
      <w:proofErr w:type="spellStart"/>
      <w:r>
        <w:rPr>
          <w:rFonts w:asciiTheme="majorBidi" w:hAnsiTheme="majorBidi" w:cstheme="majorBidi"/>
          <w:sz w:val="24"/>
          <w:szCs w:val="24"/>
        </w:rPr>
        <w:t>LATi</w:t>
      </w:r>
      <w:proofErr w:type="spellEnd"/>
      <w:r>
        <w:rPr>
          <w:rFonts w:asciiTheme="majorBidi" w:hAnsiTheme="majorBidi" w:cstheme="majorBidi"/>
          <w:sz w:val="24"/>
          <w:szCs w:val="24"/>
        </w:rPr>
        <w:t>-Tech)</w:t>
      </w:r>
    </w:p>
    <w:p w14:paraId="6A0693A2" w14:textId="77777777" w:rsidR="00122092" w:rsidRDefault="00122092" w:rsidP="00122092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val="en-US" w:bidi="he-IL"/>
        </w:rPr>
      </w:pPr>
      <w:r>
        <w:rPr>
          <w:rFonts w:asciiTheme="majorBidi" w:hAnsiTheme="majorBidi" w:cstheme="majorBidi"/>
          <w:sz w:val="24"/>
          <w:szCs w:val="24"/>
        </w:rPr>
        <w:t xml:space="preserve">Department </w:t>
      </w:r>
      <w:r>
        <w:rPr>
          <w:rFonts w:asciiTheme="majorBidi" w:hAnsiTheme="majorBidi" w:cstheme="majorBidi"/>
          <w:sz w:val="24"/>
          <w:szCs w:val="24"/>
          <w:lang w:val="en-US" w:bidi="he-IL"/>
        </w:rPr>
        <w:t>of Morphological Sciences and Teratology</w:t>
      </w:r>
    </w:p>
    <w:p w14:paraId="195AAB6F" w14:textId="77777777" w:rsidR="00122092" w:rsidRDefault="00122092" w:rsidP="00122092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rtl/>
          <w:lang w:val="en-US" w:bidi="he-IL"/>
        </w:rPr>
      </w:pPr>
      <w:r>
        <w:rPr>
          <w:rFonts w:asciiTheme="majorBidi" w:hAnsiTheme="majorBidi" w:cstheme="majorBidi"/>
          <w:sz w:val="24"/>
          <w:szCs w:val="24"/>
          <w:lang w:val="en-US" w:bidi="he-IL"/>
        </w:rPr>
        <w:t>Dr. Miriam and Sheldon Adelson School of Medicine</w:t>
      </w:r>
    </w:p>
    <w:p w14:paraId="466F8549" w14:textId="77777777" w:rsidR="00122092" w:rsidRDefault="00122092" w:rsidP="00122092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val="en-US" w:bidi="he-IL"/>
        </w:rPr>
      </w:pPr>
      <w:r>
        <w:rPr>
          <w:rFonts w:asciiTheme="majorBidi" w:hAnsiTheme="majorBidi" w:cstheme="majorBidi"/>
          <w:sz w:val="24"/>
          <w:szCs w:val="24"/>
          <w:lang w:val="en-US" w:bidi="he-IL"/>
        </w:rPr>
        <w:t>Ariel University,</w:t>
      </w:r>
    </w:p>
    <w:p w14:paraId="3F5911B1" w14:textId="77777777" w:rsidR="00122092" w:rsidRDefault="00122092" w:rsidP="00122092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val="en-US" w:bidi="he-IL"/>
        </w:rPr>
      </w:pPr>
      <w:r>
        <w:rPr>
          <w:rFonts w:asciiTheme="majorBidi" w:hAnsiTheme="majorBidi" w:cstheme="majorBidi"/>
          <w:sz w:val="24"/>
          <w:szCs w:val="24"/>
          <w:lang w:val="en-US" w:bidi="he-IL"/>
        </w:rPr>
        <w:t>Ariel, 4070000</w:t>
      </w:r>
    </w:p>
    <w:p w14:paraId="57089AC7" w14:textId="77777777" w:rsidR="00122092" w:rsidRDefault="00122092" w:rsidP="00122092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val="en-US" w:bidi="he-IL"/>
        </w:rPr>
      </w:pPr>
      <w:r>
        <w:rPr>
          <w:rFonts w:asciiTheme="majorBidi" w:hAnsiTheme="majorBidi" w:cstheme="majorBidi"/>
          <w:sz w:val="24"/>
          <w:szCs w:val="24"/>
          <w:lang w:val="en-US" w:bidi="he-IL"/>
        </w:rPr>
        <w:t>Israel</w:t>
      </w:r>
    </w:p>
    <w:p w14:paraId="00269838" w14:textId="77777777" w:rsidR="00122092" w:rsidRDefault="00122092" w:rsidP="00122092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val="en-US" w:bidi="he-IL"/>
        </w:rPr>
      </w:pPr>
    </w:p>
    <w:p w14:paraId="23D08226" w14:textId="63AA3A3D" w:rsidR="00FB6E0D" w:rsidRPr="004D4AA4" w:rsidRDefault="00122092" w:rsidP="00122092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D4AA4">
        <w:rPr>
          <w:rFonts w:asciiTheme="majorBidi" w:hAnsiTheme="majorBidi" w:cstheme="majorBidi"/>
          <w:sz w:val="24"/>
          <w:szCs w:val="24"/>
        </w:rPr>
        <w:t>Email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4D4AA4">
          <w:rPr>
            <w:rStyle w:val="Hyperlink"/>
            <w:rFonts w:asciiTheme="majorBidi" w:hAnsiTheme="majorBidi" w:cstheme="majorBidi"/>
          </w:rPr>
          <w:t>udis@ariel.ac.il</w:t>
        </w:r>
      </w:hyperlink>
    </w:p>
    <w:p w14:paraId="06D3C0BB" w14:textId="5F54388E" w:rsidR="00BE12ED" w:rsidRDefault="00BE12ED" w:rsidP="00BE12ED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D124577" w14:textId="77777777" w:rsidR="00E774A7" w:rsidRPr="009F2DB4" w:rsidRDefault="00E774A7" w:rsidP="00E774A7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020B66" w14:textId="2E150B7C" w:rsidR="00666224" w:rsidRPr="004D4AA4" w:rsidRDefault="008E73E0">
      <w:pPr>
        <w:rPr>
          <w:rFonts w:asciiTheme="majorBidi" w:hAnsiTheme="majorBidi" w:cstheme="majorBidi"/>
          <w:b/>
          <w:sz w:val="24"/>
          <w:szCs w:val="24"/>
        </w:rPr>
      </w:pPr>
      <w:r w:rsidRPr="004D4AA4">
        <w:rPr>
          <w:rFonts w:asciiTheme="majorBidi" w:hAnsiTheme="majorBidi" w:cstheme="majorBidi"/>
          <w:b/>
          <w:sz w:val="24"/>
          <w:szCs w:val="24"/>
        </w:rPr>
        <w:br w:type="page"/>
      </w:r>
    </w:p>
    <w:p w14:paraId="1B6E50D7" w14:textId="77777777" w:rsidR="00666224" w:rsidRPr="004D4AA4" w:rsidRDefault="008E73E0" w:rsidP="00666224">
      <w:pPr>
        <w:spacing w:line="240" w:lineRule="auto"/>
        <w:ind w:left="266" w:hanging="266"/>
        <w:jc w:val="center"/>
        <w:rPr>
          <w:rFonts w:asciiTheme="majorBidi" w:hAnsiTheme="majorBidi" w:cstheme="majorBidi"/>
          <w:b/>
          <w:bCs/>
          <w:sz w:val="30"/>
          <w:szCs w:val="30"/>
          <w:u w:val="single"/>
        </w:rPr>
      </w:pPr>
      <w:r w:rsidRPr="004D4AA4">
        <w:rPr>
          <w:rFonts w:asciiTheme="majorBidi" w:hAnsiTheme="majorBidi" w:cstheme="majorBidi"/>
          <w:b/>
          <w:bCs/>
          <w:sz w:val="30"/>
          <w:szCs w:val="30"/>
          <w:u w:val="single"/>
        </w:rPr>
        <w:lastRenderedPageBreak/>
        <w:t>Supplementary Information Online</w:t>
      </w:r>
    </w:p>
    <w:p w14:paraId="3BBB92C7" w14:textId="34653676" w:rsidR="00A630CA" w:rsidRPr="004D4AA4" w:rsidRDefault="008E73E0" w:rsidP="00621587">
      <w:pPr>
        <w:pStyle w:val="Heading3"/>
        <w:jc w:val="center"/>
        <w:rPr>
          <w:rFonts w:asciiTheme="majorBidi" w:eastAsia="宋体" w:hAnsiTheme="majorBidi"/>
          <w:b/>
          <w:color w:val="auto"/>
          <w:u w:val="single"/>
        </w:rPr>
      </w:pPr>
      <w:bookmarkStart w:id="0" w:name="_Toc272563499"/>
      <w:r w:rsidRPr="004D4AA4">
        <w:rPr>
          <w:rFonts w:asciiTheme="majorBidi" w:eastAsia="宋体" w:hAnsiTheme="majorBidi"/>
          <w:b/>
          <w:color w:val="auto"/>
          <w:u w:val="single"/>
        </w:rPr>
        <w:t xml:space="preserve">Supplementary Table S1: Gene array related to endothelial cell </w:t>
      </w:r>
      <w:bookmarkEnd w:id="0"/>
      <w:r w:rsidR="003B43F5" w:rsidRPr="004D4AA4">
        <w:rPr>
          <w:rFonts w:asciiTheme="majorBidi" w:eastAsia="宋体" w:hAnsiTheme="majorBidi"/>
          <w:b/>
          <w:color w:val="auto"/>
          <w:u w:val="single"/>
        </w:rPr>
        <w:t>phenotypes</w:t>
      </w:r>
    </w:p>
    <w:tbl>
      <w:tblPr>
        <w:tblW w:w="8599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3"/>
        <w:gridCol w:w="1151"/>
        <w:gridCol w:w="1293"/>
        <w:gridCol w:w="982"/>
        <w:gridCol w:w="1840"/>
        <w:gridCol w:w="2430"/>
      </w:tblGrid>
      <w:tr w:rsidR="00111107" w14:paraId="3DC4A1F7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  <w:vAlign w:val="center"/>
          </w:tcPr>
          <w:p w14:paraId="25FAAE9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Position</w:t>
            </w:r>
          </w:p>
        </w:tc>
        <w:tc>
          <w:tcPr>
            <w:tcW w:w="1111" w:type="dxa"/>
            <w:shd w:val="clear" w:color="auto" w:fill="auto"/>
            <w:vAlign w:val="center"/>
          </w:tcPr>
          <w:p w14:paraId="1D07B51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Unigene</w:t>
            </w:r>
          </w:p>
        </w:tc>
        <w:tc>
          <w:tcPr>
            <w:tcW w:w="1253" w:type="dxa"/>
            <w:shd w:val="clear" w:color="auto" w:fill="auto"/>
            <w:vAlign w:val="center"/>
          </w:tcPr>
          <w:p w14:paraId="4BBAE09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4D4AA4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GeneBank</w:t>
            </w:r>
            <w:proofErr w:type="spellEnd"/>
          </w:p>
        </w:tc>
        <w:tc>
          <w:tcPr>
            <w:tcW w:w="942" w:type="dxa"/>
            <w:shd w:val="clear" w:color="auto" w:fill="auto"/>
            <w:vAlign w:val="center"/>
          </w:tcPr>
          <w:p w14:paraId="5B47B5C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Symbol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915B62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2370" w:type="dxa"/>
            <w:shd w:val="clear" w:color="auto" w:fill="auto"/>
            <w:vAlign w:val="center"/>
          </w:tcPr>
          <w:p w14:paraId="00FB24E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Gene Name</w:t>
            </w:r>
          </w:p>
        </w:tc>
      </w:tr>
      <w:tr w:rsidR="00111107" w14:paraId="17DAF862" w14:textId="77777777" w:rsidTr="00621587">
        <w:trPr>
          <w:trHeight w:val="592"/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3B8662F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01</w:t>
            </w:r>
          </w:p>
        </w:tc>
        <w:tc>
          <w:tcPr>
            <w:tcW w:w="1111" w:type="dxa"/>
            <w:shd w:val="clear" w:color="auto" w:fill="auto"/>
          </w:tcPr>
          <w:p w14:paraId="2D8F61B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54434</w:t>
            </w:r>
          </w:p>
        </w:tc>
        <w:tc>
          <w:tcPr>
            <w:tcW w:w="1253" w:type="dxa"/>
            <w:shd w:val="clear" w:color="auto" w:fill="auto"/>
          </w:tcPr>
          <w:p w14:paraId="70A3937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789</w:t>
            </w:r>
          </w:p>
        </w:tc>
        <w:tc>
          <w:tcPr>
            <w:tcW w:w="942" w:type="dxa"/>
            <w:shd w:val="clear" w:color="auto" w:fill="auto"/>
          </w:tcPr>
          <w:p w14:paraId="4E5D706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CE</w:t>
            </w:r>
          </w:p>
        </w:tc>
        <w:tc>
          <w:tcPr>
            <w:tcW w:w="1800" w:type="dxa"/>
            <w:shd w:val="clear" w:color="auto" w:fill="auto"/>
          </w:tcPr>
          <w:p w14:paraId="71AF265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ngiotensin I converting enzyme</w:t>
            </w:r>
          </w:p>
        </w:tc>
        <w:tc>
          <w:tcPr>
            <w:tcW w:w="2370" w:type="dxa"/>
            <w:shd w:val="clear" w:color="auto" w:fill="auto"/>
          </w:tcPr>
          <w:p w14:paraId="675DE30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CE1, CD143, DCP, DCP1, MGC26566, MVCD3</w:t>
            </w:r>
          </w:p>
        </w:tc>
      </w:tr>
      <w:tr w:rsidR="00111107" w14:paraId="25359F1B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4677789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02</w:t>
            </w:r>
          </w:p>
        </w:tc>
        <w:tc>
          <w:tcPr>
            <w:tcW w:w="1111" w:type="dxa"/>
            <w:shd w:val="clear" w:color="auto" w:fill="auto"/>
          </w:tcPr>
          <w:p w14:paraId="705AA43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04914</w:t>
            </w:r>
          </w:p>
        </w:tc>
        <w:tc>
          <w:tcPr>
            <w:tcW w:w="1253" w:type="dxa"/>
            <w:shd w:val="clear" w:color="auto" w:fill="auto"/>
          </w:tcPr>
          <w:p w14:paraId="605A4D2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3183</w:t>
            </w:r>
          </w:p>
        </w:tc>
        <w:tc>
          <w:tcPr>
            <w:tcW w:w="942" w:type="dxa"/>
            <w:shd w:val="clear" w:color="auto" w:fill="auto"/>
          </w:tcPr>
          <w:p w14:paraId="034FEC4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DAM17</w:t>
            </w:r>
          </w:p>
        </w:tc>
        <w:tc>
          <w:tcPr>
            <w:tcW w:w="1800" w:type="dxa"/>
            <w:shd w:val="clear" w:color="auto" w:fill="auto"/>
          </w:tcPr>
          <w:p w14:paraId="2C2912D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DAM metallopeptidase domain 17</w:t>
            </w:r>
          </w:p>
        </w:tc>
        <w:tc>
          <w:tcPr>
            <w:tcW w:w="2370" w:type="dxa"/>
            <w:shd w:val="clear" w:color="auto" w:fill="auto"/>
          </w:tcPr>
          <w:p w14:paraId="3EC4F69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DAM18, CD156B, CSVP, MGC71942, TACE</w:t>
            </w:r>
          </w:p>
        </w:tc>
      </w:tr>
      <w:tr w:rsidR="00111107" w14:paraId="7B4F4E3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5259FE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03</w:t>
            </w:r>
          </w:p>
        </w:tc>
        <w:tc>
          <w:tcPr>
            <w:tcW w:w="1111" w:type="dxa"/>
            <w:shd w:val="clear" w:color="auto" w:fill="auto"/>
          </w:tcPr>
          <w:p w14:paraId="5F73691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9383</w:t>
            </w:r>
          </w:p>
        </w:tc>
        <w:tc>
          <w:tcPr>
            <w:tcW w:w="1253" w:type="dxa"/>
            <w:shd w:val="clear" w:color="auto" w:fill="auto"/>
          </w:tcPr>
          <w:p w14:paraId="6994200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029</w:t>
            </w:r>
          </w:p>
        </w:tc>
        <w:tc>
          <w:tcPr>
            <w:tcW w:w="942" w:type="dxa"/>
            <w:shd w:val="clear" w:color="auto" w:fill="auto"/>
          </w:tcPr>
          <w:p w14:paraId="729C8F1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GT</w:t>
            </w:r>
          </w:p>
        </w:tc>
        <w:tc>
          <w:tcPr>
            <w:tcW w:w="1800" w:type="dxa"/>
            <w:shd w:val="clear" w:color="auto" w:fill="auto"/>
          </w:tcPr>
          <w:p w14:paraId="7B2B5A0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ngiotensinogen</w:t>
            </w:r>
          </w:p>
        </w:tc>
        <w:tc>
          <w:tcPr>
            <w:tcW w:w="2370" w:type="dxa"/>
            <w:shd w:val="clear" w:color="auto" w:fill="auto"/>
          </w:tcPr>
          <w:p w14:paraId="492A6AC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NHU, FLJ92595, FLJ97926, SERPINA8</w:t>
            </w:r>
          </w:p>
        </w:tc>
      </w:tr>
      <w:tr w:rsidR="00111107" w14:paraId="78AD1518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C77E8A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04</w:t>
            </w:r>
          </w:p>
        </w:tc>
        <w:tc>
          <w:tcPr>
            <w:tcW w:w="1111" w:type="dxa"/>
            <w:shd w:val="clear" w:color="auto" w:fill="auto"/>
          </w:tcPr>
          <w:p w14:paraId="0F25E8E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28754</w:t>
            </w:r>
          </w:p>
        </w:tc>
        <w:tc>
          <w:tcPr>
            <w:tcW w:w="1253" w:type="dxa"/>
            <w:shd w:val="clear" w:color="auto" w:fill="auto"/>
          </w:tcPr>
          <w:p w14:paraId="3C6588C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31850</w:t>
            </w:r>
          </w:p>
        </w:tc>
        <w:tc>
          <w:tcPr>
            <w:tcW w:w="942" w:type="dxa"/>
            <w:shd w:val="clear" w:color="auto" w:fill="auto"/>
          </w:tcPr>
          <w:p w14:paraId="1E3D8C2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GTR1</w:t>
            </w:r>
          </w:p>
        </w:tc>
        <w:tc>
          <w:tcPr>
            <w:tcW w:w="1800" w:type="dxa"/>
            <w:shd w:val="clear" w:color="auto" w:fill="auto"/>
          </w:tcPr>
          <w:p w14:paraId="3A371ED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ngiotensin II receptor, type 1</w:t>
            </w:r>
          </w:p>
        </w:tc>
        <w:tc>
          <w:tcPr>
            <w:tcW w:w="2370" w:type="dxa"/>
            <w:shd w:val="clear" w:color="auto" w:fill="auto"/>
          </w:tcPr>
          <w:p w14:paraId="6FA71A6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G2S, AGTR1A, AGTR1B, AT1, AT1B, AT1R, AT2R1</w:t>
            </w:r>
          </w:p>
        </w:tc>
      </w:tr>
      <w:tr w:rsidR="00111107" w14:paraId="0DDF91D7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30F29B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05</w:t>
            </w:r>
          </w:p>
        </w:tc>
        <w:tc>
          <w:tcPr>
            <w:tcW w:w="1111" w:type="dxa"/>
            <w:shd w:val="clear" w:color="auto" w:fill="auto"/>
          </w:tcPr>
          <w:p w14:paraId="17C1006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89499</w:t>
            </w:r>
          </w:p>
        </w:tc>
        <w:tc>
          <w:tcPr>
            <w:tcW w:w="1253" w:type="dxa"/>
            <w:shd w:val="clear" w:color="auto" w:fill="auto"/>
          </w:tcPr>
          <w:p w14:paraId="6239CAA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698</w:t>
            </w:r>
          </w:p>
        </w:tc>
        <w:tc>
          <w:tcPr>
            <w:tcW w:w="942" w:type="dxa"/>
            <w:shd w:val="clear" w:color="auto" w:fill="auto"/>
          </w:tcPr>
          <w:p w14:paraId="5E207B4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LOX5</w:t>
            </w:r>
          </w:p>
        </w:tc>
        <w:tc>
          <w:tcPr>
            <w:tcW w:w="1800" w:type="dxa"/>
            <w:shd w:val="clear" w:color="auto" w:fill="auto"/>
          </w:tcPr>
          <w:p w14:paraId="1F2724D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rachidonate 5-lipoxygenase</w:t>
            </w:r>
          </w:p>
        </w:tc>
        <w:tc>
          <w:tcPr>
            <w:tcW w:w="2370" w:type="dxa"/>
            <w:shd w:val="clear" w:color="auto" w:fill="auto"/>
          </w:tcPr>
          <w:p w14:paraId="3BBE481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5-LO, 5-LOX, 5LPG, LOG5, MGC163204</w:t>
            </w:r>
          </w:p>
        </w:tc>
      </w:tr>
      <w:tr w:rsidR="00111107" w14:paraId="143982D1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4EA9A8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06</w:t>
            </w:r>
          </w:p>
        </w:tc>
        <w:tc>
          <w:tcPr>
            <w:tcW w:w="1111" w:type="dxa"/>
            <w:shd w:val="clear" w:color="auto" w:fill="auto"/>
          </w:tcPr>
          <w:p w14:paraId="47371A7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369675</w:t>
            </w:r>
          </w:p>
        </w:tc>
        <w:tc>
          <w:tcPr>
            <w:tcW w:w="1253" w:type="dxa"/>
            <w:shd w:val="clear" w:color="auto" w:fill="auto"/>
          </w:tcPr>
          <w:p w14:paraId="27FE1C0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146</w:t>
            </w:r>
          </w:p>
        </w:tc>
        <w:tc>
          <w:tcPr>
            <w:tcW w:w="942" w:type="dxa"/>
            <w:shd w:val="clear" w:color="auto" w:fill="auto"/>
          </w:tcPr>
          <w:p w14:paraId="5A85C3C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NGPT1</w:t>
            </w:r>
          </w:p>
        </w:tc>
        <w:tc>
          <w:tcPr>
            <w:tcW w:w="1800" w:type="dxa"/>
            <w:shd w:val="clear" w:color="auto" w:fill="auto"/>
          </w:tcPr>
          <w:p w14:paraId="58B4B2E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ngiopoietin 1</w:t>
            </w:r>
          </w:p>
        </w:tc>
        <w:tc>
          <w:tcPr>
            <w:tcW w:w="2370" w:type="dxa"/>
            <w:shd w:val="clear" w:color="auto" w:fill="auto"/>
          </w:tcPr>
          <w:p w14:paraId="27416E8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GP1, AGPT, ANG1</w:t>
            </w:r>
          </w:p>
        </w:tc>
      </w:tr>
      <w:tr w:rsidR="00111107" w14:paraId="1E7FDAD5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D5C3CA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07</w:t>
            </w:r>
          </w:p>
        </w:tc>
        <w:tc>
          <w:tcPr>
            <w:tcW w:w="1111" w:type="dxa"/>
            <w:shd w:val="clear" w:color="auto" w:fill="auto"/>
          </w:tcPr>
          <w:p w14:paraId="568EC8E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80653</w:t>
            </w:r>
          </w:p>
        </w:tc>
        <w:tc>
          <w:tcPr>
            <w:tcW w:w="1253" w:type="dxa"/>
            <w:shd w:val="clear" w:color="auto" w:fill="auto"/>
          </w:tcPr>
          <w:p w14:paraId="3EBD11D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154</w:t>
            </w:r>
          </w:p>
        </w:tc>
        <w:tc>
          <w:tcPr>
            <w:tcW w:w="942" w:type="dxa"/>
            <w:shd w:val="clear" w:color="auto" w:fill="auto"/>
          </w:tcPr>
          <w:p w14:paraId="766338F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NXA5</w:t>
            </w:r>
          </w:p>
        </w:tc>
        <w:tc>
          <w:tcPr>
            <w:tcW w:w="1800" w:type="dxa"/>
            <w:shd w:val="clear" w:color="auto" w:fill="auto"/>
          </w:tcPr>
          <w:p w14:paraId="578DCC0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nnexin A5</w:t>
            </w:r>
          </w:p>
        </w:tc>
        <w:tc>
          <w:tcPr>
            <w:tcW w:w="2370" w:type="dxa"/>
            <w:shd w:val="clear" w:color="auto" w:fill="auto"/>
          </w:tcPr>
          <w:p w14:paraId="75D8F01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NX5, ENX2, PP4</w:t>
            </w:r>
          </w:p>
        </w:tc>
      </w:tr>
      <w:tr w:rsidR="00111107" w14:paraId="15386DB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9FAD8A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08</w:t>
            </w:r>
          </w:p>
        </w:tc>
        <w:tc>
          <w:tcPr>
            <w:tcW w:w="1111" w:type="dxa"/>
            <w:shd w:val="clear" w:color="auto" w:fill="auto"/>
          </w:tcPr>
          <w:p w14:paraId="175625C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54439</w:t>
            </w:r>
          </w:p>
        </w:tc>
        <w:tc>
          <w:tcPr>
            <w:tcW w:w="1253" w:type="dxa"/>
            <w:shd w:val="clear" w:color="auto" w:fill="auto"/>
          </w:tcPr>
          <w:p w14:paraId="5EF43C7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041</w:t>
            </w:r>
          </w:p>
        </w:tc>
        <w:tc>
          <w:tcPr>
            <w:tcW w:w="942" w:type="dxa"/>
            <w:shd w:val="clear" w:color="auto" w:fill="auto"/>
          </w:tcPr>
          <w:p w14:paraId="5ABFFCF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POE</w:t>
            </w:r>
          </w:p>
        </w:tc>
        <w:tc>
          <w:tcPr>
            <w:tcW w:w="1800" w:type="dxa"/>
            <w:shd w:val="clear" w:color="auto" w:fill="auto"/>
          </w:tcPr>
          <w:p w14:paraId="12586CD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polipoprotein E</w:t>
            </w:r>
          </w:p>
        </w:tc>
        <w:tc>
          <w:tcPr>
            <w:tcW w:w="2370" w:type="dxa"/>
            <w:shd w:val="clear" w:color="auto" w:fill="auto"/>
          </w:tcPr>
          <w:p w14:paraId="6555520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D2, LDLCQ5, LPG, MGC1571</w:t>
            </w:r>
          </w:p>
        </w:tc>
      </w:tr>
      <w:tr w:rsidR="00111107" w14:paraId="0B1E564B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30D5246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09</w:t>
            </w:r>
          </w:p>
        </w:tc>
        <w:tc>
          <w:tcPr>
            <w:tcW w:w="1111" w:type="dxa"/>
            <w:shd w:val="clear" w:color="auto" w:fill="auto"/>
          </w:tcPr>
          <w:p w14:paraId="7BE1412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24291</w:t>
            </w:r>
          </w:p>
        </w:tc>
        <w:tc>
          <w:tcPr>
            <w:tcW w:w="1253" w:type="dxa"/>
            <w:shd w:val="clear" w:color="auto" w:fill="auto"/>
          </w:tcPr>
          <w:p w14:paraId="0B8C690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4324</w:t>
            </w:r>
          </w:p>
        </w:tc>
        <w:tc>
          <w:tcPr>
            <w:tcW w:w="942" w:type="dxa"/>
            <w:shd w:val="clear" w:color="auto" w:fill="auto"/>
          </w:tcPr>
          <w:p w14:paraId="24A6FE7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AX</w:t>
            </w:r>
          </w:p>
        </w:tc>
        <w:tc>
          <w:tcPr>
            <w:tcW w:w="1800" w:type="dxa"/>
            <w:shd w:val="clear" w:color="auto" w:fill="auto"/>
          </w:tcPr>
          <w:p w14:paraId="357C5CB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CL2-associated X protein</w:t>
            </w:r>
          </w:p>
        </w:tc>
        <w:tc>
          <w:tcPr>
            <w:tcW w:w="2370" w:type="dxa"/>
            <w:shd w:val="clear" w:color="auto" w:fill="auto"/>
          </w:tcPr>
          <w:p w14:paraId="7EFEAC2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CL2L4</w:t>
            </w:r>
          </w:p>
        </w:tc>
      </w:tr>
      <w:tr w:rsidR="00111107" w14:paraId="1067DBF5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5E128B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10</w:t>
            </w:r>
          </w:p>
        </w:tc>
        <w:tc>
          <w:tcPr>
            <w:tcW w:w="1111" w:type="dxa"/>
            <w:shd w:val="clear" w:color="auto" w:fill="auto"/>
          </w:tcPr>
          <w:p w14:paraId="49E44B3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50749</w:t>
            </w:r>
          </w:p>
        </w:tc>
        <w:tc>
          <w:tcPr>
            <w:tcW w:w="1253" w:type="dxa"/>
            <w:shd w:val="clear" w:color="auto" w:fill="auto"/>
          </w:tcPr>
          <w:p w14:paraId="5626B9E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633</w:t>
            </w:r>
          </w:p>
        </w:tc>
        <w:tc>
          <w:tcPr>
            <w:tcW w:w="942" w:type="dxa"/>
            <w:shd w:val="clear" w:color="auto" w:fill="auto"/>
          </w:tcPr>
          <w:p w14:paraId="26B59CF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CL2</w:t>
            </w:r>
          </w:p>
        </w:tc>
        <w:tc>
          <w:tcPr>
            <w:tcW w:w="1800" w:type="dxa"/>
            <w:shd w:val="clear" w:color="auto" w:fill="auto"/>
          </w:tcPr>
          <w:p w14:paraId="2054953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-cell CLL/lymphoma 2</w:t>
            </w:r>
          </w:p>
        </w:tc>
        <w:tc>
          <w:tcPr>
            <w:tcW w:w="2370" w:type="dxa"/>
            <w:shd w:val="clear" w:color="auto" w:fill="auto"/>
          </w:tcPr>
          <w:p w14:paraId="67ED29C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cl-2</w:t>
            </w:r>
          </w:p>
        </w:tc>
      </w:tr>
      <w:tr w:rsidR="00111107" w14:paraId="06DF1A81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B6E0FB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11</w:t>
            </w:r>
          </w:p>
        </w:tc>
        <w:tc>
          <w:tcPr>
            <w:tcW w:w="1111" w:type="dxa"/>
            <w:shd w:val="clear" w:color="auto" w:fill="auto"/>
          </w:tcPr>
          <w:p w14:paraId="485E6EF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16966</w:t>
            </w:r>
          </w:p>
        </w:tc>
        <w:tc>
          <w:tcPr>
            <w:tcW w:w="1253" w:type="dxa"/>
            <w:shd w:val="clear" w:color="auto" w:fill="auto"/>
          </w:tcPr>
          <w:p w14:paraId="69D3170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138578</w:t>
            </w:r>
          </w:p>
        </w:tc>
        <w:tc>
          <w:tcPr>
            <w:tcW w:w="942" w:type="dxa"/>
            <w:shd w:val="clear" w:color="auto" w:fill="auto"/>
          </w:tcPr>
          <w:p w14:paraId="62281F1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CL2L1</w:t>
            </w:r>
          </w:p>
        </w:tc>
        <w:tc>
          <w:tcPr>
            <w:tcW w:w="1800" w:type="dxa"/>
            <w:shd w:val="clear" w:color="auto" w:fill="auto"/>
          </w:tcPr>
          <w:p w14:paraId="383DBF9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CL2-like 1</w:t>
            </w:r>
          </w:p>
        </w:tc>
        <w:tc>
          <w:tcPr>
            <w:tcW w:w="2370" w:type="dxa"/>
            <w:shd w:val="clear" w:color="auto" w:fill="auto"/>
          </w:tcPr>
          <w:p w14:paraId="33EC2F4B" w14:textId="4CAA8312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BCL-XL, S, BCL2L, BCLX, BCLXL, BCLXS, 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cl</w:t>
            </w:r>
            <w:proofErr w:type="spellEnd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-X</w:t>
            </w:r>
          </w:p>
        </w:tc>
      </w:tr>
      <w:tr w:rsidR="00111107" w14:paraId="5C7EF6D1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38087A9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12</w:t>
            </w:r>
          </w:p>
        </w:tc>
        <w:tc>
          <w:tcPr>
            <w:tcW w:w="1111" w:type="dxa"/>
            <w:shd w:val="clear" w:color="auto" w:fill="auto"/>
          </w:tcPr>
          <w:p w14:paraId="3852CCE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37058</w:t>
            </w:r>
          </w:p>
        </w:tc>
        <w:tc>
          <w:tcPr>
            <w:tcW w:w="1253" w:type="dxa"/>
            <w:shd w:val="clear" w:color="auto" w:fill="auto"/>
          </w:tcPr>
          <w:p w14:paraId="5B8B13D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741</w:t>
            </w:r>
          </w:p>
        </w:tc>
        <w:tc>
          <w:tcPr>
            <w:tcW w:w="942" w:type="dxa"/>
            <w:shd w:val="clear" w:color="auto" w:fill="auto"/>
          </w:tcPr>
          <w:p w14:paraId="018587E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LCA</w:t>
            </w:r>
          </w:p>
        </w:tc>
        <w:tc>
          <w:tcPr>
            <w:tcW w:w="1800" w:type="dxa"/>
            <w:shd w:val="clear" w:color="auto" w:fill="auto"/>
          </w:tcPr>
          <w:p w14:paraId="7ABBB6D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lcitonin-related polypeptide alpha</w:t>
            </w:r>
          </w:p>
        </w:tc>
        <w:tc>
          <w:tcPr>
            <w:tcW w:w="2370" w:type="dxa"/>
            <w:shd w:val="clear" w:color="auto" w:fill="auto"/>
          </w:tcPr>
          <w:p w14:paraId="0E61E44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LC1, CGRP, CGRP-I, CGRP1, CT, KC, MGC126648</w:t>
            </w:r>
          </w:p>
        </w:tc>
      </w:tr>
      <w:tr w:rsidR="00111107" w14:paraId="1F5C2EE5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0DCFA24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01</w:t>
            </w:r>
          </w:p>
        </w:tc>
        <w:tc>
          <w:tcPr>
            <w:tcW w:w="1111" w:type="dxa"/>
            <w:shd w:val="clear" w:color="auto" w:fill="auto"/>
          </w:tcPr>
          <w:p w14:paraId="7190EB9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490</w:t>
            </w:r>
          </w:p>
        </w:tc>
        <w:tc>
          <w:tcPr>
            <w:tcW w:w="1253" w:type="dxa"/>
            <w:shd w:val="clear" w:color="auto" w:fill="auto"/>
          </w:tcPr>
          <w:p w14:paraId="5FAAAE0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33292</w:t>
            </w:r>
          </w:p>
        </w:tc>
        <w:tc>
          <w:tcPr>
            <w:tcW w:w="942" w:type="dxa"/>
            <w:shd w:val="clear" w:color="auto" w:fill="auto"/>
          </w:tcPr>
          <w:p w14:paraId="31E27EB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SP1</w:t>
            </w:r>
          </w:p>
        </w:tc>
        <w:tc>
          <w:tcPr>
            <w:tcW w:w="1800" w:type="dxa"/>
            <w:shd w:val="clear" w:color="auto" w:fill="auto"/>
          </w:tcPr>
          <w:p w14:paraId="5924BD6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spase 1, apoptosis-related cysteine peptidase</w:t>
            </w:r>
          </w:p>
        </w:tc>
        <w:tc>
          <w:tcPr>
            <w:tcW w:w="2370" w:type="dxa"/>
            <w:shd w:val="clear" w:color="auto" w:fill="auto"/>
          </w:tcPr>
          <w:p w14:paraId="7181E5D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CE, IL1BC, P45</w:t>
            </w:r>
          </w:p>
        </w:tc>
      </w:tr>
      <w:tr w:rsidR="00111107" w14:paraId="2433CBEE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E7FD85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02</w:t>
            </w:r>
          </w:p>
        </w:tc>
        <w:tc>
          <w:tcPr>
            <w:tcW w:w="1111" w:type="dxa"/>
            <w:shd w:val="clear" w:color="auto" w:fill="auto"/>
          </w:tcPr>
          <w:p w14:paraId="799B509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41125</w:t>
            </w:r>
          </w:p>
        </w:tc>
        <w:tc>
          <w:tcPr>
            <w:tcW w:w="1253" w:type="dxa"/>
            <w:shd w:val="clear" w:color="auto" w:fill="auto"/>
          </w:tcPr>
          <w:p w14:paraId="566F28D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4346</w:t>
            </w:r>
          </w:p>
        </w:tc>
        <w:tc>
          <w:tcPr>
            <w:tcW w:w="942" w:type="dxa"/>
            <w:shd w:val="clear" w:color="auto" w:fill="auto"/>
          </w:tcPr>
          <w:p w14:paraId="017E895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SP3</w:t>
            </w:r>
          </w:p>
        </w:tc>
        <w:tc>
          <w:tcPr>
            <w:tcW w:w="1800" w:type="dxa"/>
            <w:shd w:val="clear" w:color="auto" w:fill="auto"/>
          </w:tcPr>
          <w:p w14:paraId="6E66874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spase 3, apoptosis-related cysteine peptidase</w:t>
            </w:r>
          </w:p>
        </w:tc>
        <w:tc>
          <w:tcPr>
            <w:tcW w:w="2370" w:type="dxa"/>
            <w:shd w:val="clear" w:color="auto" w:fill="auto"/>
          </w:tcPr>
          <w:p w14:paraId="6E61422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PP32, CPP32B, SCA-1</w:t>
            </w:r>
          </w:p>
        </w:tc>
      </w:tr>
      <w:tr w:rsidR="00111107" w14:paraId="7A6C68F7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223236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03</w:t>
            </w:r>
          </w:p>
        </w:tc>
        <w:tc>
          <w:tcPr>
            <w:tcW w:w="1111" w:type="dxa"/>
            <w:shd w:val="clear" w:color="auto" w:fill="auto"/>
          </w:tcPr>
          <w:p w14:paraId="491129B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4034</w:t>
            </w:r>
          </w:p>
        </w:tc>
        <w:tc>
          <w:tcPr>
            <w:tcW w:w="1253" w:type="dxa"/>
            <w:shd w:val="clear" w:color="auto" w:fill="auto"/>
          </w:tcPr>
          <w:p w14:paraId="327B07E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753</w:t>
            </w:r>
          </w:p>
        </w:tc>
        <w:tc>
          <w:tcPr>
            <w:tcW w:w="942" w:type="dxa"/>
            <w:shd w:val="clear" w:color="auto" w:fill="auto"/>
          </w:tcPr>
          <w:p w14:paraId="34EB3DB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V1</w:t>
            </w:r>
          </w:p>
        </w:tc>
        <w:tc>
          <w:tcPr>
            <w:tcW w:w="1800" w:type="dxa"/>
            <w:shd w:val="clear" w:color="auto" w:fill="auto"/>
          </w:tcPr>
          <w:p w14:paraId="3FABD85F" w14:textId="79ACBE2F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veolin 1, caveolae protein, 22kDa</w:t>
            </w:r>
          </w:p>
        </w:tc>
        <w:tc>
          <w:tcPr>
            <w:tcW w:w="2370" w:type="dxa"/>
            <w:shd w:val="clear" w:color="auto" w:fill="auto"/>
          </w:tcPr>
          <w:p w14:paraId="3E98792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SCL3, CGL3, MSTP085, VIP21</w:t>
            </w:r>
          </w:p>
        </w:tc>
      </w:tr>
      <w:tr w:rsidR="00111107" w14:paraId="097CB80F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C03B47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04</w:t>
            </w:r>
          </w:p>
        </w:tc>
        <w:tc>
          <w:tcPr>
            <w:tcW w:w="1111" w:type="dxa"/>
            <w:shd w:val="clear" w:color="auto" w:fill="auto"/>
          </w:tcPr>
          <w:p w14:paraId="252FAA2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303649</w:t>
            </w:r>
          </w:p>
        </w:tc>
        <w:tc>
          <w:tcPr>
            <w:tcW w:w="1253" w:type="dxa"/>
            <w:shd w:val="clear" w:color="auto" w:fill="auto"/>
          </w:tcPr>
          <w:p w14:paraId="309E667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982</w:t>
            </w:r>
          </w:p>
        </w:tc>
        <w:tc>
          <w:tcPr>
            <w:tcW w:w="942" w:type="dxa"/>
            <w:shd w:val="clear" w:color="auto" w:fill="auto"/>
          </w:tcPr>
          <w:p w14:paraId="47CEB39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CL2</w:t>
            </w:r>
          </w:p>
        </w:tc>
        <w:tc>
          <w:tcPr>
            <w:tcW w:w="1800" w:type="dxa"/>
            <w:shd w:val="clear" w:color="auto" w:fill="auto"/>
          </w:tcPr>
          <w:p w14:paraId="5FCC43B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hemokine (C-C motif) ligand 2</w:t>
            </w:r>
          </w:p>
        </w:tc>
        <w:tc>
          <w:tcPr>
            <w:tcW w:w="2370" w:type="dxa"/>
            <w:shd w:val="clear" w:color="auto" w:fill="auto"/>
          </w:tcPr>
          <w:p w14:paraId="3A4F264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DCF-2, HC11, HSMCR30, MCAF, MCP-1, MCP1,</w:t>
            </w:r>
          </w:p>
        </w:tc>
      </w:tr>
      <w:tr w:rsidR="00111107" w14:paraId="08601BA2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0ADBC6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05</w:t>
            </w:r>
          </w:p>
        </w:tc>
        <w:tc>
          <w:tcPr>
            <w:tcW w:w="1111" w:type="dxa"/>
            <w:shd w:val="clear" w:color="auto" w:fill="auto"/>
          </w:tcPr>
          <w:p w14:paraId="742110D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14821</w:t>
            </w:r>
          </w:p>
        </w:tc>
        <w:tc>
          <w:tcPr>
            <w:tcW w:w="1253" w:type="dxa"/>
            <w:shd w:val="clear" w:color="auto" w:fill="auto"/>
          </w:tcPr>
          <w:p w14:paraId="33909B2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985</w:t>
            </w:r>
          </w:p>
        </w:tc>
        <w:tc>
          <w:tcPr>
            <w:tcW w:w="942" w:type="dxa"/>
            <w:shd w:val="clear" w:color="auto" w:fill="auto"/>
          </w:tcPr>
          <w:p w14:paraId="4D9D92F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CL5</w:t>
            </w:r>
          </w:p>
        </w:tc>
        <w:tc>
          <w:tcPr>
            <w:tcW w:w="1800" w:type="dxa"/>
            <w:shd w:val="clear" w:color="auto" w:fill="auto"/>
          </w:tcPr>
          <w:p w14:paraId="311BFF7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hemokine (C-C motif) ligand 5</w:t>
            </w:r>
          </w:p>
        </w:tc>
        <w:tc>
          <w:tcPr>
            <w:tcW w:w="2370" w:type="dxa"/>
            <w:shd w:val="clear" w:color="auto" w:fill="auto"/>
          </w:tcPr>
          <w:p w14:paraId="1A24947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D17S136E, MGC17164, RANTES, SCYA5, 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ISd</w:t>
            </w:r>
            <w:proofErr w:type="spellEnd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, TCP228</w:t>
            </w:r>
          </w:p>
        </w:tc>
      </w:tr>
      <w:tr w:rsidR="00111107" w14:paraId="0DA01EC6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6A10C22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lastRenderedPageBreak/>
              <w:t>B06</w:t>
            </w:r>
          </w:p>
        </w:tc>
        <w:tc>
          <w:tcPr>
            <w:tcW w:w="1111" w:type="dxa"/>
            <w:shd w:val="clear" w:color="auto" w:fill="auto"/>
          </w:tcPr>
          <w:p w14:paraId="1FF4799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6206</w:t>
            </w:r>
          </w:p>
        </w:tc>
        <w:tc>
          <w:tcPr>
            <w:tcW w:w="1253" w:type="dxa"/>
            <w:shd w:val="clear" w:color="auto" w:fill="auto"/>
          </w:tcPr>
          <w:p w14:paraId="00E9EE5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795</w:t>
            </w:r>
          </w:p>
        </w:tc>
        <w:tc>
          <w:tcPr>
            <w:tcW w:w="942" w:type="dxa"/>
            <w:shd w:val="clear" w:color="auto" w:fill="auto"/>
          </w:tcPr>
          <w:p w14:paraId="2968B6C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H5</w:t>
            </w:r>
          </w:p>
        </w:tc>
        <w:tc>
          <w:tcPr>
            <w:tcW w:w="1800" w:type="dxa"/>
            <w:shd w:val="clear" w:color="auto" w:fill="auto"/>
          </w:tcPr>
          <w:p w14:paraId="3138B4D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dherin 5, type 2 (vascular endothelium)</w:t>
            </w:r>
          </w:p>
        </w:tc>
        <w:tc>
          <w:tcPr>
            <w:tcW w:w="2370" w:type="dxa"/>
            <w:shd w:val="clear" w:color="auto" w:fill="auto"/>
          </w:tcPr>
          <w:p w14:paraId="677EFC4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7B4, CD144, FLJ17376</w:t>
            </w:r>
          </w:p>
        </w:tc>
      </w:tr>
      <w:tr w:rsidR="00111107" w14:paraId="5B3A8A61" w14:textId="77777777" w:rsidTr="00621587">
        <w:trPr>
          <w:trHeight w:val="597"/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2C942E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07</w:t>
            </w:r>
          </w:p>
        </w:tc>
        <w:tc>
          <w:tcPr>
            <w:tcW w:w="1111" w:type="dxa"/>
            <w:shd w:val="clear" w:color="auto" w:fill="auto"/>
          </w:tcPr>
          <w:p w14:paraId="0E199CB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390736</w:t>
            </w:r>
          </w:p>
        </w:tc>
        <w:tc>
          <w:tcPr>
            <w:tcW w:w="1253" w:type="dxa"/>
            <w:shd w:val="clear" w:color="auto" w:fill="auto"/>
          </w:tcPr>
          <w:p w14:paraId="079E2D2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3879</w:t>
            </w:r>
          </w:p>
        </w:tc>
        <w:tc>
          <w:tcPr>
            <w:tcW w:w="942" w:type="dxa"/>
            <w:shd w:val="clear" w:color="auto" w:fill="auto"/>
          </w:tcPr>
          <w:p w14:paraId="5A367FF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FLAR</w:t>
            </w:r>
          </w:p>
        </w:tc>
        <w:tc>
          <w:tcPr>
            <w:tcW w:w="1800" w:type="dxa"/>
            <w:shd w:val="clear" w:color="auto" w:fill="auto"/>
          </w:tcPr>
          <w:p w14:paraId="77D70D6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SP8 and FADD-like apoptosis regulator</w:t>
            </w:r>
          </w:p>
        </w:tc>
        <w:tc>
          <w:tcPr>
            <w:tcW w:w="2370" w:type="dxa"/>
            <w:shd w:val="clear" w:color="auto" w:fill="auto"/>
          </w:tcPr>
          <w:p w14:paraId="102AF66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ASH, CASP8AP1, CLARP, Casper, FLAME, FLAME-1, FLAME1, FLIP,</w:t>
            </w:r>
          </w:p>
        </w:tc>
      </w:tr>
      <w:tr w:rsidR="00111107" w14:paraId="3144ED8D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6FDB8C5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08</w:t>
            </w:r>
          </w:p>
        </w:tc>
        <w:tc>
          <w:tcPr>
            <w:tcW w:w="1111" w:type="dxa"/>
            <w:shd w:val="clear" w:color="auto" w:fill="auto"/>
          </w:tcPr>
          <w:p w14:paraId="54A3F56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17356</w:t>
            </w:r>
          </w:p>
        </w:tc>
        <w:tc>
          <w:tcPr>
            <w:tcW w:w="1253" w:type="dxa"/>
            <w:shd w:val="clear" w:color="auto" w:fill="auto"/>
          </w:tcPr>
          <w:p w14:paraId="3109ED0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30582</w:t>
            </w:r>
          </w:p>
        </w:tc>
        <w:tc>
          <w:tcPr>
            <w:tcW w:w="942" w:type="dxa"/>
            <w:shd w:val="clear" w:color="auto" w:fill="auto"/>
          </w:tcPr>
          <w:p w14:paraId="64D7B88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OL18A1</w:t>
            </w:r>
          </w:p>
        </w:tc>
        <w:tc>
          <w:tcPr>
            <w:tcW w:w="1800" w:type="dxa"/>
            <w:shd w:val="clear" w:color="auto" w:fill="auto"/>
          </w:tcPr>
          <w:p w14:paraId="42CF04B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ollagen, type XVIII, alpha 1</w:t>
            </w:r>
          </w:p>
        </w:tc>
        <w:tc>
          <w:tcPr>
            <w:tcW w:w="2370" w:type="dxa"/>
            <w:shd w:val="clear" w:color="auto" w:fill="auto"/>
          </w:tcPr>
          <w:p w14:paraId="1AF482A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LJ27325, FLJ34914, KNO, KNO1, KS, MGC74745</w:t>
            </w:r>
          </w:p>
        </w:tc>
      </w:tr>
      <w:tr w:rsidR="00111107" w14:paraId="4C529819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3C5A0C7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09</w:t>
            </w:r>
          </w:p>
        </w:tc>
        <w:tc>
          <w:tcPr>
            <w:tcW w:w="1111" w:type="dxa"/>
            <w:shd w:val="clear" w:color="auto" w:fill="auto"/>
          </w:tcPr>
          <w:p w14:paraId="659E288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31668</w:t>
            </w:r>
          </w:p>
        </w:tc>
        <w:tc>
          <w:tcPr>
            <w:tcW w:w="1253" w:type="dxa"/>
            <w:shd w:val="clear" w:color="auto" w:fill="auto"/>
          </w:tcPr>
          <w:p w14:paraId="7F86567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996</w:t>
            </w:r>
          </w:p>
        </w:tc>
        <w:tc>
          <w:tcPr>
            <w:tcW w:w="942" w:type="dxa"/>
            <w:shd w:val="clear" w:color="auto" w:fill="auto"/>
          </w:tcPr>
          <w:p w14:paraId="5FB07B6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X3CL1</w:t>
            </w:r>
          </w:p>
        </w:tc>
        <w:tc>
          <w:tcPr>
            <w:tcW w:w="1800" w:type="dxa"/>
            <w:shd w:val="clear" w:color="auto" w:fill="auto"/>
          </w:tcPr>
          <w:p w14:paraId="107C279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hemokine (C-X3-C motif) ligand 1</w:t>
            </w:r>
          </w:p>
        </w:tc>
        <w:tc>
          <w:tcPr>
            <w:tcW w:w="2370" w:type="dxa"/>
            <w:shd w:val="clear" w:color="auto" w:fill="auto"/>
          </w:tcPr>
          <w:p w14:paraId="0606C22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BCD-3, C3Xkine, CXC3, CXC3C, NTN, NTT,</w:t>
            </w:r>
          </w:p>
        </w:tc>
      </w:tr>
      <w:tr w:rsidR="00111107" w14:paraId="4F78015D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7A1D9B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10</w:t>
            </w:r>
          </w:p>
        </w:tc>
        <w:tc>
          <w:tcPr>
            <w:tcW w:w="1111" w:type="dxa"/>
            <w:shd w:val="clear" w:color="auto" w:fill="auto"/>
          </w:tcPr>
          <w:p w14:paraId="3729104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11899</w:t>
            </w:r>
          </w:p>
        </w:tc>
        <w:tc>
          <w:tcPr>
            <w:tcW w:w="1253" w:type="dxa"/>
            <w:shd w:val="clear" w:color="auto" w:fill="auto"/>
          </w:tcPr>
          <w:p w14:paraId="3D62376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955</w:t>
            </w:r>
          </w:p>
        </w:tc>
        <w:tc>
          <w:tcPr>
            <w:tcW w:w="942" w:type="dxa"/>
            <w:shd w:val="clear" w:color="auto" w:fill="auto"/>
          </w:tcPr>
          <w:p w14:paraId="7BF357E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DN1</w:t>
            </w:r>
          </w:p>
        </w:tc>
        <w:tc>
          <w:tcPr>
            <w:tcW w:w="1800" w:type="dxa"/>
            <w:shd w:val="clear" w:color="auto" w:fill="auto"/>
          </w:tcPr>
          <w:p w14:paraId="4181418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ndothelin 1</w:t>
            </w:r>
          </w:p>
        </w:tc>
        <w:tc>
          <w:tcPr>
            <w:tcW w:w="2370" w:type="dxa"/>
            <w:shd w:val="clear" w:color="auto" w:fill="auto"/>
          </w:tcPr>
          <w:p w14:paraId="16BC438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T1, HDLCQ7, PPET1</w:t>
            </w:r>
          </w:p>
        </w:tc>
      </w:tr>
      <w:tr w:rsidR="00111107" w14:paraId="4F2F5A89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49D92CC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11</w:t>
            </w:r>
          </w:p>
        </w:tc>
        <w:tc>
          <w:tcPr>
            <w:tcW w:w="1111" w:type="dxa"/>
            <w:shd w:val="clear" w:color="auto" w:fill="auto"/>
          </w:tcPr>
          <w:p w14:paraId="2B974F3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407</w:t>
            </w:r>
          </w:p>
        </w:tc>
        <w:tc>
          <w:tcPr>
            <w:tcW w:w="1253" w:type="dxa"/>
            <w:shd w:val="clear" w:color="auto" w:fill="auto"/>
          </w:tcPr>
          <w:p w14:paraId="66C5EB8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956</w:t>
            </w:r>
          </w:p>
        </w:tc>
        <w:tc>
          <w:tcPr>
            <w:tcW w:w="942" w:type="dxa"/>
            <w:shd w:val="clear" w:color="auto" w:fill="auto"/>
          </w:tcPr>
          <w:p w14:paraId="51E9AD5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DN2</w:t>
            </w:r>
          </w:p>
        </w:tc>
        <w:tc>
          <w:tcPr>
            <w:tcW w:w="1800" w:type="dxa"/>
            <w:shd w:val="clear" w:color="auto" w:fill="auto"/>
          </w:tcPr>
          <w:p w14:paraId="0CAC339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ndothelin 2</w:t>
            </w:r>
          </w:p>
        </w:tc>
        <w:tc>
          <w:tcPr>
            <w:tcW w:w="2370" w:type="dxa"/>
            <w:shd w:val="clear" w:color="auto" w:fill="auto"/>
          </w:tcPr>
          <w:p w14:paraId="4543A57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T2, PPET2</w:t>
            </w:r>
          </w:p>
        </w:tc>
      </w:tr>
      <w:tr w:rsidR="00111107" w14:paraId="5D6B043E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66B11C3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12</w:t>
            </w:r>
          </w:p>
        </w:tc>
        <w:tc>
          <w:tcPr>
            <w:tcW w:w="1111" w:type="dxa"/>
            <w:shd w:val="clear" w:color="auto" w:fill="auto"/>
          </w:tcPr>
          <w:p w14:paraId="3394AA7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83713</w:t>
            </w:r>
          </w:p>
        </w:tc>
        <w:tc>
          <w:tcPr>
            <w:tcW w:w="1253" w:type="dxa"/>
            <w:shd w:val="clear" w:color="auto" w:fill="auto"/>
          </w:tcPr>
          <w:p w14:paraId="695CAFC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957</w:t>
            </w:r>
          </w:p>
        </w:tc>
        <w:tc>
          <w:tcPr>
            <w:tcW w:w="942" w:type="dxa"/>
            <w:shd w:val="clear" w:color="auto" w:fill="auto"/>
          </w:tcPr>
          <w:p w14:paraId="23D084F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DNRA</w:t>
            </w:r>
          </w:p>
        </w:tc>
        <w:tc>
          <w:tcPr>
            <w:tcW w:w="1800" w:type="dxa"/>
            <w:shd w:val="clear" w:color="auto" w:fill="auto"/>
          </w:tcPr>
          <w:p w14:paraId="1189D47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ndothelin receptor type A</w:t>
            </w:r>
          </w:p>
        </w:tc>
        <w:tc>
          <w:tcPr>
            <w:tcW w:w="2370" w:type="dxa"/>
            <w:shd w:val="clear" w:color="auto" w:fill="auto"/>
          </w:tcPr>
          <w:p w14:paraId="6FA9BAA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TA, ETAR, ETRA</w:t>
            </w:r>
          </w:p>
        </w:tc>
      </w:tr>
      <w:tr w:rsidR="00111107" w14:paraId="475C2E3E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6D8E9B5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01</w:t>
            </w:r>
          </w:p>
        </w:tc>
        <w:tc>
          <w:tcPr>
            <w:tcW w:w="1111" w:type="dxa"/>
            <w:shd w:val="clear" w:color="auto" w:fill="auto"/>
          </w:tcPr>
          <w:p w14:paraId="12EAF44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6753</w:t>
            </w:r>
          </w:p>
        </w:tc>
        <w:tc>
          <w:tcPr>
            <w:tcW w:w="1253" w:type="dxa"/>
            <w:shd w:val="clear" w:color="auto" w:fill="auto"/>
          </w:tcPr>
          <w:p w14:paraId="5AAA62A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118</w:t>
            </w:r>
          </w:p>
        </w:tc>
        <w:tc>
          <w:tcPr>
            <w:tcW w:w="942" w:type="dxa"/>
            <w:shd w:val="clear" w:color="auto" w:fill="auto"/>
          </w:tcPr>
          <w:p w14:paraId="5598254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NG</w:t>
            </w:r>
          </w:p>
        </w:tc>
        <w:tc>
          <w:tcPr>
            <w:tcW w:w="1800" w:type="dxa"/>
            <w:shd w:val="clear" w:color="auto" w:fill="auto"/>
          </w:tcPr>
          <w:p w14:paraId="48DA982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ndoglin</w:t>
            </w:r>
          </w:p>
        </w:tc>
        <w:tc>
          <w:tcPr>
            <w:tcW w:w="2370" w:type="dxa"/>
            <w:shd w:val="clear" w:color="auto" w:fill="auto"/>
          </w:tcPr>
          <w:p w14:paraId="050C63C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105, END, FLJ41744, HHT1, ORW, ORW1</w:t>
            </w:r>
          </w:p>
        </w:tc>
      </w:tr>
      <w:tr w:rsidR="00111107" w14:paraId="665B4D27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3666EAC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02</w:t>
            </w:r>
          </w:p>
        </w:tc>
        <w:tc>
          <w:tcPr>
            <w:tcW w:w="1111" w:type="dxa"/>
            <w:shd w:val="clear" w:color="auto" w:fill="auto"/>
          </w:tcPr>
          <w:p w14:paraId="2549772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82562</w:t>
            </w:r>
          </w:p>
        </w:tc>
        <w:tc>
          <w:tcPr>
            <w:tcW w:w="1253" w:type="dxa"/>
            <w:shd w:val="clear" w:color="auto" w:fill="auto"/>
          </w:tcPr>
          <w:p w14:paraId="0E6C3EF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992</w:t>
            </w:r>
          </w:p>
        </w:tc>
        <w:tc>
          <w:tcPr>
            <w:tcW w:w="942" w:type="dxa"/>
            <w:shd w:val="clear" w:color="auto" w:fill="auto"/>
          </w:tcPr>
          <w:p w14:paraId="69B7C3D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2R</w:t>
            </w:r>
          </w:p>
        </w:tc>
        <w:tc>
          <w:tcPr>
            <w:tcW w:w="1800" w:type="dxa"/>
            <w:shd w:val="clear" w:color="auto" w:fill="auto"/>
          </w:tcPr>
          <w:p w14:paraId="49E03D6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oagulation factor II (thrombin) receptor</w:t>
            </w:r>
          </w:p>
        </w:tc>
        <w:tc>
          <w:tcPr>
            <w:tcW w:w="2370" w:type="dxa"/>
            <w:shd w:val="clear" w:color="auto" w:fill="auto"/>
          </w:tcPr>
          <w:p w14:paraId="3AA1A59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F2R, HTR, PAR-1, PAR1, TR</w:t>
            </w:r>
          </w:p>
        </w:tc>
      </w:tr>
      <w:tr w:rsidR="00111107" w14:paraId="4822C6D4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7ABB83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03</w:t>
            </w:r>
          </w:p>
        </w:tc>
        <w:tc>
          <w:tcPr>
            <w:tcW w:w="1111" w:type="dxa"/>
            <w:shd w:val="clear" w:color="auto" w:fill="auto"/>
          </w:tcPr>
          <w:p w14:paraId="71C626A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2192</w:t>
            </w:r>
          </w:p>
        </w:tc>
        <w:tc>
          <w:tcPr>
            <w:tcW w:w="1253" w:type="dxa"/>
            <w:shd w:val="clear" w:color="auto" w:fill="auto"/>
          </w:tcPr>
          <w:p w14:paraId="59C5183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993</w:t>
            </w:r>
          </w:p>
        </w:tc>
        <w:tc>
          <w:tcPr>
            <w:tcW w:w="942" w:type="dxa"/>
            <w:shd w:val="clear" w:color="auto" w:fill="auto"/>
          </w:tcPr>
          <w:p w14:paraId="793E466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3</w:t>
            </w:r>
          </w:p>
        </w:tc>
        <w:tc>
          <w:tcPr>
            <w:tcW w:w="1800" w:type="dxa"/>
            <w:shd w:val="clear" w:color="auto" w:fill="auto"/>
          </w:tcPr>
          <w:p w14:paraId="651FAA2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oagulation factor III (thromboplastin, tissue factor)</w:t>
            </w:r>
          </w:p>
        </w:tc>
        <w:tc>
          <w:tcPr>
            <w:tcW w:w="2370" w:type="dxa"/>
            <w:shd w:val="clear" w:color="auto" w:fill="auto"/>
          </w:tcPr>
          <w:p w14:paraId="0ACF274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142, FLJ17960, TF, TFA</w:t>
            </w:r>
          </w:p>
        </w:tc>
      </w:tr>
      <w:tr w:rsidR="00111107" w14:paraId="6382189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9328C6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04</w:t>
            </w:r>
          </w:p>
        </w:tc>
        <w:tc>
          <w:tcPr>
            <w:tcW w:w="1111" w:type="dxa"/>
            <w:shd w:val="clear" w:color="auto" w:fill="auto"/>
          </w:tcPr>
          <w:p w14:paraId="2341400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44139</w:t>
            </w:r>
          </w:p>
        </w:tc>
        <w:tc>
          <w:tcPr>
            <w:tcW w:w="1253" w:type="dxa"/>
            <w:shd w:val="clear" w:color="auto" w:fill="auto"/>
          </w:tcPr>
          <w:p w14:paraId="1941587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043</w:t>
            </w:r>
          </w:p>
        </w:tc>
        <w:tc>
          <w:tcPr>
            <w:tcW w:w="942" w:type="dxa"/>
            <w:shd w:val="clear" w:color="auto" w:fill="auto"/>
          </w:tcPr>
          <w:p w14:paraId="7AEC32A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AS</w:t>
            </w:r>
          </w:p>
        </w:tc>
        <w:tc>
          <w:tcPr>
            <w:tcW w:w="1800" w:type="dxa"/>
            <w:shd w:val="clear" w:color="auto" w:fill="auto"/>
          </w:tcPr>
          <w:p w14:paraId="52605E4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as</w:t>
            </w:r>
            <w:proofErr w:type="spellEnd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 (TNF receptor superfamily, member 6)</w:t>
            </w:r>
          </w:p>
        </w:tc>
        <w:tc>
          <w:tcPr>
            <w:tcW w:w="2370" w:type="dxa"/>
            <w:shd w:val="clear" w:color="auto" w:fill="auto"/>
          </w:tcPr>
          <w:p w14:paraId="560D9E6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LPS1A, APO-1, APT1, CD95, FAS1, FASTM, TNFRSF6</w:t>
            </w:r>
          </w:p>
        </w:tc>
      </w:tr>
      <w:tr w:rsidR="00111107" w14:paraId="669A8775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0F5ACB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05</w:t>
            </w:r>
          </w:p>
        </w:tc>
        <w:tc>
          <w:tcPr>
            <w:tcW w:w="1111" w:type="dxa"/>
            <w:shd w:val="clear" w:color="auto" w:fill="auto"/>
          </w:tcPr>
          <w:p w14:paraId="3BF00F9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007</w:t>
            </w:r>
          </w:p>
        </w:tc>
        <w:tc>
          <w:tcPr>
            <w:tcW w:w="1253" w:type="dxa"/>
            <w:shd w:val="clear" w:color="auto" w:fill="auto"/>
          </w:tcPr>
          <w:p w14:paraId="0392302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639</w:t>
            </w:r>
          </w:p>
        </w:tc>
        <w:tc>
          <w:tcPr>
            <w:tcW w:w="942" w:type="dxa"/>
            <w:shd w:val="clear" w:color="auto" w:fill="auto"/>
          </w:tcPr>
          <w:p w14:paraId="1A4D1E8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ASLG</w:t>
            </w:r>
          </w:p>
        </w:tc>
        <w:tc>
          <w:tcPr>
            <w:tcW w:w="1800" w:type="dxa"/>
            <w:shd w:val="clear" w:color="auto" w:fill="auto"/>
          </w:tcPr>
          <w:p w14:paraId="1B99184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as</w:t>
            </w:r>
            <w:proofErr w:type="spellEnd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 ligand (TNF superfamily, member 6)</w:t>
            </w:r>
          </w:p>
        </w:tc>
        <w:tc>
          <w:tcPr>
            <w:tcW w:w="2370" w:type="dxa"/>
            <w:shd w:val="clear" w:color="auto" w:fill="auto"/>
          </w:tcPr>
          <w:p w14:paraId="5B444F14" w14:textId="730913F9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PT1LG1, CD178, CD95-L, CD95L, FASL, TNFSF6</w:t>
            </w:r>
          </w:p>
        </w:tc>
      </w:tr>
      <w:tr w:rsidR="00111107" w14:paraId="288E1F64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14B817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06</w:t>
            </w:r>
          </w:p>
        </w:tc>
        <w:tc>
          <w:tcPr>
            <w:tcW w:w="1111" w:type="dxa"/>
            <w:shd w:val="clear" w:color="auto" w:fill="auto"/>
          </w:tcPr>
          <w:p w14:paraId="58B3D7D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83635</w:t>
            </w:r>
          </w:p>
        </w:tc>
        <w:tc>
          <w:tcPr>
            <w:tcW w:w="1253" w:type="dxa"/>
            <w:shd w:val="clear" w:color="auto" w:fill="auto"/>
          </w:tcPr>
          <w:p w14:paraId="066CA38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800</w:t>
            </w:r>
          </w:p>
        </w:tc>
        <w:tc>
          <w:tcPr>
            <w:tcW w:w="942" w:type="dxa"/>
            <w:shd w:val="clear" w:color="auto" w:fill="auto"/>
          </w:tcPr>
          <w:p w14:paraId="10CB64D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GF1</w:t>
            </w:r>
          </w:p>
        </w:tc>
        <w:tc>
          <w:tcPr>
            <w:tcW w:w="1800" w:type="dxa"/>
            <w:shd w:val="clear" w:color="auto" w:fill="auto"/>
          </w:tcPr>
          <w:p w14:paraId="65E949C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ibroblast growth factor 1 (acidic)</w:t>
            </w:r>
          </w:p>
        </w:tc>
        <w:tc>
          <w:tcPr>
            <w:tcW w:w="2370" w:type="dxa"/>
            <w:shd w:val="clear" w:color="auto" w:fill="auto"/>
          </w:tcPr>
          <w:p w14:paraId="41C11D4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FGF, ECGF, ECGF-beta, ECGFA, ECGFB, FGF-alpha</w:t>
            </w:r>
          </w:p>
        </w:tc>
      </w:tr>
      <w:tr w:rsidR="00111107" w14:paraId="1F4A0DC5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6F5701F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07</w:t>
            </w:r>
          </w:p>
        </w:tc>
        <w:tc>
          <w:tcPr>
            <w:tcW w:w="1111" w:type="dxa"/>
            <w:shd w:val="clear" w:color="auto" w:fill="auto"/>
          </w:tcPr>
          <w:p w14:paraId="77F2406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84244</w:t>
            </w:r>
          </w:p>
        </w:tc>
        <w:tc>
          <w:tcPr>
            <w:tcW w:w="1253" w:type="dxa"/>
            <w:shd w:val="clear" w:color="auto" w:fill="auto"/>
          </w:tcPr>
          <w:p w14:paraId="239CD48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006</w:t>
            </w:r>
          </w:p>
        </w:tc>
        <w:tc>
          <w:tcPr>
            <w:tcW w:w="942" w:type="dxa"/>
            <w:shd w:val="clear" w:color="auto" w:fill="auto"/>
          </w:tcPr>
          <w:p w14:paraId="529232A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GF2</w:t>
            </w:r>
          </w:p>
        </w:tc>
        <w:tc>
          <w:tcPr>
            <w:tcW w:w="1800" w:type="dxa"/>
            <w:shd w:val="clear" w:color="auto" w:fill="auto"/>
          </w:tcPr>
          <w:p w14:paraId="4DAE3B4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ibroblast growth factor 2 (basic)</w:t>
            </w:r>
          </w:p>
        </w:tc>
        <w:tc>
          <w:tcPr>
            <w:tcW w:w="2370" w:type="dxa"/>
            <w:shd w:val="clear" w:color="auto" w:fill="auto"/>
          </w:tcPr>
          <w:p w14:paraId="30253AB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FGF, FGFB, HBGF-2</w:t>
            </w:r>
          </w:p>
        </w:tc>
      </w:tr>
      <w:tr w:rsidR="00111107" w14:paraId="769F4E61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6FEF42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08</w:t>
            </w:r>
          </w:p>
        </w:tc>
        <w:tc>
          <w:tcPr>
            <w:tcW w:w="1111" w:type="dxa"/>
            <w:shd w:val="clear" w:color="auto" w:fill="auto"/>
          </w:tcPr>
          <w:p w14:paraId="2DE8DE0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54360</w:t>
            </w:r>
          </w:p>
        </w:tc>
        <w:tc>
          <w:tcPr>
            <w:tcW w:w="1253" w:type="dxa"/>
            <w:shd w:val="clear" w:color="auto" w:fill="auto"/>
          </w:tcPr>
          <w:p w14:paraId="599B4B9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019</w:t>
            </w:r>
          </w:p>
        </w:tc>
        <w:tc>
          <w:tcPr>
            <w:tcW w:w="942" w:type="dxa"/>
            <w:shd w:val="clear" w:color="auto" w:fill="auto"/>
          </w:tcPr>
          <w:p w14:paraId="35B0133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LT1</w:t>
            </w:r>
          </w:p>
        </w:tc>
        <w:tc>
          <w:tcPr>
            <w:tcW w:w="1800" w:type="dxa"/>
            <w:shd w:val="clear" w:color="auto" w:fill="auto"/>
          </w:tcPr>
          <w:p w14:paraId="3EDEB8C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ms</w:t>
            </w:r>
            <w:proofErr w:type="spellEnd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-related tyrosine kinase 1</w:t>
            </w:r>
          </w:p>
        </w:tc>
        <w:tc>
          <w:tcPr>
            <w:tcW w:w="2370" w:type="dxa"/>
            <w:shd w:val="clear" w:color="auto" w:fill="auto"/>
          </w:tcPr>
          <w:p w14:paraId="01640EF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LT, VEGFR1</w:t>
            </w:r>
          </w:p>
        </w:tc>
      </w:tr>
      <w:tr w:rsidR="00111107" w14:paraId="3F77C52E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88EDCF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09</w:t>
            </w:r>
          </w:p>
        </w:tc>
        <w:tc>
          <w:tcPr>
            <w:tcW w:w="1111" w:type="dxa"/>
            <w:shd w:val="clear" w:color="auto" w:fill="auto"/>
          </w:tcPr>
          <w:p w14:paraId="7BBFF38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03717</w:t>
            </w:r>
          </w:p>
        </w:tc>
        <w:tc>
          <w:tcPr>
            <w:tcW w:w="1253" w:type="dxa"/>
            <w:shd w:val="clear" w:color="auto" w:fill="auto"/>
          </w:tcPr>
          <w:p w14:paraId="0DEE6F4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026</w:t>
            </w:r>
          </w:p>
        </w:tc>
        <w:tc>
          <w:tcPr>
            <w:tcW w:w="942" w:type="dxa"/>
            <w:shd w:val="clear" w:color="auto" w:fill="auto"/>
          </w:tcPr>
          <w:p w14:paraId="0F303D6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N1</w:t>
            </w:r>
          </w:p>
        </w:tc>
        <w:tc>
          <w:tcPr>
            <w:tcW w:w="1800" w:type="dxa"/>
            <w:shd w:val="clear" w:color="auto" w:fill="auto"/>
          </w:tcPr>
          <w:p w14:paraId="48B16CB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ibronectin 1</w:t>
            </w:r>
          </w:p>
        </w:tc>
        <w:tc>
          <w:tcPr>
            <w:tcW w:w="2370" w:type="dxa"/>
            <w:shd w:val="clear" w:color="auto" w:fill="auto"/>
          </w:tcPr>
          <w:p w14:paraId="59A58F5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IG, DKFZp686F10164, DKFZp686H0342, DKFZp686I1370</w:t>
            </w:r>
          </w:p>
        </w:tc>
      </w:tr>
      <w:tr w:rsidR="00111107" w14:paraId="0CF826F1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0D45CB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10</w:t>
            </w:r>
          </w:p>
        </w:tc>
        <w:tc>
          <w:tcPr>
            <w:tcW w:w="1111" w:type="dxa"/>
            <w:shd w:val="clear" w:color="auto" w:fill="auto"/>
          </w:tcPr>
          <w:p w14:paraId="1DF68F2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97216</w:t>
            </w:r>
          </w:p>
        </w:tc>
        <w:tc>
          <w:tcPr>
            <w:tcW w:w="1253" w:type="dxa"/>
            <w:shd w:val="clear" w:color="auto" w:fill="auto"/>
          </w:tcPr>
          <w:p w14:paraId="16DDE87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530</w:t>
            </w:r>
          </w:p>
        </w:tc>
        <w:tc>
          <w:tcPr>
            <w:tcW w:w="942" w:type="dxa"/>
            <w:shd w:val="clear" w:color="auto" w:fill="auto"/>
          </w:tcPr>
          <w:p w14:paraId="5A2CD4C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IF1A</w:t>
            </w:r>
          </w:p>
        </w:tc>
        <w:tc>
          <w:tcPr>
            <w:tcW w:w="1800" w:type="dxa"/>
            <w:shd w:val="clear" w:color="auto" w:fill="auto"/>
          </w:tcPr>
          <w:p w14:paraId="04EBE08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ypoxia inducible factor 1, alpha subunit</w:t>
            </w:r>
          </w:p>
        </w:tc>
        <w:tc>
          <w:tcPr>
            <w:tcW w:w="2370" w:type="dxa"/>
            <w:shd w:val="clear" w:color="auto" w:fill="auto"/>
          </w:tcPr>
          <w:p w14:paraId="6811C67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IF-1alpha, HIF1, HIF1-ALPHA, MOP1, PASD8, bHLHe78</w:t>
            </w:r>
          </w:p>
        </w:tc>
      </w:tr>
      <w:tr w:rsidR="00111107" w14:paraId="3F638065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6FA9F4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lastRenderedPageBreak/>
              <w:t>C11</w:t>
            </w:r>
          </w:p>
        </w:tc>
        <w:tc>
          <w:tcPr>
            <w:tcW w:w="1111" w:type="dxa"/>
            <w:shd w:val="clear" w:color="auto" w:fill="auto"/>
          </w:tcPr>
          <w:p w14:paraId="77BC40D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17581</w:t>
            </w:r>
          </w:p>
        </w:tc>
        <w:tc>
          <w:tcPr>
            <w:tcW w:w="1253" w:type="dxa"/>
            <w:shd w:val="clear" w:color="auto" w:fill="auto"/>
          </w:tcPr>
          <w:p w14:paraId="0C0FD20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133</w:t>
            </w:r>
          </w:p>
        </w:tc>
        <w:tc>
          <w:tcPr>
            <w:tcW w:w="942" w:type="dxa"/>
            <w:shd w:val="clear" w:color="auto" w:fill="auto"/>
          </w:tcPr>
          <w:p w14:paraId="55F9BF5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MOX1</w:t>
            </w:r>
          </w:p>
        </w:tc>
        <w:tc>
          <w:tcPr>
            <w:tcW w:w="1800" w:type="dxa"/>
            <w:shd w:val="clear" w:color="auto" w:fill="auto"/>
          </w:tcPr>
          <w:p w14:paraId="692E7A8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eme oxygenase (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ecycling</w:t>
            </w:r>
            <w:proofErr w:type="spellEnd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) 1</w:t>
            </w:r>
          </w:p>
        </w:tc>
        <w:tc>
          <w:tcPr>
            <w:tcW w:w="2370" w:type="dxa"/>
            <w:shd w:val="clear" w:color="auto" w:fill="auto"/>
          </w:tcPr>
          <w:p w14:paraId="371F1B3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O-1, HSP32, bK286B10</w:t>
            </w:r>
          </w:p>
        </w:tc>
      </w:tr>
      <w:tr w:rsidR="00111107" w14:paraId="1BA888C1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674168B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12</w:t>
            </w:r>
          </w:p>
        </w:tc>
        <w:tc>
          <w:tcPr>
            <w:tcW w:w="1111" w:type="dxa"/>
            <w:shd w:val="clear" w:color="auto" w:fill="auto"/>
          </w:tcPr>
          <w:p w14:paraId="535C613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43447</w:t>
            </w:r>
          </w:p>
        </w:tc>
        <w:tc>
          <w:tcPr>
            <w:tcW w:w="1253" w:type="dxa"/>
            <w:shd w:val="clear" w:color="auto" w:fill="auto"/>
          </w:tcPr>
          <w:p w14:paraId="1A0A888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201</w:t>
            </w:r>
          </w:p>
        </w:tc>
        <w:tc>
          <w:tcPr>
            <w:tcW w:w="942" w:type="dxa"/>
            <w:shd w:val="clear" w:color="auto" w:fill="auto"/>
          </w:tcPr>
          <w:p w14:paraId="212434B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CAM1</w:t>
            </w:r>
          </w:p>
        </w:tc>
        <w:tc>
          <w:tcPr>
            <w:tcW w:w="1800" w:type="dxa"/>
            <w:shd w:val="clear" w:color="auto" w:fill="auto"/>
          </w:tcPr>
          <w:p w14:paraId="0507985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ntercellular adhesion molecule 1</w:t>
            </w:r>
          </w:p>
        </w:tc>
        <w:tc>
          <w:tcPr>
            <w:tcW w:w="2370" w:type="dxa"/>
            <w:shd w:val="clear" w:color="auto" w:fill="auto"/>
          </w:tcPr>
          <w:p w14:paraId="0F6B1F9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B2, CD54, P3.58</w:t>
            </w:r>
          </w:p>
        </w:tc>
      </w:tr>
      <w:tr w:rsidR="00111107" w14:paraId="552D389E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B9308D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01</w:t>
            </w:r>
          </w:p>
        </w:tc>
        <w:tc>
          <w:tcPr>
            <w:tcW w:w="1111" w:type="dxa"/>
            <w:shd w:val="clear" w:color="auto" w:fill="auto"/>
          </w:tcPr>
          <w:p w14:paraId="42C7DB5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67304</w:t>
            </w:r>
          </w:p>
        </w:tc>
        <w:tc>
          <w:tcPr>
            <w:tcW w:w="1253" w:type="dxa"/>
            <w:shd w:val="clear" w:color="auto" w:fill="auto"/>
          </w:tcPr>
          <w:p w14:paraId="0836059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641</w:t>
            </w:r>
          </w:p>
        </w:tc>
        <w:tc>
          <w:tcPr>
            <w:tcW w:w="942" w:type="dxa"/>
            <w:shd w:val="clear" w:color="auto" w:fill="auto"/>
          </w:tcPr>
          <w:p w14:paraId="1B80AD0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L11</w:t>
            </w:r>
          </w:p>
        </w:tc>
        <w:tc>
          <w:tcPr>
            <w:tcW w:w="1800" w:type="dxa"/>
            <w:shd w:val="clear" w:color="auto" w:fill="auto"/>
          </w:tcPr>
          <w:p w14:paraId="32798F4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nterleukin 11</w:t>
            </w:r>
          </w:p>
        </w:tc>
        <w:tc>
          <w:tcPr>
            <w:tcW w:w="2370" w:type="dxa"/>
            <w:shd w:val="clear" w:color="auto" w:fill="auto"/>
          </w:tcPr>
          <w:p w14:paraId="7C79513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GIF, IL-11</w:t>
            </w:r>
          </w:p>
        </w:tc>
      </w:tr>
      <w:tr w:rsidR="00111107" w14:paraId="35D8BA59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42E1E1A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02</w:t>
            </w:r>
          </w:p>
        </w:tc>
        <w:tc>
          <w:tcPr>
            <w:tcW w:w="1111" w:type="dxa"/>
            <w:shd w:val="clear" w:color="auto" w:fill="auto"/>
          </w:tcPr>
          <w:p w14:paraId="6E99F4B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26256</w:t>
            </w:r>
          </w:p>
        </w:tc>
        <w:tc>
          <w:tcPr>
            <w:tcW w:w="1253" w:type="dxa"/>
            <w:shd w:val="clear" w:color="auto" w:fill="auto"/>
          </w:tcPr>
          <w:p w14:paraId="234D194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576</w:t>
            </w:r>
          </w:p>
        </w:tc>
        <w:tc>
          <w:tcPr>
            <w:tcW w:w="942" w:type="dxa"/>
            <w:shd w:val="clear" w:color="auto" w:fill="auto"/>
          </w:tcPr>
          <w:p w14:paraId="5FCF465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L1B</w:t>
            </w:r>
          </w:p>
        </w:tc>
        <w:tc>
          <w:tcPr>
            <w:tcW w:w="1800" w:type="dxa"/>
            <w:shd w:val="clear" w:color="auto" w:fill="auto"/>
          </w:tcPr>
          <w:p w14:paraId="2DCAE62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nterleukin 1, beta</w:t>
            </w:r>
          </w:p>
        </w:tc>
        <w:tc>
          <w:tcPr>
            <w:tcW w:w="2370" w:type="dxa"/>
            <w:shd w:val="clear" w:color="auto" w:fill="auto"/>
          </w:tcPr>
          <w:p w14:paraId="5BED335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L-1, IL1-BETA, IL1F2</w:t>
            </w:r>
          </w:p>
        </w:tc>
      </w:tr>
      <w:tr w:rsidR="00111107" w14:paraId="2CF64508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671C55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03</w:t>
            </w:r>
          </w:p>
        </w:tc>
        <w:tc>
          <w:tcPr>
            <w:tcW w:w="1111" w:type="dxa"/>
            <w:shd w:val="clear" w:color="auto" w:fill="auto"/>
          </w:tcPr>
          <w:p w14:paraId="65AB9E3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94</w:t>
            </w:r>
          </w:p>
        </w:tc>
        <w:tc>
          <w:tcPr>
            <w:tcW w:w="1253" w:type="dxa"/>
            <w:shd w:val="clear" w:color="auto" w:fill="auto"/>
          </w:tcPr>
          <w:p w14:paraId="03E1DCD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588</w:t>
            </w:r>
          </w:p>
        </w:tc>
        <w:tc>
          <w:tcPr>
            <w:tcW w:w="942" w:type="dxa"/>
            <w:shd w:val="clear" w:color="auto" w:fill="auto"/>
          </w:tcPr>
          <w:p w14:paraId="0AE18EF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L3</w:t>
            </w:r>
          </w:p>
        </w:tc>
        <w:tc>
          <w:tcPr>
            <w:tcW w:w="1800" w:type="dxa"/>
            <w:shd w:val="clear" w:color="auto" w:fill="auto"/>
          </w:tcPr>
          <w:p w14:paraId="0A36DE1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nterleukin 3 (colony-stimulating factor, multiple)</w:t>
            </w:r>
          </w:p>
        </w:tc>
        <w:tc>
          <w:tcPr>
            <w:tcW w:w="2370" w:type="dxa"/>
            <w:shd w:val="clear" w:color="auto" w:fill="auto"/>
          </w:tcPr>
          <w:p w14:paraId="75F401C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L-3, MCGF, MGC79398, MGC79399, MULTI-CSF</w:t>
            </w:r>
          </w:p>
        </w:tc>
      </w:tr>
      <w:tr w:rsidR="00111107" w14:paraId="5D5C8DD6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EC30DD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04</w:t>
            </w:r>
          </w:p>
        </w:tc>
        <w:tc>
          <w:tcPr>
            <w:tcW w:w="1111" w:type="dxa"/>
            <w:shd w:val="clear" w:color="auto" w:fill="auto"/>
          </w:tcPr>
          <w:p w14:paraId="1BF7957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54458</w:t>
            </w:r>
          </w:p>
        </w:tc>
        <w:tc>
          <w:tcPr>
            <w:tcW w:w="1253" w:type="dxa"/>
            <w:shd w:val="clear" w:color="auto" w:fill="auto"/>
          </w:tcPr>
          <w:p w14:paraId="042E3A2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600</w:t>
            </w:r>
          </w:p>
        </w:tc>
        <w:tc>
          <w:tcPr>
            <w:tcW w:w="942" w:type="dxa"/>
            <w:shd w:val="clear" w:color="auto" w:fill="auto"/>
          </w:tcPr>
          <w:p w14:paraId="7C7A5D1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L6</w:t>
            </w:r>
          </w:p>
        </w:tc>
        <w:tc>
          <w:tcPr>
            <w:tcW w:w="1800" w:type="dxa"/>
            <w:shd w:val="clear" w:color="auto" w:fill="auto"/>
          </w:tcPr>
          <w:p w14:paraId="7D51EA2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nterleukin 6 (interferon, beta 2)</w:t>
            </w:r>
          </w:p>
        </w:tc>
        <w:tc>
          <w:tcPr>
            <w:tcW w:w="2370" w:type="dxa"/>
            <w:shd w:val="clear" w:color="auto" w:fill="auto"/>
          </w:tcPr>
          <w:p w14:paraId="4A91FB2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SF2, HGF, HSF, IFNB2, IL-6</w:t>
            </w:r>
          </w:p>
        </w:tc>
      </w:tr>
      <w:tr w:rsidR="00111107" w14:paraId="7DE58238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42BA2AF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05</w:t>
            </w:r>
          </w:p>
        </w:tc>
        <w:tc>
          <w:tcPr>
            <w:tcW w:w="1111" w:type="dxa"/>
            <w:shd w:val="clear" w:color="auto" w:fill="auto"/>
          </w:tcPr>
          <w:p w14:paraId="7B0E8EC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91873</w:t>
            </w:r>
          </w:p>
        </w:tc>
        <w:tc>
          <w:tcPr>
            <w:tcW w:w="1253" w:type="dxa"/>
            <w:shd w:val="clear" w:color="auto" w:fill="auto"/>
          </w:tcPr>
          <w:p w14:paraId="78896F9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880</w:t>
            </w:r>
          </w:p>
        </w:tc>
        <w:tc>
          <w:tcPr>
            <w:tcW w:w="942" w:type="dxa"/>
            <w:shd w:val="clear" w:color="auto" w:fill="auto"/>
          </w:tcPr>
          <w:p w14:paraId="4B89FBE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L7</w:t>
            </w:r>
          </w:p>
        </w:tc>
        <w:tc>
          <w:tcPr>
            <w:tcW w:w="1800" w:type="dxa"/>
            <w:shd w:val="clear" w:color="auto" w:fill="auto"/>
          </w:tcPr>
          <w:p w14:paraId="0791618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nterleukin 7</w:t>
            </w:r>
          </w:p>
        </w:tc>
        <w:tc>
          <w:tcPr>
            <w:tcW w:w="2370" w:type="dxa"/>
            <w:shd w:val="clear" w:color="auto" w:fill="auto"/>
          </w:tcPr>
          <w:p w14:paraId="6F5729A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L-7</w:t>
            </w:r>
          </w:p>
        </w:tc>
      </w:tr>
      <w:tr w:rsidR="00111107" w14:paraId="1F3AED4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68C1921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06</w:t>
            </w:r>
          </w:p>
        </w:tc>
        <w:tc>
          <w:tcPr>
            <w:tcW w:w="1111" w:type="dxa"/>
            <w:shd w:val="clear" w:color="auto" w:fill="auto"/>
          </w:tcPr>
          <w:p w14:paraId="650F081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05654</w:t>
            </w:r>
          </w:p>
        </w:tc>
        <w:tc>
          <w:tcPr>
            <w:tcW w:w="1253" w:type="dxa"/>
            <w:shd w:val="clear" w:color="auto" w:fill="auto"/>
          </w:tcPr>
          <w:p w14:paraId="0CB59AD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205</w:t>
            </w:r>
          </w:p>
        </w:tc>
        <w:tc>
          <w:tcPr>
            <w:tcW w:w="942" w:type="dxa"/>
            <w:shd w:val="clear" w:color="auto" w:fill="auto"/>
          </w:tcPr>
          <w:p w14:paraId="2E011C9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TGA5</w:t>
            </w:r>
          </w:p>
        </w:tc>
        <w:tc>
          <w:tcPr>
            <w:tcW w:w="1800" w:type="dxa"/>
            <w:shd w:val="clear" w:color="auto" w:fill="auto"/>
          </w:tcPr>
          <w:p w14:paraId="7BB1BBF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ntegrin, alpha 5 (fibronectin receptor, alpha polypeptide)</w:t>
            </w:r>
          </w:p>
        </w:tc>
        <w:tc>
          <w:tcPr>
            <w:tcW w:w="2370" w:type="dxa"/>
            <w:shd w:val="clear" w:color="auto" w:fill="auto"/>
          </w:tcPr>
          <w:p w14:paraId="6C84018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49e, FNRA, VLA5A</w:t>
            </w:r>
          </w:p>
        </w:tc>
      </w:tr>
      <w:tr w:rsidR="00111107" w14:paraId="42353CFD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32ACE1C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07</w:t>
            </w:r>
          </w:p>
        </w:tc>
        <w:tc>
          <w:tcPr>
            <w:tcW w:w="1111" w:type="dxa"/>
            <w:shd w:val="clear" w:color="auto" w:fill="auto"/>
          </w:tcPr>
          <w:p w14:paraId="2D5D8EB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36873</w:t>
            </w:r>
          </w:p>
        </w:tc>
        <w:tc>
          <w:tcPr>
            <w:tcW w:w="1253" w:type="dxa"/>
            <w:shd w:val="clear" w:color="auto" w:fill="auto"/>
          </w:tcPr>
          <w:p w14:paraId="7938E80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210</w:t>
            </w:r>
          </w:p>
        </w:tc>
        <w:tc>
          <w:tcPr>
            <w:tcW w:w="942" w:type="dxa"/>
            <w:shd w:val="clear" w:color="auto" w:fill="auto"/>
          </w:tcPr>
          <w:p w14:paraId="1729734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TGAV</w:t>
            </w:r>
          </w:p>
        </w:tc>
        <w:tc>
          <w:tcPr>
            <w:tcW w:w="1800" w:type="dxa"/>
            <w:shd w:val="clear" w:color="auto" w:fill="auto"/>
          </w:tcPr>
          <w:p w14:paraId="2C389A5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ntegrin, alpha V (vitronectin receptor, alpha polypeptide, antigen CD51)</w:t>
            </w:r>
          </w:p>
        </w:tc>
        <w:tc>
          <w:tcPr>
            <w:tcW w:w="2370" w:type="dxa"/>
            <w:shd w:val="clear" w:color="auto" w:fill="auto"/>
          </w:tcPr>
          <w:p w14:paraId="1286389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51, DKFZp686A08142, MSK8, VNRA</w:t>
            </w:r>
          </w:p>
        </w:tc>
      </w:tr>
      <w:tr w:rsidR="00111107" w14:paraId="59511168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0F718AB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08</w:t>
            </w:r>
          </w:p>
        </w:tc>
        <w:tc>
          <w:tcPr>
            <w:tcW w:w="1111" w:type="dxa"/>
            <w:shd w:val="clear" w:color="auto" w:fill="auto"/>
          </w:tcPr>
          <w:p w14:paraId="11E3F31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43813</w:t>
            </w:r>
          </w:p>
        </w:tc>
        <w:tc>
          <w:tcPr>
            <w:tcW w:w="1253" w:type="dxa"/>
            <w:shd w:val="clear" w:color="auto" w:fill="auto"/>
          </w:tcPr>
          <w:p w14:paraId="70F173F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211</w:t>
            </w:r>
          </w:p>
        </w:tc>
        <w:tc>
          <w:tcPr>
            <w:tcW w:w="942" w:type="dxa"/>
            <w:shd w:val="clear" w:color="auto" w:fill="auto"/>
          </w:tcPr>
          <w:p w14:paraId="79FA0CC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TGB1</w:t>
            </w:r>
          </w:p>
        </w:tc>
        <w:tc>
          <w:tcPr>
            <w:tcW w:w="1800" w:type="dxa"/>
            <w:shd w:val="clear" w:color="auto" w:fill="auto"/>
          </w:tcPr>
          <w:p w14:paraId="08C88CC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ntegrin, beta 1</w:t>
            </w:r>
          </w:p>
        </w:tc>
        <w:tc>
          <w:tcPr>
            <w:tcW w:w="2370" w:type="dxa"/>
            <w:shd w:val="clear" w:color="auto" w:fill="auto"/>
          </w:tcPr>
          <w:p w14:paraId="10CE66F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29, FNRB, GPIIA, MDF2, MSK12, VLA-BETA, VLAB</w:t>
            </w:r>
          </w:p>
        </w:tc>
      </w:tr>
      <w:tr w:rsidR="00111107" w14:paraId="6331ACB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615B06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09</w:t>
            </w:r>
          </w:p>
        </w:tc>
        <w:tc>
          <w:tcPr>
            <w:tcW w:w="1111" w:type="dxa"/>
            <w:shd w:val="clear" w:color="auto" w:fill="auto"/>
          </w:tcPr>
          <w:p w14:paraId="591D2F4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18040</w:t>
            </w:r>
          </w:p>
        </w:tc>
        <w:tc>
          <w:tcPr>
            <w:tcW w:w="1253" w:type="dxa"/>
            <w:shd w:val="clear" w:color="auto" w:fill="auto"/>
          </w:tcPr>
          <w:p w14:paraId="4FAC1BD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212</w:t>
            </w:r>
          </w:p>
        </w:tc>
        <w:tc>
          <w:tcPr>
            <w:tcW w:w="942" w:type="dxa"/>
            <w:shd w:val="clear" w:color="auto" w:fill="auto"/>
          </w:tcPr>
          <w:p w14:paraId="18B5383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TGB3</w:t>
            </w:r>
          </w:p>
        </w:tc>
        <w:tc>
          <w:tcPr>
            <w:tcW w:w="1800" w:type="dxa"/>
            <w:shd w:val="clear" w:color="auto" w:fill="auto"/>
          </w:tcPr>
          <w:p w14:paraId="7B3B3EE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Integrin, beta 3 (platelet glycoprotein IIIa, antigen CD61)</w:t>
            </w:r>
          </w:p>
        </w:tc>
        <w:tc>
          <w:tcPr>
            <w:tcW w:w="2370" w:type="dxa"/>
            <w:shd w:val="clear" w:color="auto" w:fill="auto"/>
          </w:tcPr>
          <w:p w14:paraId="2AE9B78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CD61, GP3A, 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PIIIa</w:t>
            </w:r>
            <w:proofErr w:type="spellEnd"/>
          </w:p>
        </w:tc>
      </w:tr>
      <w:tr w:rsidR="00111107" w14:paraId="38D4AA19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03BB2AE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10</w:t>
            </w:r>
          </w:p>
        </w:tc>
        <w:tc>
          <w:tcPr>
            <w:tcW w:w="1111" w:type="dxa"/>
            <w:shd w:val="clear" w:color="auto" w:fill="auto"/>
          </w:tcPr>
          <w:p w14:paraId="3E693AD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79756</w:t>
            </w:r>
          </w:p>
        </w:tc>
        <w:tc>
          <w:tcPr>
            <w:tcW w:w="1253" w:type="dxa"/>
            <w:shd w:val="clear" w:color="auto" w:fill="auto"/>
          </w:tcPr>
          <w:p w14:paraId="6602B43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253</w:t>
            </w:r>
          </w:p>
        </w:tc>
        <w:tc>
          <w:tcPr>
            <w:tcW w:w="942" w:type="dxa"/>
            <w:shd w:val="clear" w:color="auto" w:fill="auto"/>
          </w:tcPr>
          <w:p w14:paraId="10C8ED6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KDR</w:t>
            </w:r>
          </w:p>
        </w:tc>
        <w:tc>
          <w:tcPr>
            <w:tcW w:w="1800" w:type="dxa"/>
            <w:shd w:val="clear" w:color="auto" w:fill="auto"/>
          </w:tcPr>
          <w:p w14:paraId="0748B4E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Kinase insert domain receptor</w:t>
            </w:r>
          </w:p>
        </w:tc>
        <w:tc>
          <w:tcPr>
            <w:tcW w:w="2370" w:type="dxa"/>
            <w:shd w:val="clear" w:color="auto" w:fill="auto"/>
          </w:tcPr>
          <w:p w14:paraId="0B50E10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309, FLK1, VEGFR, VEGFR2</w:t>
            </w:r>
          </w:p>
        </w:tc>
      </w:tr>
      <w:tr w:rsidR="00111107" w14:paraId="53297F47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18E468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11</w:t>
            </w:r>
          </w:p>
        </w:tc>
        <w:tc>
          <w:tcPr>
            <w:tcW w:w="1111" w:type="dxa"/>
            <w:shd w:val="clear" w:color="auto" w:fill="auto"/>
          </w:tcPr>
          <w:p w14:paraId="5A35049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79754</w:t>
            </w:r>
          </w:p>
        </w:tc>
        <w:tc>
          <w:tcPr>
            <w:tcW w:w="1253" w:type="dxa"/>
            <w:shd w:val="clear" w:color="auto" w:fill="auto"/>
          </w:tcPr>
          <w:p w14:paraId="3EFDA9E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222</w:t>
            </w:r>
          </w:p>
        </w:tc>
        <w:tc>
          <w:tcPr>
            <w:tcW w:w="942" w:type="dxa"/>
            <w:shd w:val="clear" w:color="auto" w:fill="auto"/>
          </w:tcPr>
          <w:p w14:paraId="246C2B0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KIT</w:t>
            </w:r>
          </w:p>
        </w:tc>
        <w:tc>
          <w:tcPr>
            <w:tcW w:w="1800" w:type="dxa"/>
            <w:shd w:val="clear" w:color="auto" w:fill="auto"/>
          </w:tcPr>
          <w:p w14:paraId="64BCA90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V-kit Hardy-Zuckerman 4 feline sarcoma viral oncogene homolog</w:t>
            </w:r>
          </w:p>
        </w:tc>
        <w:tc>
          <w:tcPr>
            <w:tcW w:w="2370" w:type="dxa"/>
            <w:shd w:val="clear" w:color="auto" w:fill="auto"/>
          </w:tcPr>
          <w:p w14:paraId="34AC5AF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-Kit, CD117, PBT, SCFR</w:t>
            </w:r>
          </w:p>
        </w:tc>
      </w:tr>
      <w:tr w:rsidR="00111107" w14:paraId="7BDB072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A04BBA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12</w:t>
            </w:r>
          </w:p>
        </w:tc>
        <w:tc>
          <w:tcPr>
            <w:tcW w:w="1111" w:type="dxa"/>
            <w:shd w:val="clear" w:color="auto" w:fill="auto"/>
          </w:tcPr>
          <w:p w14:paraId="22A0E9D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71995</w:t>
            </w:r>
          </w:p>
        </w:tc>
        <w:tc>
          <w:tcPr>
            <w:tcW w:w="1253" w:type="dxa"/>
            <w:shd w:val="clear" w:color="auto" w:fill="auto"/>
          </w:tcPr>
          <w:p w14:paraId="123798A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648</w:t>
            </w:r>
          </w:p>
        </w:tc>
        <w:tc>
          <w:tcPr>
            <w:tcW w:w="942" w:type="dxa"/>
            <w:shd w:val="clear" w:color="auto" w:fill="auto"/>
          </w:tcPr>
          <w:p w14:paraId="79E8E7D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KLK3</w:t>
            </w:r>
          </w:p>
        </w:tc>
        <w:tc>
          <w:tcPr>
            <w:tcW w:w="1800" w:type="dxa"/>
            <w:shd w:val="clear" w:color="auto" w:fill="auto"/>
          </w:tcPr>
          <w:p w14:paraId="7712BF0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Kallikrein-related peptidase 3</w:t>
            </w:r>
          </w:p>
        </w:tc>
        <w:tc>
          <w:tcPr>
            <w:tcW w:w="2370" w:type="dxa"/>
            <w:shd w:val="clear" w:color="auto" w:fill="auto"/>
          </w:tcPr>
          <w:p w14:paraId="25384C7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PS, KLK2A1, PSA, hK3</w:t>
            </w:r>
          </w:p>
        </w:tc>
      </w:tr>
      <w:tr w:rsidR="00111107" w14:paraId="3EB458DF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CADBE9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01</w:t>
            </w:r>
          </w:p>
        </w:tc>
        <w:tc>
          <w:tcPr>
            <w:tcW w:w="1111" w:type="dxa"/>
            <w:shd w:val="clear" w:color="auto" w:fill="auto"/>
          </w:tcPr>
          <w:p w14:paraId="5076019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83169</w:t>
            </w:r>
          </w:p>
        </w:tc>
        <w:tc>
          <w:tcPr>
            <w:tcW w:w="1253" w:type="dxa"/>
            <w:shd w:val="clear" w:color="auto" w:fill="auto"/>
          </w:tcPr>
          <w:p w14:paraId="5A271FE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421</w:t>
            </w:r>
          </w:p>
        </w:tc>
        <w:tc>
          <w:tcPr>
            <w:tcW w:w="942" w:type="dxa"/>
            <w:shd w:val="clear" w:color="auto" w:fill="auto"/>
          </w:tcPr>
          <w:p w14:paraId="29FF769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MP1</w:t>
            </w:r>
          </w:p>
        </w:tc>
        <w:tc>
          <w:tcPr>
            <w:tcW w:w="1800" w:type="dxa"/>
            <w:shd w:val="clear" w:color="auto" w:fill="auto"/>
          </w:tcPr>
          <w:p w14:paraId="4874ABD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atrix metallopeptidase 1</w:t>
            </w:r>
          </w:p>
        </w:tc>
        <w:tc>
          <w:tcPr>
            <w:tcW w:w="2370" w:type="dxa"/>
            <w:shd w:val="clear" w:color="auto" w:fill="auto"/>
          </w:tcPr>
          <w:p w14:paraId="3EF100B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LG, CLGN</w:t>
            </w:r>
          </w:p>
        </w:tc>
      </w:tr>
      <w:tr w:rsidR="00111107" w14:paraId="0D76A6D2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7C2434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02</w:t>
            </w:r>
          </w:p>
        </w:tc>
        <w:tc>
          <w:tcPr>
            <w:tcW w:w="1111" w:type="dxa"/>
            <w:shd w:val="clear" w:color="auto" w:fill="auto"/>
          </w:tcPr>
          <w:p w14:paraId="629C7DB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13617</w:t>
            </w:r>
          </w:p>
        </w:tc>
        <w:tc>
          <w:tcPr>
            <w:tcW w:w="1253" w:type="dxa"/>
            <w:shd w:val="clear" w:color="auto" w:fill="auto"/>
          </w:tcPr>
          <w:p w14:paraId="2890D8A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4530</w:t>
            </w:r>
          </w:p>
        </w:tc>
        <w:tc>
          <w:tcPr>
            <w:tcW w:w="942" w:type="dxa"/>
            <w:shd w:val="clear" w:color="auto" w:fill="auto"/>
          </w:tcPr>
          <w:p w14:paraId="57D3AD4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MP2</w:t>
            </w:r>
          </w:p>
        </w:tc>
        <w:tc>
          <w:tcPr>
            <w:tcW w:w="1800" w:type="dxa"/>
            <w:shd w:val="clear" w:color="auto" w:fill="auto"/>
          </w:tcPr>
          <w:p w14:paraId="6EAC0C6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atrix metallopeptidase 2</w:t>
            </w:r>
          </w:p>
        </w:tc>
        <w:tc>
          <w:tcPr>
            <w:tcW w:w="2370" w:type="dxa"/>
            <w:shd w:val="clear" w:color="auto" w:fill="auto"/>
          </w:tcPr>
          <w:p w14:paraId="5964DCC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LG4, CLG4A, MMP-II, MONA, TBE-1</w:t>
            </w:r>
          </w:p>
        </w:tc>
      </w:tr>
      <w:tr w:rsidR="00111107" w14:paraId="089D8B20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BEA88A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03</w:t>
            </w:r>
          </w:p>
        </w:tc>
        <w:tc>
          <w:tcPr>
            <w:tcW w:w="1111" w:type="dxa"/>
            <w:shd w:val="clear" w:color="auto" w:fill="auto"/>
          </w:tcPr>
          <w:p w14:paraId="0F8A2C2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97413</w:t>
            </w:r>
          </w:p>
        </w:tc>
        <w:tc>
          <w:tcPr>
            <w:tcW w:w="1253" w:type="dxa"/>
            <w:shd w:val="clear" w:color="auto" w:fill="auto"/>
          </w:tcPr>
          <w:p w14:paraId="42CC2C0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4994</w:t>
            </w:r>
          </w:p>
        </w:tc>
        <w:tc>
          <w:tcPr>
            <w:tcW w:w="942" w:type="dxa"/>
            <w:shd w:val="clear" w:color="auto" w:fill="auto"/>
          </w:tcPr>
          <w:p w14:paraId="2DC114C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MP9</w:t>
            </w:r>
          </w:p>
        </w:tc>
        <w:tc>
          <w:tcPr>
            <w:tcW w:w="1800" w:type="dxa"/>
            <w:shd w:val="clear" w:color="auto" w:fill="auto"/>
          </w:tcPr>
          <w:p w14:paraId="6346FE2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atrix metallopeptidase 9</w:t>
            </w:r>
          </w:p>
        </w:tc>
        <w:tc>
          <w:tcPr>
            <w:tcW w:w="2370" w:type="dxa"/>
            <w:shd w:val="clear" w:color="auto" w:fill="auto"/>
          </w:tcPr>
          <w:p w14:paraId="3590A1D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LG4B, GELB, MANDP2, MMP-9</w:t>
            </w:r>
          </w:p>
        </w:tc>
      </w:tr>
      <w:tr w:rsidR="00111107" w14:paraId="74DA222D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EEF122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04</w:t>
            </w:r>
          </w:p>
        </w:tc>
        <w:tc>
          <w:tcPr>
            <w:tcW w:w="1111" w:type="dxa"/>
            <w:shd w:val="clear" w:color="auto" w:fill="auto"/>
          </w:tcPr>
          <w:p w14:paraId="54995A7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07978</w:t>
            </w:r>
          </w:p>
        </w:tc>
        <w:tc>
          <w:tcPr>
            <w:tcW w:w="1253" w:type="dxa"/>
            <w:shd w:val="clear" w:color="auto" w:fill="auto"/>
          </w:tcPr>
          <w:p w14:paraId="1A301BF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603</w:t>
            </w:r>
          </w:p>
        </w:tc>
        <w:tc>
          <w:tcPr>
            <w:tcW w:w="942" w:type="dxa"/>
            <w:shd w:val="clear" w:color="auto" w:fill="auto"/>
          </w:tcPr>
          <w:p w14:paraId="42AE787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OS3</w:t>
            </w:r>
          </w:p>
        </w:tc>
        <w:tc>
          <w:tcPr>
            <w:tcW w:w="1800" w:type="dxa"/>
            <w:shd w:val="clear" w:color="auto" w:fill="auto"/>
          </w:tcPr>
          <w:p w14:paraId="3A4FAED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itric oxide synthase 3 (endothelial cell)</w:t>
            </w:r>
          </w:p>
        </w:tc>
        <w:tc>
          <w:tcPr>
            <w:tcW w:w="2370" w:type="dxa"/>
            <w:shd w:val="clear" w:color="auto" w:fill="auto"/>
          </w:tcPr>
          <w:p w14:paraId="1DF2560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ECNOS, 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NOS</w:t>
            </w:r>
            <w:proofErr w:type="spellEnd"/>
          </w:p>
        </w:tc>
      </w:tr>
      <w:tr w:rsidR="00111107" w14:paraId="1836022D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6F5E12E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lastRenderedPageBreak/>
              <w:t>E05</w:t>
            </w:r>
          </w:p>
        </w:tc>
        <w:tc>
          <w:tcPr>
            <w:tcW w:w="1111" w:type="dxa"/>
            <w:shd w:val="clear" w:color="auto" w:fill="auto"/>
          </w:tcPr>
          <w:p w14:paraId="0709149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19140</w:t>
            </w:r>
          </w:p>
        </w:tc>
        <w:tc>
          <w:tcPr>
            <w:tcW w:w="1253" w:type="dxa"/>
            <w:shd w:val="clear" w:color="auto" w:fill="auto"/>
          </w:tcPr>
          <w:p w14:paraId="0267E6D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521</w:t>
            </w:r>
          </w:p>
        </w:tc>
        <w:tc>
          <w:tcPr>
            <w:tcW w:w="942" w:type="dxa"/>
            <w:shd w:val="clear" w:color="auto" w:fill="auto"/>
          </w:tcPr>
          <w:p w14:paraId="67103F0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PPB</w:t>
            </w:r>
          </w:p>
        </w:tc>
        <w:tc>
          <w:tcPr>
            <w:tcW w:w="1800" w:type="dxa"/>
            <w:shd w:val="clear" w:color="auto" w:fill="auto"/>
          </w:tcPr>
          <w:p w14:paraId="754E660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atriuretic peptide B</w:t>
            </w:r>
          </w:p>
        </w:tc>
        <w:tc>
          <w:tcPr>
            <w:tcW w:w="2370" w:type="dxa"/>
            <w:shd w:val="clear" w:color="auto" w:fill="auto"/>
          </w:tcPr>
          <w:p w14:paraId="5BAD08C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NP</w:t>
            </w:r>
          </w:p>
        </w:tc>
      </w:tr>
      <w:tr w:rsidR="00111107" w14:paraId="0C79D35D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6AFE29F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06</w:t>
            </w:r>
          </w:p>
        </w:tc>
        <w:tc>
          <w:tcPr>
            <w:tcW w:w="1111" w:type="dxa"/>
            <w:shd w:val="clear" w:color="auto" w:fill="auto"/>
          </w:tcPr>
          <w:p w14:paraId="339C328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90330</w:t>
            </w:r>
          </w:p>
        </w:tc>
        <w:tc>
          <w:tcPr>
            <w:tcW w:w="1253" w:type="dxa"/>
            <w:shd w:val="clear" w:color="auto" w:fill="auto"/>
          </w:tcPr>
          <w:p w14:paraId="0A4C655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906</w:t>
            </w:r>
          </w:p>
        </w:tc>
        <w:tc>
          <w:tcPr>
            <w:tcW w:w="942" w:type="dxa"/>
            <w:shd w:val="clear" w:color="auto" w:fill="auto"/>
          </w:tcPr>
          <w:p w14:paraId="2FD8F98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PR1</w:t>
            </w:r>
          </w:p>
        </w:tc>
        <w:tc>
          <w:tcPr>
            <w:tcW w:w="1800" w:type="dxa"/>
            <w:shd w:val="clear" w:color="auto" w:fill="auto"/>
          </w:tcPr>
          <w:p w14:paraId="31E95CA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atriuretic peptide receptor A/guanylate cyclase A</w:t>
            </w:r>
          </w:p>
        </w:tc>
        <w:tc>
          <w:tcPr>
            <w:tcW w:w="2370" w:type="dxa"/>
            <w:shd w:val="clear" w:color="auto" w:fill="auto"/>
          </w:tcPr>
          <w:p w14:paraId="609342E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ANPRA, 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NPa</w:t>
            </w:r>
            <w:proofErr w:type="spellEnd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, GUC2A, GUCY2A, NPRA</w:t>
            </w:r>
          </w:p>
        </w:tc>
      </w:tr>
      <w:tr w:rsidR="00111107" w14:paraId="44A468E1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38AE428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07</w:t>
            </w:r>
          </w:p>
        </w:tc>
        <w:tc>
          <w:tcPr>
            <w:tcW w:w="1111" w:type="dxa"/>
            <w:shd w:val="clear" w:color="auto" w:fill="auto"/>
          </w:tcPr>
          <w:p w14:paraId="103BAB5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92605</w:t>
            </w:r>
          </w:p>
        </w:tc>
        <w:tc>
          <w:tcPr>
            <w:tcW w:w="1253" w:type="dxa"/>
            <w:shd w:val="clear" w:color="auto" w:fill="auto"/>
          </w:tcPr>
          <w:p w14:paraId="5C28B7B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538</w:t>
            </w:r>
          </w:p>
        </w:tc>
        <w:tc>
          <w:tcPr>
            <w:tcW w:w="942" w:type="dxa"/>
            <w:shd w:val="clear" w:color="auto" w:fill="auto"/>
          </w:tcPr>
          <w:p w14:paraId="211DC20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OCLN</w:t>
            </w:r>
          </w:p>
        </w:tc>
        <w:tc>
          <w:tcPr>
            <w:tcW w:w="1800" w:type="dxa"/>
            <w:shd w:val="clear" w:color="auto" w:fill="auto"/>
          </w:tcPr>
          <w:p w14:paraId="0DA93D6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Occludin</w:t>
            </w:r>
            <w:proofErr w:type="spellEnd"/>
          </w:p>
        </w:tc>
        <w:tc>
          <w:tcPr>
            <w:tcW w:w="2370" w:type="dxa"/>
            <w:shd w:val="clear" w:color="auto" w:fill="auto"/>
          </w:tcPr>
          <w:p w14:paraId="30A4FDA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BLCPMG, FLJ08163, FLJ18079, FLJ77961, FLJ94056, MGC34277</w:t>
            </w:r>
          </w:p>
        </w:tc>
      </w:tr>
      <w:tr w:rsidR="00111107" w14:paraId="40CC928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2585ED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08</w:t>
            </w:r>
          </w:p>
        </w:tc>
        <w:tc>
          <w:tcPr>
            <w:tcW w:w="1111" w:type="dxa"/>
            <w:shd w:val="clear" w:color="auto" w:fill="auto"/>
          </w:tcPr>
          <w:p w14:paraId="433A8B6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4615</w:t>
            </w:r>
          </w:p>
        </w:tc>
        <w:tc>
          <w:tcPr>
            <w:tcW w:w="1253" w:type="dxa"/>
            <w:shd w:val="clear" w:color="auto" w:fill="auto"/>
          </w:tcPr>
          <w:p w14:paraId="38021A6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6206</w:t>
            </w:r>
          </w:p>
        </w:tc>
        <w:tc>
          <w:tcPr>
            <w:tcW w:w="942" w:type="dxa"/>
            <w:shd w:val="clear" w:color="auto" w:fill="auto"/>
          </w:tcPr>
          <w:p w14:paraId="43BC89A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DGFRA</w:t>
            </w:r>
          </w:p>
        </w:tc>
        <w:tc>
          <w:tcPr>
            <w:tcW w:w="1800" w:type="dxa"/>
            <w:shd w:val="clear" w:color="auto" w:fill="auto"/>
          </w:tcPr>
          <w:p w14:paraId="32FAE05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latelet-derived growth factor receptor, alpha polypeptide</w:t>
            </w:r>
          </w:p>
        </w:tc>
        <w:tc>
          <w:tcPr>
            <w:tcW w:w="2370" w:type="dxa"/>
            <w:shd w:val="clear" w:color="auto" w:fill="auto"/>
          </w:tcPr>
          <w:p w14:paraId="5D7DDE7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140A, MGC74795, PDGFR2, RHEPDGFRA</w:t>
            </w:r>
          </w:p>
        </w:tc>
      </w:tr>
      <w:tr w:rsidR="00111107" w14:paraId="06ADC915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031D7B2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09</w:t>
            </w:r>
          </w:p>
        </w:tc>
        <w:tc>
          <w:tcPr>
            <w:tcW w:w="1111" w:type="dxa"/>
            <w:shd w:val="clear" w:color="auto" w:fill="auto"/>
          </w:tcPr>
          <w:p w14:paraId="1D0AD05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14412</w:t>
            </w:r>
          </w:p>
        </w:tc>
        <w:tc>
          <w:tcPr>
            <w:tcW w:w="1253" w:type="dxa"/>
            <w:shd w:val="clear" w:color="auto" w:fill="auto"/>
          </w:tcPr>
          <w:p w14:paraId="42E7DB3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442</w:t>
            </w:r>
          </w:p>
        </w:tc>
        <w:tc>
          <w:tcPr>
            <w:tcW w:w="942" w:type="dxa"/>
            <w:shd w:val="clear" w:color="auto" w:fill="auto"/>
          </w:tcPr>
          <w:p w14:paraId="53D1F1F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ECAM1</w:t>
            </w:r>
          </w:p>
        </w:tc>
        <w:tc>
          <w:tcPr>
            <w:tcW w:w="1800" w:type="dxa"/>
            <w:shd w:val="clear" w:color="auto" w:fill="auto"/>
          </w:tcPr>
          <w:p w14:paraId="383CB63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latelet/endothelial cell adhesion molecule</w:t>
            </w:r>
          </w:p>
        </w:tc>
        <w:tc>
          <w:tcPr>
            <w:tcW w:w="2370" w:type="dxa"/>
            <w:shd w:val="clear" w:color="auto" w:fill="auto"/>
          </w:tcPr>
          <w:p w14:paraId="0C28721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31, FLJ34100, FLJ58394, PECAM-1</w:t>
            </w:r>
          </w:p>
        </w:tc>
      </w:tr>
      <w:tr w:rsidR="00111107" w14:paraId="6E1E3005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407CD3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10</w:t>
            </w:r>
          </w:p>
        </w:tc>
        <w:tc>
          <w:tcPr>
            <w:tcW w:w="1111" w:type="dxa"/>
            <w:shd w:val="clear" w:color="auto" w:fill="auto"/>
          </w:tcPr>
          <w:p w14:paraId="4A59C09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81564</w:t>
            </w:r>
          </w:p>
        </w:tc>
        <w:tc>
          <w:tcPr>
            <w:tcW w:w="1253" w:type="dxa"/>
            <w:shd w:val="clear" w:color="auto" w:fill="auto"/>
          </w:tcPr>
          <w:p w14:paraId="703DCDA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619</w:t>
            </w:r>
          </w:p>
        </w:tc>
        <w:tc>
          <w:tcPr>
            <w:tcW w:w="942" w:type="dxa"/>
            <w:shd w:val="clear" w:color="auto" w:fill="auto"/>
          </w:tcPr>
          <w:p w14:paraId="0E082C8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F4</w:t>
            </w:r>
          </w:p>
        </w:tc>
        <w:tc>
          <w:tcPr>
            <w:tcW w:w="1800" w:type="dxa"/>
            <w:shd w:val="clear" w:color="auto" w:fill="auto"/>
          </w:tcPr>
          <w:p w14:paraId="6AA035C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latelet factor 4</w:t>
            </w:r>
          </w:p>
        </w:tc>
        <w:tc>
          <w:tcPr>
            <w:tcW w:w="2370" w:type="dxa"/>
            <w:shd w:val="clear" w:color="auto" w:fill="auto"/>
          </w:tcPr>
          <w:p w14:paraId="1F3C79E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XCL4, MGC138298, SCYB4</w:t>
            </w:r>
          </w:p>
        </w:tc>
      </w:tr>
      <w:tr w:rsidR="00111107" w14:paraId="037C44EE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7250F2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11</w:t>
            </w:r>
          </w:p>
        </w:tc>
        <w:tc>
          <w:tcPr>
            <w:tcW w:w="1111" w:type="dxa"/>
            <w:shd w:val="clear" w:color="auto" w:fill="auto"/>
          </w:tcPr>
          <w:p w14:paraId="03C21A4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52820</w:t>
            </w:r>
          </w:p>
        </w:tc>
        <w:tc>
          <w:tcPr>
            <w:tcW w:w="1253" w:type="dxa"/>
            <w:shd w:val="clear" w:color="auto" w:fill="auto"/>
          </w:tcPr>
          <w:p w14:paraId="48765BC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632</w:t>
            </w:r>
          </w:p>
        </w:tc>
        <w:tc>
          <w:tcPr>
            <w:tcW w:w="942" w:type="dxa"/>
            <w:shd w:val="clear" w:color="auto" w:fill="auto"/>
          </w:tcPr>
          <w:p w14:paraId="7FAC8AA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GF</w:t>
            </w:r>
          </w:p>
        </w:tc>
        <w:tc>
          <w:tcPr>
            <w:tcW w:w="1800" w:type="dxa"/>
            <w:shd w:val="clear" w:color="auto" w:fill="auto"/>
          </w:tcPr>
          <w:p w14:paraId="195132C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lacental growth factor</w:t>
            </w:r>
          </w:p>
        </w:tc>
        <w:tc>
          <w:tcPr>
            <w:tcW w:w="2370" w:type="dxa"/>
            <w:shd w:val="clear" w:color="auto" w:fill="auto"/>
          </w:tcPr>
          <w:p w14:paraId="5B1659B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12S1900, PGFL, PLGF, PlGF-2, SHGC-10760</w:t>
            </w:r>
          </w:p>
        </w:tc>
      </w:tr>
      <w:tr w:rsidR="00111107" w14:paraId="507D64CB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16D1F9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12</w:t>
            </w:r>
          </w:p>
        </w:tc>
        <w:tc>
          <w:tcPr>
            <w:tcW w:w="1111" w:type="dxa"/>
            <w:shd w:val="clear" w:color="auto" w:fill="auto"/>
          </w:tcPr>
          <w:p w14:paraId="62611E5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91582</w:t>
            </w:r>
          </w:p>
        </w:tc>
        <w:tc>
          <w:tcPr>
            <w:tcW w:w="1253" w:type="dxa"/>
            <w:shd w:val="clear" w:color="auto" w:fill="auto"/>
          </w:tcPr>
          <w:p w14:paraId="42D51A6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930</w:t>
            </w:r>
          </w:p>
        </w:tc>
        <w:tc>
          <w:tcPr>
            <w:tcW w:w="942" w:type="dxa"/>
            <w:shd w:val="clear" w:color="auto" w:fill="auto"/>
          </w:tcPr>
          <w:p w14:paraId="04631A3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LAT</w:t>
            </w:r>
          </w:p>
        </w:tc>
        <w:tc>
          <w:tcPr>
            <w:tcW w:w="1800" w:type="dxa"/>
            <w:shd w:val="clear" w:color="auto" w:fill="auto"/>
          </w:tcPr>
          <w:p w14:paraId="68F0A0C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lasminogen activator, tissue</w:t>
            </w:r>
          </w:p>
        </w:tc>
        <w:tc>
          <w:tcPr>
            <w:tcW w:w="2370" w:type="dxa"/>
            <w:shd w:val="clear" w:color="auto" w:fill="auto"/>
          </w:tcPr>
          <w:p w14:paraId="7255612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KFZp686I03148, T-PA, TPA</w:t>
            </w:r>
          </w:p>
        </w:tc>
      </w:tr>
      <w:tr w:rsidR="00111107" w14:paraId="4989B095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590A62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01</w:t>
            </w:r>
          </w:p>
        </w:tc>
        <w:tc>
          <w:tcPr>
            <w:tcW w:w="1111" w:type="dxa"/>
            <w:shd w:val="clear" w:color="auto" w:fill="auto"/>
          </w:tcPr>
          <w:p w14:paraId="4943CB7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7274</w:t>
            </w:r>
          </w:p>
        </w:tc>
        <w:tc>
          <w:tcPr>
            <w:tcW w:w="1253" w:type="dxa"/>
            <w:shd w:val="clear" w:color="auto" w:fill="auto"/>
          </w:tcPr>
          <w:p w14:paraId="48E05F6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658</w:t>
            </w:r>
          </w:p>
        </w:tc>
        <w:tc>
          <w:tcPr>
            <w:tcW w:w="942" w:type="dxa"/>
            <w:shd w:val="clear" w:color="auto" w:fill="auto"/>
          </w:tcPr>
          <w:p w14:paraId="62B9CD5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LAU</w:t>
            </w:r>
          </w:p>
        </w:tc>
        <w:tc>
          <w:tcPr>
            <w:tcW w:w="1800" w:type="dxa"/>
            <w:shd w:val="clear" w:color="auto" w:fill="auto"/>
          </w:tcPr>
          <w:p w14:paraId="0D0735E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lasminogen activator, urokinase</w:t>
            </w:r>
          </w:p>
        </w:tc>
        <w:tc>
          <w:tcPr>
            <w:tcW w:w="2370" w:type="dxa"/>
            <w:shd w:val="clear" w:color="auto" w:fill="auto"/>
          </w:tcPr>
          <w:p w14:paraId="68ACD58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TF, UPA, URK, u-PA</w:t>
            </w:r>
          </w:p>
        </w:tc>
      </w:tr>
      <w:tr w:rsidR="00111107" w14:paraId="1AAF9C0E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4248119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02</w:t>
            </w:r>
          </w:p>
        </w:tc>
        <w:tc>
          <w:tcPr>
            <w:tcW w:w="1111" w:type="dxa"/>
            <w:shd w:val="clear" w:color="auto" w:fill="auto"/>
          </w:tcPr>
          <w:p w14:paraId="61D83A1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43436</w:t>
            </w:r>
          </w:p>
        </w:tc>
        <w:tc>
          <w:tcPr>
            <w:tcW w:w="1253" w:type="dxa"/>
            <w:shd w:val="clear" w:color="auto" w:fill="auto"/>
          </w:tcPr>
          <w:p w14:paraId="3F39ECA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301</w:t>
            </w:r>
          </w:p>
        </w:tc>
        <w:tc>
          <w:tcPr>
            <w:tcW w:w="942" w:type="dxa"/>
            <w:shd w:val="clear" w:color="auto" w:fill="auto"/>
          </w:tcPr>
          <w:p w14:paraId="2C37DFF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LG</w:t>
            </w:r>
          </w:p>
        </w:tc>
        <w:tc>
          <w:tcPr>
            <w:tcW w:w="1800" w:type="dxa"/>
            <w:shd w:val="clear" w:color="auto" w:fill="auto"/>
          </w:tcPr>
          <w:p w14:paraId="7698BE4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lasminogen</w:t>
            </w:r>
          </w:p>
        </w:tc>
        <w:tc>
          <w:tcPr>
            <w:tcW w:w="2370" w:type="dxa"/>
            <w:shd w:val="clear" w:color="auto" w:fill="auto"/>
          </w:tcPr>
          <w:p w14:paraId="5CC8B40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KFZp779M0222</w:t>
            </w:r>
          </w:p>
        </w:tc>
      </w:tr>
      <w:tr w:rsidR="00111107" w14:paraId="1E03CBA2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E02964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03</w:t>
            </w:r>
          </w:p>
        </w:tc>
        <w:tc>
          <w:tcPr>
            <w:tcW w:w="1111" w:type="dxa"/>
            <w:shd w:val="clear" w:color="auto" w:fill="auto"/>
          </w:tcPr>
          <w:p w14:paraId="244D2AA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47450</w:t>
            </w:r>
          </w:p>
        </w:tc>
        <w:tc>
          <w:tcPr>
            <w:tcW w:w="1253" w:type="dxa"/>
            <w:shd w:val="clear" w:color="auto" w:fill="auto"/>
          </w:tcPr>
          <w:p w14:paraId="3F69BC8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6404</w:t>
            </w:r>
          </w:p>
        </w:tc>
        <w:tc>
          <w:tcPr>
            <w:tcW w:w="942" w:type="dxa"/>
            <w:shd w:val="clear" w:color="auto" w:fill="auto"/>
          </w:tcPr>
          <w:p w14:paraId="567276E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ROCR</w:t>
            </w:r>
          </w:p>
        </w:tc>
        <w:tc>
          <w:tcPr>
            <w:tcW w:w="1800" w:type="dxa"/>
            <w:shd w:val="clear" w:color="auto" w:fill="auto"/>
          </w:tcPr>
          <w:p w14:paraId="0048A9C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rotein C receptor, endothelial</w:t>
            </w:r>
          </w:p>
        </w:tc>
        <w:tc>
          <w:tcPr>
            <w:tcW w:w="2370" w:type="dxa"/>
            <w:shd w:val="clear" w:color="auto" w:fill="auto"/>
          </w:tcPr>
          <w:p w14:paraId="7EA5142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CCA, CCD41, CD201, EPCR, MGC23024, bA42O4.2</w:t>
            </w:r>
          </w:p>
        </w:tc>
      </w:tr>
      <w:tr w:rsidR="00111107" w14:paraId="4C3BE2FE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2A7BA1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04</w:t>
            </w:r>
          </w:p>
        </w:tc>
        <w:tc>
          <w:tcPr>
            <w:tcW w:w="1111" w:type="dxa"/>
            <w:shd w:val="clear" w:color="auto" w:fill="auto"/>
          </w:tcPr>
          <w:p w14:paraId="479A5BE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302085</w:t>
            </w:r>
          </w:p>
        </w:tc>
        <w:tc>
          <w:tcPr>
            <w:tcW w:w="1253" w:type="dxa"/>
            <w:shd w:val="clear" w:color="auto" w:fill="auto"/>
          </w:tcPr>
          <w:p w14:paraId="07C436B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961</w:t>
            </w:r>
          </w:p>
        </w:tc>
        <w:tc>
          <w:tcPr>
            <w:tcW w:w="942" w:type="dxa"/>
            <w:shd w:val="clear" w:color="auto" w:fill="auto"/>
          </w:tcPr>
          <w:p w14:paraId="0D749C4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TGIS</w:t>
            </w:r>
          </w:p>
        </w:tc>
        <w:tc>
          <w:tcPr>
            <w:tcW w:w="1800" w:type="dxa"/>
            <w:shd w:val="clear" w:color="auto" w:fill="auto"/>
          </w:tcPr>
          <w:p w14:paraId="4D9BD1F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rostaglandin I2 (prostacyclin) synthase</w:t>
            </w:r>
          </w:p>
        </w:tc>
        <w:tc>
          <w:tcPr>
            <w:tcW w:w="2370" w:type="dxa"/>
            <w:shd w:val="clear" w:color="auto" w:fill="auto"/>
          </w:tcPr>
          <w:p w14:paraId="6DD2D4D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YP8, CYP8A1, MGC126858, MGC126860, PGIS, PTGI</w:t>
            </w:r>
          </w:p>
        </w:tc>
      </w:tr>
      <w:tr w:rsidR="00111107" w14:paraId="7A1514B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30800E9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05</w:t>
            </w:r>
          </w:p>
        </w:tc>
        <w:tc>
          <w:tcPr>
            <w:tcW w:w="1111" w:type="dxa"/>
            <w:shd w:val="clear" w:color="auto" w:fill="auto"/>
          </w:tcPr>
          <w:p w14:paraId="3BBD0C1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96384</w:t>
            </w:r>
          </w:p>
        </w:tc>
        <w:tc>
          <w:tcPr>
            <w:tcW w:w="1253" w:type="dxa"/>
            <w:shd w:val="clear" w:color="auto" w:fill="auto"/>
          </w:tcPr>
          <w:p w14:paraId="5E86195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963</w:t>
            </w:r>
          </w:p>
        </w:tc>
        <w:tc>
          <w:tcPr>
            <w:tcW w:w="942" w:type="dxa"/>
            <w:shd w:val="clear" w:color="auto" w:fill="auto"/>
          </w:tcPr>
          <w:p w14:paraId="5986D48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TGS2</w:t>
            </w:r>
          </w:p>
        </w:tc>
        <w:tc>
          <w:tcPr>
            <w:tcW w:w="1800" w:type="dxa"/>
            <w:shd w:val="clear" w:color="auto" w:fill="auto"/>
          </w:tcPr>
          <w:p w14:paraId="24951D0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rostaglandin-endoperoxide synthase 2</w:t>
            </w:r>
          </w:p>
        </w:tc>
        <w:tc>
          <w:tcPr>
            <w:tcW w:w="2370" w:type="dxa"/>
            <w:shd w:val="clear" w:color="auto" w:fill="auto"/>
          </w:tcPr>
          <w:p w14:paraId="0787A6C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OX-2, COX2, GRIPGHS, PGG, HS, PGHS-2, PHS-2, hCox-2</w:t>
            </w:r>
          </w:p>
        </w:tc>
      </w:tr>
      <w:tr w:rsidR="00111107" w14:paraId="5B6FDDA7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5C8080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06</w:t>
            </w:r>
          </w:p>
        </w:tc>
        <w:tc>
          <w:tcPr>
            <w:tcW w:w="1111" w:type="dxa"/>
            <w:shd w:val="clear" w:color="auto" w:fill="auto"/>
          </w:tcPr>
          <w:p w14:paraId="35E87E5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395482</w:t>
            </w:r>
          </w:p>
        </w:tc>
        <w:tc>
          <w:tcPr>
            <w:tcW w:w="1253" w:type="dxa"/>
            <w:shd w:val="clear" w:color="auto" w:fill="auto"/>
          </w:tcPr>
          <w:p w14:paraId="3344616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5607</w:t>
            </w:r>
          </w:p>
        </w:tc>
        <w:tc>
          <w:tcPr>
            <w:tcW w:w="942" w:type="dxa"/>
            <w:shd w:val="clear" w:color="auto" w:fill="auto"/>
          </w:tcPr>
          <w:p w14:paraId="61592E9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TK2</w:t>
            </w:r>
          </w:p>
        </w:tc>
        <w:tc>
          <w:tcPr>
            <w:tcW w:w="1800" w:type="dxa"/>
            <w:shd w:val="clear" w:color="auto" w:fill="auto"/>
          </w:tcPr>
          <w:p w14:paraId="355D3AF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TK2 protein tyrosine kinase 2</w:t>
            </w:r>
          </w:p>
        </w:tc>
        <w:tc>
          <w:tcPr>
            <w:tcW w:w="2370" w:type="dxa"/>
            <w:shd w:val="clear" w:color="auto" w:fill="auto"/>
          </w:tcPr>
          <w:p w14:paraId="54ABBC9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ADK, FAK, FAK1, FRNK, pp125FAK</w:t>
            </w:r>
          </w:p>
        </w:tc>
      </w:tr>
      <w:tr w:rsidR="00111107" w14:paraId="014F38BA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6D972AD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07</w:t>
            </w:r>
          </w:p>
        </w:tc>
        <w:tc>
          <w:tcPr>
            <w:tcW w:w="1111" w:type="dxa"/>
            <w:shd w:val="clear" w:color="auto" w:fill="auto"/>
          </w:tcPr>
          <w:p w14:paraId="5B53EF9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89546</w:t>
            </w:r>
          </w:p>
        </w:tc>
        <w:tc>
          <w:tcPr>
            <w:tcW w:w="1253" w:type="dxa"/>
            <w:shd w:val="clear" w:color="auto" w:fill="auto"/>
          </w:tcPr>
          <w:p w14:paraId="3E1A8FF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450</w:t>
            </w:r>
          </w:p>
        </w:tc>
        <w:tc>
          <w:tcPr>
            <w:tcW w:w="942" w:type="dxa"/>
            <w:shd w:val="clear" w:color="auto" w:fill="auto"/>
          </w:tcPr>
          <w:p w14:paraId="1C123EC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ELE</w:t>
            </w:r>
          </w:p>
        </w:tc>
        <w:tc>
          <w:tcPr>
            <w:tcW w:w="1800" w:type="dxa"/>
            <w:shd w:val="clear" w:color="auto" w:fill="auto"/>
          </w:tcPr>
          <w:p w14:paraId="02FFA47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electin E</w:t>
            </w:r>
          </w:p>
        </w:tc>
        <w:tc>
          <w:tcPr>
            <w:tcW w:w="2370" w:type="dxa"/>
            <w:shd w:val="clear" w:color="auto" w:fill="auto"/>
          </w:tcPr>
          <w:p w14:paraId="24558EA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62E, ELAM, ELAM1, ESEL, LECAM2</w:t>
            </w:r>
          </w:p>
        </w:tc>
      </w:tr>
      <w:tr w:rsidR="00111107" w14:paraId="4DAC03A1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73FF2B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08</w:t>
            </w:r>
          </w:p>
        </w:tc>
        <w:tc>
          <w:tcPr>
            <w:tcW w:w="1111" w:type="dxa"/>
            <w:shd w:val="clear" w:color="auto" w:fill="auto"/>
          </w:tcPr>
          <w:p w14:paraId="4B4E2FD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28756</w:t>
            </w:r>
          </w:p>
        </w:tc>
        <w:tc>
          <w:tcPr>
            <w:tcW w:w="1253" w:type="dxa"/>
            <w:shd w:val="clear" w:color="auto" w:fill="auto"/>
          </w:tcPr>
          <w:p w14:paraId="118E319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655</w:t>
            </w:r>
          </w:p>
        </w:tc>
        <w:tc>
          <w:tcPr>
            <w:tcW w:w="942" w:type="dxa"/>
            <w:shd w:val="clear" w:color="auto" w:fill="auto"/>
          </w:tcPr>
          <w:p w14:paraId="1711F3B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ELL</w:t>
            </w:r>
          </w:p>
        </w:tc>
        <w:tc>
          <w:tcPr>
            <w:tcW w:w="1800" w:type="dxa"/>
            <w:shd w:val="clear" w:color="auto" w:fill="auto"/>
          </w:tcPr>
          <w:p w14:paraId="26C0206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electin L</w:t>
            </w:r>
          </w:p>
        </w:tc>
        <w:tc>
          <w:tcPr>
            <w:tcW w:w="2370" w:type="dxa"/>
            <w:shd w:val="clear" w:color="auto" w:fill="auto"/>
          </w:tcPr>
          <w:p w14:paraId="33A7F698" w14:textId="3E501DE2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62L, LAM1, LECAM1, LEU8, LNHR, LSEL, LYAM1, PLNHR, TQ1</w:t>
            </w:r>
          </w:p>
        </w:tc>
      </w:tr>
      <w:tr w:rsidR="00111107" w14:paraId="1DFDEEF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B140C3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09</w:t>
            </w:r>
          </w:p>
        </w:tc>
        <w:tc>
          <w:tcPr>
            <w:tcW w:w="1111" w:type="dxa"/>
            <w:shd w:val="clear" w:color="auto" w:fill="auto"/>
          </w:tcPr>
          <w:p w14:paraId="2B261DF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91014</w:t>
            </w:r>
          </w:p>
        </w:tc>
        <w:tc>
          <w:tcPr>
            <w:tcW w:w="1253" w:type="dxa"/>
            <w:shd w:val="clear" w:color="auto" w:fill="auto"/>
          </w:tcPr>
          <w:p w14:paraId="70590B4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3006</w:t>
            </w:r>
          </w:p>
        </w:tc>
        <w:tc>
          <w:tcPr>
            <w:tcW w:w="942" w:type="dxa"/>
            <w:shd w:val="clear" w:color="auto" w:fill="auto"/>
          </w:tcPr>
          <w:p w14:paraId="2311E47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ELPLG</w:t>
            </w:r>
          </w:p>
        </w:tc>
        <w:tc>
          <w:tcPr>
            <w:tcW w:w="1800" w:type="dxa"/>
            <w:shd w:val="clear" w:color="auto" w:fill="auto"/>
          </w:tcPr>
          <w:p w14:paraId="00760B3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electin P ligand</w:t>
            </w:r>
          </w:p>
        </w:tc>
        <w:tc>
          <w:tcPr>
            <w:tcW w:w="2370" w:type="dxa"/>
            <w:shd w:val="clear" w:color="auto" w:fill="auto"/>
          </w:tcPr>
          <w:p w14:paraId="4B97EA2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162, CLA, PSGL-1, PSGL1</w:t>
            </w:r>
          </w:p>
        </w:tc>
      </w:tr>
      <w:tr w:rsidR="00111107" w14:paraId="28BDE371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31C4A1F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lastRenderedPageBreak/>
              <w:t>F10</w:t>
            </w:r>
          </w:p>
        </w:tc>
        <w:tc>
          <w:tcPr>
            <w:tcW w:w="1111" w:type="dxa"/>
            <w:shd w:val="clear" w:color="auto" w:fill="auto"/>
          </w:tcPr>
          <w:p w14:paraId="5F874C3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14795</w:t>
            </w:r>
          </w:p>
        </w:tc>
        <w:tc>
          <w:tcPr>
            <w:tcW w:w="1253" w:type="dxa"/>
            <w:shd w:val="clear" w:color="auto" w:fill="auto"/>
          </w:tcPr>
          <w:p w14:paraId="6483A3A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602</w:t>
            </w:r>
          </w:p>
        </w:tc>
        <w:tc>
          <w:tcPr>
            <w:tcW w:w="942" w:type="dxa"/>
            <w:shd w:val="clear" w:color="auto" w:fill="auto"/>
          </w:tcPr>
          <w:p w14:paraId="29296CE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ERPINE1</w:t>
            </w:r>
          </w:p>
        </w:tc>
        <w:tc>
          <w:tcPr>
            <w:tcW w:w="1800" w:type="dxa"/>
            <w:shd w:val="clear" w:color="auto" w:fill="auto"/>
          </w:tcPr>
          <w:p w14:paraId="35436E6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erpin peptidase inhibitor, clade E</w:t>
            </w:r>
          </w:p>
        </w:tc>
        <w:tc>
          <w:tcPr>
            <w:tcW w:w="2370" w:type="dxa"/>
            <w:shd w:val="clear" w:color="auto" w:fill="auto"/>
          </w:tcPr>
          <w:p w14:paraId="76EE22E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AI, PAI-1, PAI1, PLANH1</w:t>
            </w:r>
          </w:p>
        </w:tc>
      </w:tr>
      <w:tr w:rsidR="00111107" w14:paraId="65C56A5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17CB32B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11</w:t>
            </w:r>
          </w:p>
        </w:tc>
        <w:tc>
          <w:tcPr>
            <w:tcW w:w="1111" w:type="dxa"/>
            <w:shd w:val="clear" w:color="auto" w:fill="auto"/>
          </w:tcPr>
          <w:p w14:paraId="6964F64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43914</w:t>
            </w:r>
          </w:p>
        </w:tc>
        <w:tc>
          <w:tcPr>
            <w:tcW w:w="1253" w:type="dxa"/>
            <w:shd w:val="clear" w:color="auto" w:fill="auto"/>
          </w:tcPr>
          <w:p w14:paraId="61483E2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454</w:t>
            </w:r>
          </w:p>
        </w:tc>
        <w:tc>
          <w:tcPr>
            <w:tcW w:w="942" w:type="dxa"/>
            <w:shd w:val="clear" w:color="auto" w:fill="auto"/>
          </w:tcPr>
          <w:p w14:paraId="2B84775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OD1</w:t>
            </w:r>
          </w:p>
        </w:tc>
        <w:tc>
          <w:tcPr>
            <w:tcW w:w="1800" w:type="dxa"/>
            <w:shd w:val="clear" w:color="auto" w:fill="auto"/>
          </w:tcPr>
          <w:p w14:paraId="13E422E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uperoxide dismutase 1, soluble</w:t>
            </w:r>
          </w:p>
        </w:tc>
        <w:tc>
          <w:tcPr>
            <w:tcW w:w="2370" w:type="dxa"/>
            <w:shd w:val="clear" w:color="auto" w:fill="auto"/>
          </w:tcPr>
          <w:p w14:paraId="321B8B8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LS, ALS1, IPOA, SOD, hSod1, homodimer</w:t>
            </w:r>
          </w:p>
        </w:tc>
      </w:tr>
      <w:tr w:rsidR="00111107" w14:paraId="2F8AE746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618CE4A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12</w:t>
            </w:r>
          </w:p>
        </w:tc>
        <w:tc>
          <w:tcPr>
            <w:tcW w:w="1111" w:type="dxa"/>
            <w:shd w:val="clear" w:color="auto" w:fill="auto"/>
          </w:tcPr>
          <w:p w14:paraId="752C566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8061</w:t>
            </w:r>
          </w:p>
        </w:tc>
        <w:tc>
          <w:tcPr>
            <w:tcW w:w="1253" w:type="dxa"/>
            <w:shd w:val="clear" w:color="auto" w:fill="auto"/>
          </w:tcPr>
          <w:p w14:paraId="40FB535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21972</w:t>
            </w:r>
          </w:p>
        </w:tc>
        <w:tc>
          <w:tcPr>
            <w:tcW w:w="942" w:type="dxa"/>
            <w:shd w:val="clear" w:color="auto" w:fill="auto"/>
          </w:tcPr>
          <w:p w14:paraId="04B8BA6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PHK1</w:t>
            </w:r>
          </w:p>
        </w:tc>
        <w:tc>
          <w:tcPr>
            <w:tcW w:w="1800" w:type="dxa"/>
            <w:shd w:val="clear" w:color="auto" w:fill="auto"/>
          </w:tcPr>
          <w:p w14:paraId="3DD4933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phingosine kinase 1</w:t>
            </w:r>
          </w:p>
        </w:tc>
        <w:tc>
          <w:tcPr>
            <w:tcW w:w="2370" w:type="dxa"/>
            <w:shd w:val="clear" w:color="auto" w:fill="auto"/>
          </w:tcPr>
          <w:p w14:paraId="1F20272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PHK</w:t>
            </w:r>
          </w:p>
        </w:tc>
      </w:tr>
      <w:tr w:rsidR="00111107" w14:paraId="262D25C6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ED735A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01</w:t>
            </w:r>
          </w:p>
        </w:tc>
        <w:tc>
          <w:tcPr>
            <w:tcW w:w="1111" w:type="dxa"/>
            <w:shd w:val="clear" w:color="auto" w:fill="auto"/>
          </w:tcPr>
          <w:p w14:paraId="2133387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89640</w:t>
            </w:r>
          </w:p>
        </w:tc>
        <w:tc>
          <w:tcPr>
            <w:tcW w:w="1253" w:type="dxa"/>
            <w:shd w:val="clear" w:color="auto" w:fill="auto"/>
          </w:tcPr>
          <w:p w14:paraId="450A089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459</w:t>
            </w:r>
          </w:p>
        </w:tc>
        <w:tc>
          <w:tcPr>
            <w:tcW w:w="942" w:type="dxa"/>
            <w:shd w:val="clear" w:color="auto" w:fill="auto"/>
          </w:tcPr>
          <w:p w14:paraId="2CF78CA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EK</w:t>
            </w:r>
          </w:p>
        </w:tc>
        <w:tc>
          <w:tcPr>
            <w:tcW w:w="1800" w:type="dxa"/>
            <w:shd w:val="clear" w:color="auto" w:fill="auto"/>
          </w:tcPr>
          <w:p w14:paraId="2FDAA9D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EK tyrosine kinase, endothelial</w:t>
            </w:r>
          </w:p>
        </w:tc>
        <w:tc>
          <w:tcPr>
            <w:tcW w:w="2370" w:type="dxa"/>
            <w:shd w:val="clear" w:color="auto" w:fill="auto"/>
          </w:tcPr>
          <w:p w14:paraId="72B1B30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202B, TIE-2, TIE2, VMCM, VMCM1</w:t>
            </w:r>
          </w:p>
        </w:tc>
      </w:tr>
      <w:tr w:rsidR="00111107" w14:paraId="6AEB297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D0EF2E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02</w:t>
            </w:r>
          </w:p>
        </w:tc>
        <w:tc>
          <w:tcPr>
            <w:tcW w:w="1111" w:type="dxa"/>
            <w:shd w:val="clear" w:color="auto" w:fill="auto"/>
          </w:tcPr>
          <w:p w14:paraId="31883BF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16578</w:t>
            </w:r>
          </w:p>
        </w:tc>
        <w:tc>
          <w:tcPr>
            <w:tcW w:w="1253" w:type="dxa"/>
            <w:shd w:val="clear" w:color="auto" w:fill="auto"/>
          </w:tcPr>
          <w:p w14:paraId="52713C3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6287</w:t>
            </w:r>
          </w:p>
        </w:tc>
        <w:tc>
          <w:tcPr>
            <w:tcW w:w="942" w:type="dxa"/>
            <w:shd w:val="clear" w:color="auto" w:fill="auto"/>
          </w:tcPr>
          <w:p w14:paraId="5D20AAE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FPI</w:t>
            </w:r>
          </w:p>
        </w:tc>
        <w:tc>
          <w:tcPr>
            <w:tcW w:w="1800" w:type="dxa"/>
            <w:shd w:val="clear" w:color="auto" w:fill="auto"/>
          </w:tcPr>
          <w:p w14:paraId="4949495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issue factor pathway inhibitor</w:t>
            </w:r>
          </w:p>
        </w:tc>
        <w:tc>
          <w:tcPr>
            <w:tcW w:w="2370" w:type="dxa"/>
            <w:shd w:val="clear" w:color="auto" w:fill="auto"/>
          </w:tcPr>
          <w:p w14:paraId="1B8F7E4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EPI, LACI, TFI, TFPI1</w:t>
            </w:r>
          </w:p>
        </w:tc>
      </w:tr>
      <w:tr w:rsidR="00111107" w14:paraId="1296DB4A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5AA2169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03</w:t>
            </w:r>
          </w:p>
        </w:tc>
        <w:tc>
          <w:tcPr>
            <w:tcW w:w="1111" w:type="dxa"/>
            <w:shd w:val="clear" w:color="auto" w:fill="auto"/>
          </w:tcPr>
          <w:p w14:paraId="174880D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45227</w:t>
            </w:r>
          </w:p>
        </w:tc>
        <w:tc>
          <w:tcPr>
            <w:tcW w:w="1253" w:type="dxa"/>
            <w:shd w:val="clear" w:color="auto" w:fill="auto"/>
          </w:tcPr>
          <w:p w14:paraId="5383422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660</w:t>
            </w:r>
          </w:p>
        </w:tc>
        <w:tc>
          <w:tcPr>
            <w:tcW w:w="942" w:type="dxa"/>
            <w:shd w:val="clear" w:color="auto" w:fill="auto"/>
          </w:tcPr>
          <w:p w14:paraId="6D8D6C5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GFB1</w:t>
            </w:r>
          </w:p>
        </w:tc>
        <w:tc>
          <w:tcPr>
            <w:tcW w:w="1800" w:type="dxa"/>
            <w:shd w:val="clear" w:color="auto" w:fill="auto"/>
          </w:tcPr>
          <w:p w14:paraId="6581485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ransforming growth factor, beta 1</w:t>
            </w:r>
          </w:p>
        </w:tc>
        <w:tc>
          <w:tcPr>
            <w:tcW w:w="2370" w:type="dxa"/>
            <w:shd w:val="clear" w:color="auto" w:fill="auto"/>
          </w:tcPr>
          <w:p w14:paraId="2BC07D6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CED, DPD1, LAP, TGFB, 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GFbeta</w:t>
            </w:r>
            <w:proofErr w:type="spellEnd"/>
          </w:p>
        </w:tc>
      </w:tr>
      <w:tr w:rsidR="00111107" w14:paraId="2CB73670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406772A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04</w:t>
            </w:r>
          </w:p>
        </w:tc>
        <w:tc>
          <w:tcPr>
            <w:tcW w:w="1111" w:type="dxa"/>
            <w:shd w:val="clear" w:color="auto" w:fill="auto"/>
          </w:tcPr>
          <w:p w14:paraId="5BA7846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030</w:t>
            </w:r>
          </w:p>
        </w:tc>
        <w:tc>
          <w:tcPr>
            <w:tcW w:w="1253" w:type="dxa"/>
            <w:shd w:val="clear" w:color="auto" w:fill="auto"/>
          </w:tcPr>
          <w:p w14:paraId="448E712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361</w:t>
            </w:r>
          </w:p>
        </w:tc>
        <w:tc>
          <w:tcPr>
            <w:tcW w:w="942" w:type="dxa"/>
            <w:shd w:val="clear" w:color="auto" w:fill="auto"/>
          </w:tcPr>
          <w:p w14:paraId="2797BEE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HBD</w:t>
            </w:r>
          </w:p>
        </w:tc>
        <w:tc>
          <w:tcPr>
            <w:tcW w:w="1800" w:type="dxa"/>
            <w:shd w:val="clear" w:color="auto" w:fill="auto"/>
          </w:tcPr>
          <w:p w14:paraId="0384A18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hrombomodulin</w:t>
            </w:r>
          </w:p>
        </w:tc>
        <w:tc>
          <w:tcPr>
            <w:tcW w:w="2370" w:type="dxa"/>
            <w:shd w:val="clear" w:color="auto" w:fill="auto"/>
          </w:tcPr>
          <w:p w14:paraId="1235958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HUS6, BDCA3, CD141, THRM, TM</w:t>
            </w:r>
          </w:p>
        </w:tc>
      </w:tr>
      <w:tr w:rsidR="00111107" w14:paraId="12A00C08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0BB035F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05</w:t>
            </w:r>
          </w:p>
        </w:tc>
        <w:tc>
          <w:tcPr>
            <w:tcW w:w="1111" w:type="dxa"/>
            <w:shd w:val="clear" w:color="auto" w:fill="auto"/>
          </w:tcPr>
          <w:p w14:paraId="0212FEF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64226</w:t>
            </w:r>
          </w:p>
        </w:tc>
        <w:tc>
          <w:tcPr>
            <w:tcW w:w="1253" w:type="dxa"/>
            <w:shd w:val="clear" w:color="auto" w:fill="auto"/>
          </w:tcPr>
          <w:p w14:paraId="2DCB8F4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3246</w:t>
            </w:r>
          </w:p>
        </w:tc>
        <w:tc>
          <w:tcPr>
            <w:tcW w:w="942" w:type="dxa"/>
            <w:shd w:val="clear" w:color="auto" w:fill="auto"/>
          </w:tcPr>
          <w:p w14:paraId="7544C9A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HBS1</w:t>
            </w:r>
          </w:p>
        </w:tc>
        <w:tc>
          <w:tcPr>
            <w:tcW w:w="1800" w:type="dxa"/>
            <w:shd w:val="clear" w:color="auto" w:fill="auto"/>
          </w:tcPr>
          <w:p w14:paraId="6AF8C5E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hrombospondin 1</w:t>
            </w:r>
          </w:p>
        </w:tc>
        <w:tc>
          <w:tcPr>
            <w:tcW w:w="2370" w:type="dxa"/>
            <w:shd w:val="clear" w:color="auto" w:fill="auto"/>
          </w:tcPr>
          <w:p w14:paraId="64CC748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HBS, THBS-1, TSP, TSP-1, TSP1</w:t>
            </w:r>
          </w:p>
        </w:tc>
      </w:tr>
      <w:tr w:rsidR="00111107" w14:paraId="691B173F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0FA5B5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06</w:t>
            </w:r>
          </w:p>
        </w:tc>
        <w:tc>
          <w:tcPr>
            <w:tcW w:w="1111" w:type="dxa"/>
            <w:shd w:val="clear" w:color="auto" w:fill="auto"/>
          </w:tcPr>
          <w:p w14:paraId="3F8EB03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22632</w:t>
            </w:r>
          </w:p>
        </w:tc>
        <w:tc>
          <w:tcPr>
            <w:tcW w:w="1253" w:type="dxa"/>
            <w:shd w:val="clear" w:color="auto" w:fill="auto"/>
          </w:tcPr>
          <w:p w14:paraId="600AC36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3254</w:t>
            </w:r>
          </w:p>
        </w:tc>
        <w:tc>
          <w:tcPr>
            <w:tcW w:w="942" w:type="dxa"/>
            <w:shd w:val="clear" w:color="auto" w:fill="auto"/>
          </w:tcPr>
          <w:p w14:paraId="17F76B0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IMP1</w:t>
            </w:r>
          </w:p>
        </w:tc>
        <w:tc>
          <w:tcPr>
            <w:tcW w:w="1800" w:type="dxa"/>
            <w:shd w:val="clear" w:color="auto" w:fill="auto"/>
          </w:tcPr>
          <w:p w14:paraId="09D2149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IMP metallopeptidase inhibitor 1</w:t>
            </w:r>
          </w:p>
        </w:tc>
        <w:tc>
          <w:tcPr>
            <w:tcW w:w="2370" w:type="dxa"/>
            <w:shd w:val="clear" w:color="auto" w:fill="auto"/>
          </w:tcPr>
          <w:p w14:paraId="5B6C699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LGI, EPA, EPO, FLJ90373, HCI, TIMP</w:t>
            </w:r>
          </w:p>
        </w:tc>
      </w:tr>
      <w:tr w:rsidR="00111107" w14:paraId="5D8DE221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4F57CCD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07</w:t>
            </w:r>
          </w:p>
        </w:tc>
        <w:tc>
          <w:tcPr>
            <w:tcW w:w="1111" w:type="dxa"/>
            <w:shd w:val="clear" w:color="auto" w:fill="auto"/>
          </w:tcPr>
          <w:p w14:paraId="765A1EB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41570</w:t>
            </w:r>
          </w:p>
        </w:tc>
        <w:tc>
          <w:tcPr>
            <w:tcW w:w="1253" w:type="dxa"/>
            <w:shd w:val="clear" w:color="auto" w:fill="auto"/>
          </w:tcPr>
          <w:p w14:paraId="7A59E8D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594</w:t>
            </w:r>
          </w:p>
        </w:tc>
        <w:tc>
          <w:tcPr>
            <w:tcW w:w="942" w:type="dxa"/>
            <w:shd w:val="clear" w:color="auto" w:fill="auto"/>
          </w:tcPr>
          <w:p w14:paraId="6646522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NF</w:t>
            </w:r>
          </w:p>
        </w:tc>
        <w:tc>
          <w:tcPr>
            <w:tcW w:w="1800" w:type="dxa"/>
            <w:shd w:val="clear" w:color="auto" w:fill="auto"/>
          </w:tcPr>
          <w:p w14:paraId="32CA781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umor necrosis factor</w:t>
            </w:r>
          </w:p>
        </w:tc>
        <w:tc>
          <w:tcPr>
            <w:tcW w:w="2370" w:type="dxa"/>
            <w:shd w:val="clear" w:color="auto" w:fill="auto"/>
          </w:tcPr>
          <w:p w14:paraId="1C6EB12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IF, TNF-alpha, TNFA, TNFSF2</w:t>
            </w:r>
          </w:p>
        </w:tc>
      </w:tr>
      <w:tr w:rsidR="00111107" w14:paraId="338E88EF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728ED1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08</w:t>
            </w:r>
          </w:p>
        </w:tc>
        <w:tc>
          <w:tcPr>
            <w:tcW w:w="1111" w:type="dxa"/>
            <w:shd w:val="clear" w:color="auto" w:fill="auto"/>
          </w:tcPr>
          <w:p w14:paraId="681C9B2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78275</w:t>
            </w:r>
          </w:p>
        </w:tc>
        <w:tc>
          <w:tcPr>
            <w:tcW w:w="1253" w:type="dxa"/>
            <w:shd w:val="clear" w:color="auto" w:fill="auto"/>
          </w:tcPr>
          <w:p w14:paraId="2C78A3B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3810</w:t>
            </w:r>
          </w:p>
        </w:tc>
        <w:tc>
          <w:tcPr>
            <w:tcW w:w="942" w:type="dxa"/>
            <w:shd w:val="clear" w:color="auto" w:fill="auto"/>
          </w:tcPr>
          <w:p w14:paraId="2B2DBC6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NFSF10</w:t>
            </w:r>
          </w:p>
        </w:tc>
        <w:tc>
          <w:tcPr>
            <w:tcW w:w="1800" w:type="dxa"/>
            <w:shd w:val="clear" w:color="auto" w:fill="auto"/>
          </w:tcPr>
          <w:p w14:paraId="14A1D79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umor necrosis factor (ligand) superfamily, member 10</w:t>
            </w:r>
          </w:p>
        </w:tc>
        <w:tc>
          <w:tcPr>
            <w:tcW w:w="2370" w:type="dxa"/>
            <w:shd w:val="clear" w:color="auto" w:fill="auto"/>
          </w:tcPr>
          <w:p w14:paraId="1FD7C433" w14:textId="7304071C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PO2L</w:t>
            </w:r>
            <w:r w:rsidR="009E420C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,</w:t>
            </w: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 CD253, TL2, TRAIL</w:t>
            </w:r>
          </w:p>
        </w:tc>
      </w:tr>
      <w:tr w:rsidR="00111107" w14:paraId="35D346A4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E27F95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09</w:t>
            </w:r>
          </w:p>
        </w:tc>
        <w:tc>
          <w:tcPr>
            <w:tcW w:w="1111" w:type="dxa"/>
            <w:shd w:val="clear" w:color="auto" w:fill="auto"/>
          </w:tcPr>
          <w:p w14:paraId="5E95412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92212</w:t>
            </w:r>
          </w:p>
        </w:tc>
        <w:tc>
          <w:tcPr>
            <w:tcW w:w="1253" w:type="dxa"/>
            <w:shd w:val="clear" w:color="auto" w:fill="auto"/>
          </w:tcPr>
          <w:p w14:paraId="1EF0E74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953</w:t>
            </w:r>
          </w:p>
        </w:tc>
        <w:tc>
          <w:tcPr>
            <w:tcW w:w="942" w:type="dxa"/>
            <w:shd w:val="clear" w:color="auto" w:fill="auto"/>
          </w:tcPr>
          <w:p w14:paraId="1AE6846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YMP</w:t>
            </w:r>
          </w:p>
        </w:tc>
        <w:tc>
          <w:tcPr>
            <w:tcW w:w="1800" w:type="dxa"/>
            <w:shd w:val="clear" w:color="auto" w:fill="auto"/>
          </w:tcPr>
          <w:p w14:paraId="187196C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hymidine phosphorylase</w:t>
            </w:r>
          </w:p>
        </w:tc>
        <w:tc>
          <w:tcPr>
            <w:tcW w:w="2370" w:type="dxa"/>
            <w:shd w:val="clear" w:color="auto" w:fill="auto"/>
          </w:tcPr>
          <w:p w14:paraId="58B1BE0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ECGF, ECGF1, MEDPS1, MNGIE, MTDPS1, PDECGF, TP, 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PD</w:t>
            </w:r>
            <w:proofErr w:type="spellEnd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-ECGF</w:t>
            </w:r>
          </w:p>
        </w:tc>
      </w:tr>
      <w:tr w:rsidR="00111107" w14:paraId="79D86547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0549DB5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10</w:t>
            </w:r>
          </w:p>
        </w:tc>
        <w:tc>
          <w:tcPr>
            <w:tcW w:w="1111" w:type="dxa"/>
            <w:shd w:val="clear" w:color="auto" w:fill="auto"/>
          </w:tcPr>
          <w:p w14:paraId="7D7089A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09225</w:t>
            </w:r>
          </w:p>
        </w:tc>
        <w:tc>
          <w:tcPr>
            <w:tcW w:w="1253" w:type="dxa"/>
            <w:shd w:val="clear" w:color="auto" w:fill="auto"/>
          </w:tcPr>
          <w:p w14:paraId="615E68F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078</w:t>
            </w:r>
          </w:p>
        </w:tc>
        <w:tc>
          <w:tcPr>
            <w:tcW w:w="942" w:type="dxa"/>
            <w:shd w:val="clear" w:color="auto" w:fill="auto"/>
          </w:tcPr>
          <w:p w14:paraId="7DEECC7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VCAM1</w:t>
            </w:r>
          </w:p>
        </w:tc>
        <w:tc>
          <w:tcPr>
            <w:tcW w:w="1800" w:type="dxa"/>
            <w:shd w:val="clear" w:color="auto" w:fill="auto"/>
          </w:tcPr>
          <w:p w14:paraId="4D27A6A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Vascular cell adhesion molecule 1</w:t>
            </w:r>
          </w:p>
        </w:tc>
        <w:tc>
          <w:tcPr>
            <w:tcW w:w="2370" w:type="dxa"/>
            <w:shd w:val="clear" w:color="auto" w:fill="auto"/>
          </w:tcPr>
          <w:p w14:paraId="0532685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D106, DKFZp779G2333, INCAM-100, MGC99561</w:t>
            </w:r>
          </w:p>
        </w:tc>
      </w:tr>
      <w:tr w:rsidR="00111107" w14:paraId="792F27C3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7DB2590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11</w:t>
            </w:r>
          </w:p>
        </w:tc>
        <w:tc>
          <w:tcPr>
            <w:tcW w:w="1111" w:type="dxa"/>
            <w:shd w:val="clear" w:color="auto" w:fill="auto"/>
          </w:tcPr>
          <w:p w14:paraId="3E0EC56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3793</w:t>
            </w:r>
          </w:p>
        </w:tc>
        <w:tc>
          <w:tcPr>
            <w:tcW w:w="1253" w:type="dxa"/>
            <w:shd w:val="clear" w:color="auto" w:fill="auto"/>
          </w:tcPr>
          <w:p w14:paraId="57B7C22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3376</w:t>
            </w:r>
          </w:p>
        </w:tc>
        <w:tc>
          <w:tcPr>
            <w:tcW w:w="942" w:type="dxa"/>
            <w:shd w:val="clear" w:color="auto" w:fill="auto"/>
          </w:tcPr>
          <w:p w14:paraId="3F9F514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VEGFA</w:t>
            </w:r>
          </w:p>
        </w:tc>
        <w:tc>
          <w:tcPr>
            <w:tcW w:w="1800" w:type="dxa"/>
            <w:shd w:val="clear" w:color="auto" w:fill="auto"/>
          </w:tcPr>
          <w:p w14:paraId="5DFE73E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Vascular endothelial growth factor A</w:t>
            </w:r>
          </w:p>
        </w:tc>
        <w:tc>
          <w:tcPr>
            <w:tcW w:w="2370" w:type="dxa"/>
            <w:shd w:val="clear" w:color="auto" w:fill="auto"/>
          </w:tcPr>
          <w:p w14:paraId="05B12D9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GC70609, MVCD1, VEGF, VPF</w:t>
            </w:r>
          </w:p>
        </w:tc>
      </w:tr>
      <w:tr w:rsidR="00111107" w14:paraId="13CF5CBB" w14:textId="77777777" w:rsidTr="00621587">
        <w:trPr>
          <w:tblCellSpacing w:w="20" w:type="dxa"/>
          <w:jc w:val="center"/>
        </w:trPr>
        <w:tc>
          <w:tcPr>
            <w:tcW w:w="843" w:type="dxa"/>
            <w:shd w:val="clear" w:color="auto" w:fill="auto"/>
          </w:tcPr>
          <w:p w14:paraId="2115543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12</w:t>
            </w:r>
          </w:p>
        </w:tc>
        <w:tc>
          <w:tcPr>
            <w:tcW w:w="1111" w:type="dxa"/>
            <w:shd w:val="clear" w:color="auto" w:fill="auto"/>
          </w:tcPr>
          <w:p w14:paraId="4A4D46F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40848</w:t>
            </w:r>
          </w:p>
        </w:tc>
        <w:tc>
          <w:tcPr>
            <w:tcW w:w="1253" w:type="dxa"/>
            <w:shd w:val="clear" w:color="auto" w:fill="auto"/>
          </w:tcPr>
          <w:p w14:paraId="11A7F19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552</w:t>
            </w:r>
          </w:p>
        </w:tc>
        <w:tc>
          <w:tcPr>
            <w:tcW w:w="942" w:type="dxa"/>
            <w:shd w:val="clear" w:color="auto" w:fill="auto"/>
          </w:tcPr>
          <w:p w14:paraId="72EBAD0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VWF</w:t>
            </w:r>
          </w:p>
        </w:tc>
        <w:tc>
          <w:tcPr>
            <w:tcW w:w="1800" w:type="dxa"/>
            <w:shd w:val="clear" w:color="auto" w:fill="auto"/>
          </w:tcPr>
          <w:p w14:paraId="5659E5D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Von Willebrand factor</w:t>
            </w:r>
          </w:p>
        </w:tc>
        <w:tc>
          <w:tcPr>
            <w:tcW w:w="2370" w:type="dxa"/>
            <w:shd w:val="clear" w:color="auto" w:fill="auto"/>
          </w:tcPr>
          <w:p w14:paraId="51D281E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F8VWF, VWD</w:t>
            </w:r>
          </w:p>
        </w:tc>
      </w:tr>
    </w:tbl>
    <w:p w14:paraId="15254089" w14:textId="77777777" w:rsidR="00A630CA" w:rsidRPr="004D4AA4" w:rsidRDefault="00A630CA" w:rsidP="00A630CA">
      <w:pPr>
        <w:spacing w:line="480" w:lineRule="auto"/>
        <w:rPr>
          <w:rFonts w:asciiTheme="majorBidi" w:hAnsiTheme="majorBidi" w:cstheme="majorBidi"/>
        </w:rPr>
      </w:pPr>
    </w:p>
    <w:p w14:paraId="51AC4D81" w14:textId="1C3127BB" w:rsidR="00621587" w:rsidRPr="004D4AA4" w:rsidRDefault="00C0062F" w:rsidP="00C0062F">
      <w:pPr>
        <w:pStyle w:val="Heading3"/>
        <w:jc w:val="center"/>
        <w:rPr>
          <w:rFonts w:asciiTheme="majorBidi" w:eastAsia="宋体" w:hAnsiTheme="majorBidi"/>
          <w:b/>
          <w:color w:val="auto"/>
          <w:u w:val="single"/>
        </w:rPr>
      </w:pPr>
      <w:bookmarkStart w:id="1" w:name="_Toc272563500"/>
      <w:r w:rsidRPr="004D4AA4">
        <w:rPr>
          <w:rFonts w:asciiTheme="majorBidi" w:eastAsia="宋体" w:hAnsiTheme="majorBidi"/>
          <w:b/>
          <w:color w:val="auto"/>
          <w:u w:val="single"/>
        </w:rPr>
        <w:t>Supplementary Table S2: Gene array related to cardiomyocyte phenotypes</w:t>
      </w:r>
    </w:p>
    <w:tbl>
      <w:tblPr>
        <w:tblW w:w="8526" w:type="dxa"/>
        <w:jc w:val="center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28"/>
        <w:gridCol w:w="1437"/>
        <w:gridCol w:w="1052"/>
        <w:gridCol w:w="2025"/>
        <w:gridCol w:w="2884"/>
      </w:tblGrid>
      <w:tr w:rsidR="00111107" w14:paraId="36322C2F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  <w:vAlign w:val="center"/>
          </w:tcPr>
          <w:bookmarkEnd w:id="1"/>
          <w:p w14:paraId="42862DB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Unigene</w: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3095680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4D4AA4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GeneBank</w:t>
            </w:r>
            <w:proofErr w:type="spellEnd"/>
          </w:p>
        </w:tc>
        <w:tc>
          <w:tcPr>
            <w:tcW w:w="1012" w:type="dxa"/>
            <w:shd w:val="clear" w:color="auto" w:fill="auto"/>
            <w:vAlign w:val="center"/>
          </w:tcPr>
          <w:p w14:paraId="6EC5A3F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Symbol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F314F5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2824" w:type="dxa"/>
            <w:shd w:val="clear" w:color="auto" w:fill="auto"/>
            <w:vAlign w:val="center"/>
          </w:tcPr>
          <w:p w14:paraId="11BDB76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b/>
                <w:sz w:val="20"/>
                <w:szCs w:val="20"/>
                <w:lang w:val="en-US"/>
              </w:rPr>
              <w:t>Gene Name</w:t>
            </w:r>
          </w:p>
        </w:tc>
      </w:tr>
      <w:tr w:rsidR="00111107" w14:paraId="4DE1A8AA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3DD5D64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498178</w:t>
            </w:r>
          </w:p>
        </w:tc>
        <w:tc>
          <w:tcPr>
            <w:tcW w:w="1397" w:type="dxa"/>
            <w:shd w:val="clear" w:color="auto" w:fill="auto"/>
          </w:tcPr>
          <w:p w14:paraId="4F8A150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103</w:t>
            </w:r>
          </w:p>
        </w:tc>
        <w:tc>
          <w:tcPr>
            <w:tcW w:w="1012" w:type="dxa"/>
            <w:shd w:val="clear" w:color="auto" w:fill="auto"/>
          </w:tcPr>
          <w:p w14:paraId="7F562A1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CTN2</w:t>
            </w:r>
          </w:p>
        </w:tc>
        <w:tc>
          <w:tcPr>
            <w:tcW w:w="1985" w:type="dxa"/>
            <w:shd w:val="clear" w:color="auto" w:fill="auto"/>
          </w:tcPr>
          <w:p w14:paraId="279AF36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ctinin, alpha 2</w:t>
            </w:r>
          </w:p>
        </w:tc>
        <w:tc>
          <w:tcPr>
            <w:tcW w:w="2824" w:type="dxa"/>
            <w:shd w:val="clear" w:color="auto" w:fill="auto"/>
          </w:tcPr>
          <w:p w14:paraId="7E779D7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MD1AA</w:t>
            </w:r>
          </w:p>
        </w:tc>
      </w:tr>
      <w:tr w:rsidR="00111107" w14:paraId="33C057C7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65105D1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99913</w:t>
            </w:r>
          </w:p>
        </w:tc>
        <w:tc>
          <w:tcPr>
            <w:tcW w:w="1397" w:type="dxa"/>
            <w:shd w:val="clear" w:color="auto" w:fill="auto"/>
          </w:tcPr>
          <w:p w14:paraId="3FD04BA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684</w:t>
            </w:r>
          </w:p>
        </w:tc>
        <w:tc>
          <w:tcPr>
            <w:tcW w:w="1012" w:type="dxa"/>
            <w:shd w:val="clear" w:color="auto" w:fill="auto"/>
          </w:tcPr>
          <w:p w14:paraId="34F3B2D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DRB1</w:t>
            </w:r>
          </w:p>
        </w:tc>
        <w:tc>
          <w:tcPr>
            <w:tcW w:w="1985" w:type="dxa"/>
            <w:shd w:val="clear" w:color="auto" w:fill="auto"/>
          </w:tcPr>
          <w:p w14:paraId="041FD1A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drenergic, beta-1-, receptor</w:t>
            </w:r>
          </w:p>
        </w:tc>
        <w:tc>
          <w:tcPr>
            <w:tcW w:w="2824" w:type="dxa"/>
            <w:shd w:val="clear" w:color="auto" w:fill="auto"/>
          </w:tcPr>
          <w:p w14:paraId="53BA78F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DRB1R, B1AR, BETA1AR, RHR</w:t>
            </w:r>
          </w:p>
        </w:tc>
      </w:tr>
      <w:tr w:rsidR="00111107" w14:paraId="339C35CF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74F44D4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lastRenderedPageBreak/>
              <w:t>Hs.334347</w:t>
            </w:r>
          </w:p>
        </w:tc>
        <w:tc>
          <w:tcPr>
            <w:tcW w:w="1397" w:type="dxa"/>
            <w:shd w:val="clear" w:color="auto" w:fill="auto"/>
          </w:tcPr>
          <w:p w14:paraId="5B456A6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824</w:t>
            </w:r>
          </w:p>
        </w:tc>
        <w:tc>
          <w:tcPr>
            <w:tcW w:w="1012" w:type="dxa"/>
            <w:shd w:val="clear" w:color="auto" w:fill="auto"/>
          </w:tcPr>
          <w:p w14:paraId="11106B9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KM</w:t>
            </w:r>
          </w:p>
        </w:tc>
        <w:tc>
          <w:tcPr>
            <w:tcW w:w="1985" w:type="dxa"/>
            <w:shd w:val="clear" w:color="auto" w:fill="auto"/>
          </w:tcPr>
          <w:p w14:paraId="3DFCDFE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reatine kinase, muscle</w:t>
            </w:r>
          </w:p>
        </w:tc>
        <w:tc>
          <w:tcPr>
            <w:tcW w:w="2824" w:type="dxa"/>
            <w:shd w:val="clear" w:color="auto" w:fill="auto"/>
          </w:tcPr>
          <w:p w14:paraId="29260BB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KMM, M-CK</w:t>
            </w:r>
          </w:p>
        </w:tc>
      </w:tr>
      <w:tr w:rsidR="00111107" w14:paraId="043B0D49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0AC9273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94952</w:t>
            </w:r>
          </w:p>
        </w:tc>
        <w:tc>
          <w:tcPr>
            <w:tcW w:w="1397" w:type="dxa"/>
            <w:shd w:val="clear" w:color="auto" w:fill="auto"/>
          </w:tcPr>
          <w:p w14:paraId="61F2E4E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927</w:t>
            </w:r>
          </w:p>
        </w:tc>
        <w:tc>
          <w:tcPr>
            <w:tcW w:w="1012" w:type="dxa"/>
            <w:shd w:val="clear" w:color="auto" w:fill="auto"/>
          </w:tcPr>
          <w:p w14:paraId="3E43CC3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ES</w:t>
            </w:r>
          </w:p>
        </w:tc>
        <w:tc>
          <w:tcPr>
            <w:tcW w:w="1985" w:type="dxa"/>
            <w:shd w:val="clear" w:color="auto" w:fill="auto"/>
          </w:tcPr>
          <w:p w14:paraId="49FEBF4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esmin</w:t>
            </w:r>
          </w:p>
        </w:tc>
        <w:tc>
          <w:tcPr>
            <w:tcW w:w="2824" w:type="dxa"/>
            <w:shd w:val="clear" w:color="auto" w:fill="auto"/>
          </w:tcPr>
          <w:p w14:paraId="4CFC404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MD1I, CSM1, CSM2, FLJ12025, FLJ39719, FLJ41013, FLJ41793</w:t>
            </w:r>
          </w:p>
        </w:tc>
      </w:tr>
      <w:tr w:rsidR="00111107" w14:paraId="7FF71153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6879580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243987</w:t>
            </w:r>
          </w:p>
        </w:tc>
        <w:tc>
          <w:tcPr>
            <w:tcW w:w="1397" w:type="dxa"/>
            <w:shd w:val="clear" w:color="auto" w:fill="auto"/>
          </w:tcPr>
          <w:p w14:paraId="1233BCD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052</w:t>
            </w:r>
          </w:p>
        </w:tc>
        <w:tc>
          <w:tcPr>
            <w:tcW w:w="1012" w:type="dxa"/>
            <w:shd w:val="clear" w:color="auto" w:fill="auto"/>
          </w:tcPr>
          <w:p w14:paraId="65E0874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ATA4</w:t>
            </w:r>
          </w:p>
        </w:tc>
        <w:tc>
          <w:tcPr>
            <w:tcW w:w="1985" w:type="dxa"/>
            <w:shd w:val="clear" w:color="auto" w:fill="auto"/>
          </w:tcPr>
          <w:p w14:paraId="71B3973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ATA binding protein 4</w:t>
            </w:r>
          </w:p>
        </w:tc>
        <w:tc>
          <w:tcPr>
            <w:tcW w:w="2824" w:type="dxa"/>
            <w:shd w:val="clear" w:color="auto" w:fill="auto"/>
          </w:tcPr>
          <w:p w14:paraId="11BC4D8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GC126629</w:t>
            </w:r>
          </w:p>
        </w:tc>
      </w:tr>
      <w:tr w:rsidR="00111107" w14:paraId="52626A4A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4460A2D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388245</w:t>
            </w:r>
          </w:p>
        </w:tc>
        <w:tc>
          <w:tcPr>
            <w:tcW w:w="1397" w:type="dxa"/>
            <w:shd w:val="clear" w:color="auto" w:fill="auto"/>
          </w:tcPr>
          <w:p w14:paraId="4A53544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21973</w:t>
            </w:r>
          </w:p>
        </w:tc>
        <w:tc>
          <w:tcPr>
            <w:tcW w:w="1012" w:type="dxa"/>
            <w:shd w:val="clear" w:color="auto" w:fill="auto"/>
          </w:tcPr>
          <w:p w14:paraId="79D57A5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AND2</w:t>
            </w:r>
          </w:p>
        </w:tc>
        <w:tc>
          <w:tcPr>
            <w:tcW w:w="1985" w:type="dxa"/>
            <w:shd w:val="clear" w:color="auto" w:fill="auto"/>
          </w:tcPr>
          <w:p w14:paraId="0DC3452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eart and neural crest derivatives expressed 2</w:t>
            </w:r>
          </w:p>
        </w:tc>
        <w:tc>
          <w:tcPr>
            <w:tcW w:w="2824" w:type="dxa"/>
            <w:shd w:val="clear" w:color="auto" w:fill="auto"/>
          </w:tcPr>
          <w:p w14:paraId="1741CD0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DHAND2, FLJ16260, Hed, MGC125303, MGC125304, Thing2, bHLHa26, 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Hand</w:t>
            </w:r>
            <w:proofErr w:type="spellEnd"/>
          </w:p>
        </w:tc>
      </w:tr>
      <w:tr w:rsidR="00111107" w14:paraId="6314297A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24948B4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95162</w:t>
            </w:r>
          </w:p>
        </w:tc>
        <w:tc>
          <w:tcPr>
            <w:tcW w:w="1397" w:type="dxa"/>
            <w:shd w:val="clear" w:color="auto" w:fill="auto"/>
          </w:tcPr>
          <w:p w14:paraId="71B0CA7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218</w:t>
            </w:r>
          </w:p>
        </w:tc>
        <w:tc>
          <w:tcPr>
            <w:tcW w:w="1012" w:type="dxa"/>
            <w:shd w:val="clear" w:color="auto" w:fill="auto"/>
          </w:tcPr>
          <w:p w14:paraId="2653E14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KCNQ1</w:t>
            </w:r>
          </w:p>
        </w:tc>
        <w:tc>
          <w:tcPr>
            <w:tcW w:w="1985" w:type="dxa"/>
            <w:shd w:val="clear" w:color="auto" w:fill="auto"/>
          </w:tcPr>
          <w:p w14:paraId="7AF5C3C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otassium voltage-gated channel, KQT-like subfamily, member 1</w:t>
            </w:r>
          </w:p>
        </w:tc>
        <w:tc>
          <w:tcPr>
            <w:tcW w:w="2824" w:type="dxa"/>
            <w:shd w:val="clear" w:color="auto" w:fill="auto"/>
          </w:tcPr>
          <w:p w14:paraId="416537A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TFB1, ATFB3, FLJ26167, JLNS1, KCNA8, KCNA9, KVLQT1, Kv1.9, Kv7.1, LQT, LQT1, RWS, SQT2, WRS</w:t>
            </w:r>
          </w:p>
        </w:tc>
      </w:tr>
      <w:tr w:rsidR="00111107" w14:paraId="152B88D3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17880F2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17586</w:t>
            </w:r>
          </w:p>
        </w:tc>
        <w:tc>
          <w:tcPr>
            <w:tcW w:w="1397" w:type="dxa"/>
            <w:shd w:val="clear" w:color="auto" w:fill="auto"/>
          </w:tcPr>
          <w:p w14:paraId="59BB13B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5368</w:t>
            </w:r>
          </w:p>
        </w:tc>
        <w:tc>
          <w:tcPr>
            <w:tcW w:w="1012" w:type="dxa"/>
            <w:shd w:val="clear" w:color="auto" w:fill="auto"/>
          </w:tcPr>
          <w:p w14:paraId="78F0B35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B</w:t>
            </w:r>
          </w:p>
        </w:tc>
        <w:tc>
          <w:tcPr>
            <w:tcW w:w="1985" w:type="dxa"/>
            <w:shd w:val="clear" w:color="auto" w:fill="auto"/>
          </w:tcPr>
          <w:p w14:paraId="451DED1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yoglobin</w:t>
            </w:r>
          </w:p>
        </w:tc>
        <w:tc>
          <w:tcPr>
            <w:tcW w:w="2824" w:type="dxa"/>
            <w:shd w:val="clear" w:color="auto" w:fill="auto"/>
          </w:tcPr>
          <w:p w14:paraId="281DAAB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GC13548, PVALB</w:t>
            </w:r>
          </w:p>
        </w:tc>
      </w:tr>
      <w:tr w:rsidR="00111107" w14:paraId="6A66C125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422CC5A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929</w:t>
            </w:r>
          </w:p>
        </w:tc>
        <w:tc>
          <w:tcPr>
            <w:tcW w:w="1397" w:type="dxa"/>
            <w:shd w:val="clear" w:color="auto" w:fill="auto"/>
          </w:tcPr>
          <w:p w14:paraId="4AA801B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257</w:t>
            </w:r>
          </w:p>
        </w:tc>
        <w:tc>
          <w:tcPr>
            <w:tcW w:w="1012" w:type="dxa"/>
            <w:shd w:val="clear" w:color="auto" w:fill="auto"/>
          </w:tcPr>
          <w:p w14:paraId="2A57C0F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YH7</w:t>
            </w:r>
          </w:p>
        </w:tc>
        <w:tc>
          <w:tcPr>
            <w:tcW w:w="1985" w:type="dxa"/>
            <w:shd w:val="clear" w:color="auto" w:fill="auto"/>
          </w:tcPr>
          <w:p w14:paraId="0391E57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yosin, heavy chain 7, cardiac muscle, beta</w:t>
            </w:r>
          </w:p>
        </w:tc>
        <w:tc>
          <w:tcPr>
            <w:tcW w:w="2824" w:type="dxa"/>
            <w:shd w:val="clear" w:color="auto" w:fill="auto"/>
          </w:tcPr>
          <w:p w14:paraId="0F1D197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MD1S, CMH1, DKFZp451F047, MGC138376, MGC138378, MPD1, MYHCB, SPMD, SPMM</w:t>
            </w:r>
          </w:p>
        </w:tc>
      </w:tr>
      <w:tr w:rsidR="00111107" w14:paraId="42CC846A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030C9D4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5535</w:t>
            </w:r>
          </w:p>
        </w:tc>
        <w:tc>
          <w:tcPr>
            <w:tcW w:w="1397" w:type="dxa"/>
            <w:shd w:val="clear" w:color="auto" w:fill="auto"/>
          </w:tcPr>
          <w:p w14:paraId="15F9A74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432</w:t>
            </w:r>
          </w:p>
        </w:tc>
        <w:tc>
          <w:tcPr>
            <w:tcW w:w="1012" w:type="dxa"/>
            <w:shd w:val="clear" w:color="auto" w:fill="auto"/>
          </w:tcPr>
          <w:p w14:paraId="2592E80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YL2</w:t>
            </w:r>
          </w:p>
        </w:tc>
        <w:tc>
          <w:tcPr>
            <w:tcW w:w="1985" w:type="dxa"/>
            <w:shd w:val="clear" w:color="auto" w:fill="auto"/>
          </w:tcPr>
          <w:p w14:paraId="0FDCE70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yosin, light chain 2, regulatory, cardiac, slow</w:t>
            </w:r>
          </w:p>
        </w:tc>
        <w:tc>
          <w:tcPr>
            <w:tcW w:w="2824" w:type="dxa"/>
            <w:shd w:val="clear" w:color="auto" w:fill="auto"/>
          </w:tcPr>
          <w:p w14:paraId="2896F89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MH10, DKFZp779C0562, MLC2</w:t>
            </w:r>
          </w:p>
        </w:tc>
      </w:tr>
      <w:tr w:rsidR="00111107" w14:paraId="2ADF4DDB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3B00A72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17939</w:t>
            </w:r>
          </w:p>
        </w:tc>
        <w:tc>
          <w:tcPr>
            <w:tcW w:w="1397" w:type="dxa"/>
            <w:shd w:val="clear" w:color="auto" w:fill="auto"/>
          </w:tcPr>
          <w:p w14:paraId="231887E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258</w:t>
            </w:r>
          </w:p>
        </w:tc>
        <w:tc>
          <w:tcPr>
            <w:tcW w:w="1012" w:type="dxa"/>
            <w:shd w:val="clear" w:color="auto" w:fill="auto"/>
          </w:tcPr>
          <w:p w14:paraId="7F22D73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YL3</w:t>
            </w:r>
          </w:p>
        </w:tc>
        <w:tc>
          <w:tcPr>
            <w:tcW w:w="1985" w:type="dxa"/>
            <w:shd w:val="clear" w:color="auto" w:fill="auto"/>
          </w:tcPr>
          <w:p w14:paraId="76A6AC6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yosin, light chain 3, alkali; ventricular, skeletal, slow</w:t>
            </w:r>
          </w:p>
        </w:tc>
        <w:tc>
          <w:tcPr>
            <w:tcW w:w="2824" w:type="dxa"/>
            <w:shd w:val="clear" w:color="auto" w:fill="auto"/>
          </w:tcPr>
          <w:p w14:paraId="73309C0B" w14:textId="375226DD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MH8, MLC1SB, MLC1V, VLC1</w:t>
            </w:r>
          </w:p>
        </w:tc>
      </w:tr>
      <w:tr w:rsidR="00111107" w14:paraId="0CA2F8EB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53BA87C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5636</w:t>
            </w:r>
          </w:p>
        </w:tc>
        <w:tc>
          <w:tcPr>
            <w:tcW w:w="1397" w:type="dxa"/>
            <w:shd w:val="clear" w:color="auto" w:fill="auto"/>
          </w:tcPr>
          <w:p w14:paraId="35F7A02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21223</w:t>
            </w:r>
          </w:p>
        </w:tc>
        <w:tc>
          <w:tcPr>
            <w:tcW w:w="1012" w:type="dxa"/>
            <w:shd w:val="clear" w:color="auto" w:fill="auto"/>
          </w:tcPr>
          <w:p w14:paraId="77C6ECB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YL7</w:t>
            </w:r>
          </w:p>
        </w:tc>
        <w:tc>
          <w:tcPr>
            <w:tcW w:w="1985" w:type="dxa"/>
            <w:shd w:val="clear" w:color="auto" w:fill="auto"/>
          </w:tcPr>
          <w:p w14:paraId="2574742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yosin, light chain 7, regulatory</w:t>
            </w:r>
          </w:p>
        </w:tc>
        <w:tc>
          <w:tcPr>
            <w:tcW w:w="2824" w:type="dxa"/>
            <w:shd w:val="clear" w:color="auto" w:fill="auto"/>
          </w:tcPr>
          <w:p w14:paraId="7F98312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MYL2A, MYLC2A</w:t>
            </w:r>
          </w:p>
        </w:tc>
      </w:tr>
      <w:tr w:rsidR="00111107" w14:paraId="509AD08E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63340F2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4473</w:t>
            </w:r>
          </w:p>
        </w:tc>
        <w:tc>
          <w:tcPr>
            <w:tcW w:w="1397" w:type="dxa"/>
            <w:shd w:val="clear" w:color="auto" w:fill="auto"/>
          </w:tcPr>
          <w:p w14:paraId="5F357B4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4387</w:t>
            </w:r>
          </w:p>
        </w:tc>
        <w:tc>
          <w:tcPr>
            <w:tcW w:w="1012" w:type="dxa"/>
            <w:shd w:val="clear" w:color="auto" w:fill="auto"/>
          </w:tcPr>
          <w:p w14:paraId="21C7D45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KX2-5</w:t>
            </w:r>
          </w:p>
        </w:tc>
        <w:tc>
          <w:tcPr>
            <w:tcW w:w="1985" w:type="dxa"/>
            <w:shd w:val="clear" w:color="auto" w:fill="auto"/>
          </w:tcPr>
          <w:p w14:paraId="0A29331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K2 homeobox 5</w:t>
            </w:r>
          </w:p>
        </w:tc>
        <w:tc>
          <w:tcPr>
            <w:tcW w:w="2824" w:type="dxa"/>
            <w:shd w:val="clear" w:color="auto" w:fill="auto"/>
          </w:tcPr>
          <w:p w14:paraId="6999E95F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HNG5, CSX, CSX1, FLJ52202, FLJ97166, FLJ97195, FLJ97197, FLJ99536, NKX2.5, NKX2E, NKX4-1</w:t>
            </w:r>
          </w:p>
        </w:tc>
      </w:tr>
      <w:tr w:rsidR="00111107" w14:paraId="60DADFBF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5E3FB8C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5640</w:t>
            </w:r>
          </w:p>
        </w:tc>
        <w:tc>
          <w:tcPr>
            <w:tcW w:w="1397" w:type="dxa"/>
            <w:shd w:val="clear" w:color="auto" w:fill="auto"/>
          </w:tcPr>
          <w:p w14:paraId="4DA0279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6172</w:t>
            </w:r>
          </w:p>
        </w:tc>
        <w:tc>
          <w:tcPr>
            <w:tcW w:w="1012" w:type="dxa"/>
            <w:shd w:val="clear" w:color="auto" w:fill="auto"/>
          </w:tcPr>
          <w:p w14:paraId="141BDDB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PPA</w:t>
            </w:r>
          </w:p>
        </w:tc>
        <w:tc>
          <w:tcPr>
            <w:tcW w:w="1985" w:type="dxa"/>
            <w:shd w:val="clear" w:color="auto" w:fill="auto"/>
          </w:tcPr>
          <w:p w14:paraId="0C168E9B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atriuretic peptide A</w:t>
            </w:r>
          </w:p>
        </w:tc>
        <w:tc>
          <w:tcPr>
            <w:tcW w:w="2824" w:type="dxa"/>
            <w:shd w:val="clear" w:color="auto" w:fill="auto"/>
          </w:tcPr>
          <w:p w14:paraId="586975D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NF, ANP, ATFB6, CDD-ANF, PND</w:t>
            </w:r>
          </w:p>
        </w:tc>
      </w:tr>
      <w:tr w:rsidR="00111107" w14:paraId="365F6033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47C67B0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70839</w:t>
            </w:r>
          </w:p>
        </w:tc>
        <w:tc>
          <w:tcPr>
            <w:tcW w:w="1397" w:type="dxa"/>
            <w:shd w:val="clear" w:color="auto" w:fill="auto"/>
          </w:tcPr>
          <w:p w14:paraId="246A90D0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667</w:t>
            </w:r>
          </w:p>
        </w:tc>
        <w:tc>
          <w:tcPr>
            <w:tcW w:w="1012" w:type="dxa"/>
            <w:shd w:val="clear" w:color="auto" w:fill="auto"/>
          </w:tcPr>
          <w:p w14:paraId="27424A2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LN</w:t>
            </w:r>
          </w:p>
        </w:tc>
        <w:tc>
          <w:tcPr>
            <w:tcW w:w="1985" w:type="dxa"/>
            <w:shd w:val="clear" w:color="auto" w:fill="auto"/>
          </w:tcPr>
          <w:p w14:paraId="3523F57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Phospholamban</w:t>
            </w:r>
            <w:proofErr w:type="spellEnd"/>
          </w:p>
        </w:tc>
        <w:tc>
          <w:tcPr>
            <w:tcW w:w="2824" w:type="dxa"/>
            <w:shd w:val="clear" w:color="auto" w:fill="auto"/>
          </w:tcPr>
          <w:p w14:paraId="3F8D9A2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MD1P, PLB</w:t>
            </w:r>
          </w:p>
        </w:tc>
      </w:tr>
      <w:tr w:rsidR="00111107" w14:paraId="611A60A8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03FA477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109514</w:t>
            </w:r>
          </w:p>
        </w:tc>
        <w:tc>
          <w:tcPr>
            <w:tcW w:w="1397" w:type="dxa"/>
            <w:shd w:val="clear" w:color="auto" w:fill="auto"/>
          </w:tcPr>
          <w:p w14:paraId="3393756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1035</w:t>
            </w:r>
          </w:p>
        </w:tc>
        <w:tc>
          <w:tcPr>
            <w:tcW w:w="1012" w:type="dxa"/>
            <w:shd w:val="clear" w:color="auto" w:fill="auto"/>
          </w:tcPr>
          <w:p w14:paraId="3B0B782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RYR2</w:t>
            </w:r>
          </w:p>
        </w:tc>
        <w:tc>
          <w:tcPr>
            <w:tcW w:w="1985" w:type="dxa"/>
            <w:shd w:val="clear" w:color="auto" w:fill="auto"/>
          </w:tcPr>
          <w:p w14:paraId="420CA56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Ryanodine receptor 2 (cardiac)</w:t>
            </w:r>
          </w:p>
        </w:tc>
        <w:tc>
          <w:tcPr>
            <w:tcW w:w="2824" w:type="dxa"/>
            <w:shd w:val="clear" w:color="auto" w:fill="auto"/>
          </w:tcPr>
          <w:p w14:paraId="7A31BC8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RVC2, ARVD2, RYR-2, VTSIP</w:t>
            </w:r>
          </w:p>
        </w:tc>
      </w:tr>
      <w:tr w:rsidR="00111107" w14:paraId="009047BF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4BFAF02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728911</w:t>
            </w:r>
          </w:p>
        </w:tc>
        <w:tc>
          <w:tcPr>
            <w:tcW w:w="1397" w:type="dxa"/>
            <w:shd w:val="clear" w:color="auto" w:fill="auto"/>
          </w:tcPr>
          <w:p w14:paraId="74DC3AA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21097</w:t>
            </w:r>
          </w:p>
        </w:tc>
        <w:tc>
          <w:tcPr>
            <w:tcW w:w="1012" w:type="dxa"/>
            <w:shd w:val="clear" w:color="auto" w:fill="auto"/>
          </w:tcPr>
          <w:p w14:paraId="3FC2BF6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LC8A1</w:t>
            </w:r>
          </w:p>
        </w:tc>
        <w:tc>
          <w:tcPr>
            <w:tcW w:w="1985" w:type="dxa"/>
            <w:shd w:val="clear" w:color="auto" w:fill="auto"/>
          </w:tcPr>
          <w:p w14:paraId="2D35CF2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Solute carrier family 8 (sodium/calcium exchanger), member 1</w:t>
            </w:r>
          </w:p>
        </w:tc>
        <w:tc>
          <w:tcPr>
            <w:tcW w:w="2824" w:type="dxa"/>
            <w:shd w:val="clear" w:color="auto" w:fill="auto"/>
          </w:tcPr>
          <w:p w14:paraId="0459B56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DKFZp779F0871, FLJ37694, FLJ43417, MGC119581, NCX1</w:t>
            </w:r>
          </w:p>
        </w:tc>
      </w:tr>
      <w:tr w:rsidR="00111107" w14:paraId="58CC06BE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3A1D276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644596</w:t>
            </w:r>
          </w:p>
        </w:tc>
        <w:tc>
          <w:tcPr>
            <w:tcW w:w="1397" w:type="dxa"/>
            <w:shd w:val="clear" w:color="auto" w:fill="auto"/>
          </w:tcPr>
          <w:p w14:paraId="0B7C888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363</w:t>
            </w:r>
          </w:p>
        </w:tc>
        <w:tc>
          <w:tcPr>
            <w:tcW w:w="1012" w:type="dxa"/>
            <w:shd w:val="clear" w:color="auto" w:fill="auto"/>
          </w:tcPr>
          <w:p w14:paraId="438EBBF9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NNI3</w:t>
            </w:r>
          </w:p>
        </w:tc>
        <w:tc>
          <w:tcPr>
            <w:tcW w:w="1985" w:type="dxa"/>
            <w:shd w:val="clear" w:color="auto" w:fill="auto"/>
          </w:tcPr>
          <w:p w14:paraId="55CE0EE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roponin I type 3 (cardiac)</w:t>
            </w:r>
          </w:p>
        </w:tc>
        <w:tc>
          <w:tcPr>
            <w:tcW w:w="2824" w:type="dxa"/>
            <w:shd w:val="clear" w:color="auto" w:fill="auto"/>
          </w:tcPr>
          <w:p w14:paraId="5D1DBC42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CMD1FF, CMD2A, CMH7, MGC116817, RCM1, TNNC1, 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TnI</w:t>
            </w:r>
            <w:proofErr w:type="spellEnd"/>
          </w:p>
        </w:tc>
      </w:tr>
      <w:tr w:rsidR="00111107" w14:paraId="7D427136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262B8DE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lastRenderedPageBreak/>
              <w:t>Hs.533613</w:t>
            </w:r>
          </w:p>
        </w:tc>
        <w:tc>
          <w:tcPr>
            <w:tcW w:w="1397" w:type="dxa"/>
            <w:shd w:val="clear" w:color="auto" w:fill="auto"/>
          </w:tcPr>
          <w:p w14:paraId="6FEF997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364</w:t>
            </w:r>
          </w:p>
        </w:tc>
        <w:tc>
          <w:tcPr>
            <w:tcW w:w="1012" w:type="dxa"/>
            <w:shd w:val="clear" w:color="auto" w:fill="auto"/>
          </w:tcPr>
          <w:p w14:paraId="55DEDC5E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NNT2</w:t>
            </w:r>
          </w:p>
        </w:tc>
        <w:tc>
          <w:tcPr>
            <w:tcW w:w="1985" w:type="dxa"/>
            <w:shd w:val="clear" w:color="auto" w:fill="auto"/>
          </w:tcPr>
          <w:p w14:paraId="61B8EB4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roponin T type 2 (cardiac)</w:t>
            </w:r>
          </w:p>
        </w:tc>
        <w:tc>
          <w:tcPr>
            <w:tcW w:w="2824" w:type="dxa"/>
            <w:shd w:val="clear" w:color="auto" w:fill="auto"/>
          </w:tcPr>
          <w:p w14:paraId="0E26B034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CMH2, CMPD2, LVNC6, MGC3889, RCM3, 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TnTC</w:t>
            </w:r>
            <w:proofErr w:type="spellEnd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cTnT</w:t>
            </w:r>
            <w:proofErr w:type="spellEnd"/>
          </w:p>
        </w:tc>
      </w:tr>
      <w:tr w:rsidR="00111107" w14:paraId="6833057F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78FE18E7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91847</w:t>
            </w:r>
          </w:p>
        </w:tc>
        <w:tc>
          <w:tcPr>
            <w:tcW w:w="1397" w:type="dxa"/>
            <w:shd w:val="clear" w:color="auto" w:fill="auto"/>
          </w:tcPr>
          <w:p w14:paraId="470E5286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0662</w:t>
            </w:r>
          </w:p>
        </w:tc>
        <w:tc>
          <w:tcPr>
            <w:tcW w:w="1012" w:type="dxa"/>
            <w:shd w:val="clear" w:color="auto" w:fill="auto"/>
          </w:tcPr>
          <w:p w14:paraId="0B80BB38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AT1</w:t>
            </w:r>
          </w:p>
        </w:tc>
        <w:tc>
          <w:tcPr>
            <w:tcW w:w="1985" w:type="dxa"/>
            <w:shd w:val="clear" w:color="auto" w:fill="auto"/>
          </w:tcPr>
          <w:p w14:paraId="649B1355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-acetyltransferase 1 (arylamine N-acetyltransferase)</w:t>
            </w:r>
          </w:p>
        </w:tc>
        <w:tc>
          <w:tcPr>
            <w:tcW w:w="2824" w:type="dxa"/>
            <w:shd w:val="clear" w:color="auto" w:fill="auto"/>
          </w:tcPr>
          <w:p w14:paraId="2C41825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AAC1, MNAT, NAT-1, NATI</w:t>
            </w:r>
          </w:p>
        </w:tc>
      </w:tr>
      <w:tr w:rsidR="00111107" w14:paraId="32E726BC" w14:textId="77777777" w:rsidTr="00C0062F">
        <w:trPr>
          <w:tblCellSpacing w:w="20" w:type="dxa"/>
          <w:jc w:val="center"/>
        </w:trPr>
        <w:tc>
          <w:tcPr>
            <w:tcW w:w="1068" w:type="dxa"/>
            <w:shd w:val="clear" w:color="auto" w:fill="auto"/>
          </w:tcPr>
          <w:p w14:paraId="0866BF91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Hs.592355</w:t>
            </w:r>
          </w:p>
        </w:tc>
        <w:tc>
          <w:tcPr>
            <w:tcW w:w="1397" w:type="dxa"/>
            <w:shd w:val="clear" w:color="auto" w:fill="auto"/>
          </w:tcPr>
          <w:p w14:paraId="68CFDCC3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NM_002046</w:t>
            </w:r>
          </w:p>
        </w:tc>
        <w:tc>
          <w:tcPr>
            <w:tcW w:w="1012" w:type="dxa"/>
            <w:shd w:val="clear" w:color="auto" w:fill="auto"/>
          </w:tcPr>
          <w:p w14:paraId="095522CC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APDH</w:t>
            </w:r>
          </w:p>
        </w:tc>
        <w:tc>
          <w:tcPr>
            <w:tcW w:w="1985" w:type="dxa"/>
            <w:shd w:val="clear" w:color="auto" w:fill="auto"/>
          </w:tcPr>
          <w:p w14:paraId="2224AC8D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lyceraldehyde-3-phosphate dehydrogenase</w:t>
            </w:r>
          </w:p>
        </w:tc>
        <w:tc>
          <w:tcPr>
            <w:tcW w:w="2824" w:type="dxa"/>
            <w:shd w:val="clear" w:color="auto" w:fill="auto"/>
          </w:tcPr>
          <w:p w14:paraId="73FC58CA" w14:textId="77777777" w:rsidR="00A630CA" w:rsidRPr="004D4AA4" w:rsidRDefault="008E73E0" w:rsidP="001C3BD2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</w:pPr>
            <w:r w:rsidRPr="004D4AA4">
              <w:rPr>
                <w:rFonts w:asciiTheme="majorBidi" w:eastAsia="Times New Roman" w:hAnsiTheme="majorBidi" w:cstheme="majorBidi"/>
                <w:sz w:val="20"/>
                <w:szCs w:val="20"/>
                <w:lang w:val="en-US"/>
              </w:rPr>
              <w:t>G3PD, GAPD, MGC88685</w:t>
            </w:r>
          </w:p>
        </w:tc>
      </w:tr>
    </w:tbl>
    <w:p w14:paraId="68C5BCC2" w14:textId="77777777" w:rsidR="00A630CA" w:rsidRPr="004D4AA4" w:rsidRDefault="00A630CA" w:rsidP="00A630CA">
      <w:pPr>
        <w:spacing w:line="480" w:lineRule="auto"/>
        <w:rPr>
          <w:rFonts w:asciiTheme="majorBidi" w:hAnsiTheme="majorBidi" w:cstheme="majorBidi"/>
        </w:rPr>
      </w:pPr>
    </w:p>
    <w:p w14:paraId="4B83C4C9" w14:textId="3968E588" w:rsidR="000C5701" w:rsidRPr="004D4AA4" w:rsidRDefault="00211E93" w:rsidP="000C5701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4D4AA4">
        <w:rPr>
          <w:rFonts w:asciiTheme="majorBidi" w:hAnsiTheme="majorBidi" w:cstheme="majorBidi"/>
          <w:sz w:val="24"/>
          <w:szCs w:val="24"/>
        </w:rPr>
        <w:t>All gene arrays were performed in a 96</w:t>
      </w:r>
      <w:r w:rsidR="008E73E0">
        <w:rPr>
          <w:rFonts w:ascii="Times New Roman" w:hAnsi="Times New Roman" w:cs="Times New Roman"/>
          <w:sz w:val="24"/>
          <w:szCs w:val="24"/>
        </w:rPr>
        <w:t>-</w:t>
      </w:r>
      <w:r w:rsidRPr="004D4AA4">
        <w:rPr>
          <w:rFonts w:asciiTheme="majorBidi" w:hAnsiTheme="majorBidi" w:cstheme="majorBidi"/>
          <w:sz w:val="24"/>
          <w:szCs w:val="24"/>
        </w:rPr>
        <w:t>well plate format, with at least n=3 biological sample repetitions. F</w:t>
      </w:r>
      <w:r w:rsidR="008E73E0" w:rsidRPr="004D4AA4">
        <w:rPr>
          <w:rFonts w:asciiTheme="majorBidi" w:eastAsia="Calibri" w:hAnsiTheme="majorBidi" w:cstheme="majorBidi"/>
          <w:sz w:val="24"/>
          <w:szCs w:val="24"/>
          <w:lang w:val="en-US"/>
        </w:rPr>
        <w:t>old regulation (2</w:t>
      </w:r>
      <w:r w:rsidR="008E73E0" w:rsidRPr="003A19D1">
        <w:rPr>
          <w:rFonts w:asciiTheme="majorBidi" w:eastAsia="Calibri" w:hAnsiTheme="majorBidi" w:cstheme="majorBidi"/>
          <w:sz w:val="24"/>
          <w:szCs w:val="24"/>
          <w:vertAlign w:val="superscript"/>
          <w:lang w:val="en-US"/>
        </w:rPr>
        <w:t>-ΔΔ(Ct)</w:t>
      </w:r>
      <w:r w:rsidR="00D30101" w:rsidRPr="004D4AA4">
        <w:rPr>
          <w:rFonts w:asciiTheme="majorBidi" w:eastAsia="Calibri" w:hAnsiTheme="majorBidi" w:cstheme="majorBidi"/>
          <w:sz w:val="24"/>
          <w:szCs w:val="24"/>
          <w:lang w:val="en-US"/>
        </w:rPr>
        <w:t xml:space="preserve">) expression values (following interpolate calibration and normalization to house-keeping genes and plate controls) were obtained using Qiagen </w:t>
      </w:r>
      <w:r w:rsidR="00CF13CD" w:rsidRPr="004D4AA4">
        <w:rPr>
          <w:rFonts w:asciiTheme="majorBidi" w:hAnsiTheme="majorBidi" w:cstheme="majorBidi"/>
          <w:sz w:val="24"/>
          <w:szCs w:val="24"/>
          <w:lang w:val="en-US"/>
        </w:rPr>
        <w:t>web-based software based on their recommended analyses pipeline</w:t>
      </w:r>
      <w:r w:rsidR="00CF13CD" w:rsidRPr="004D4AA4">
        <w:rPr>
          <w:rFonts w:asciiTheme="majorBidi" w:eastAsia="Calibri" w:hAnsiTheme="majorBidi" w:cstheme="majorBidi"/>
          <w:sz w:val="24"/>
          <w:szCs w:val="24"/>
          <w:lang w:val="en-US"/>
        </w:rPr>
        <w:t>. The results (</w:t>
      </w:r>
      <w:r w:rsidR="00CF13CD" w:rsidRPr="004D4AA4">
        <w:rPr>
          <w:rFonts w:asciiTheme="majorBidi" w:eastAsia="Calibri" w:hAnsiTheme="majorBidi" w:cstheme="majorBidi"/>
          <w:b/>
          <w:bCs/>
          <w:sz w:val="24"/>
          <w:szCs w:val="24"/>
          <w:lang w:val="en-US"/>
        </w:rPr>
        <w:t>Supplementary Table S3</w:t>
      </w:r>
      <w:r w:rsidR="00A72D4E" w:rsidRPr="004D4AA4">
        <w:rPr>
          <w:rFonts w:asciiTheme="majorBidi" w:eastAsia="Calibri" w:hAnsiTheme="majorBidi" w:cstheme="majorBidi"/>
          <w:sz w:val="24"/>
          <w:szCs w:val="24"/>
          <w:lang w:val="en-US"/>
        </w:rPr>
        <w:t xml:space="preserve">) indicated an </w:t>
      </w:r>
      <w:r w:rsidR="008E73E0">
        <w:rPr>
          <w:rFonts w:ascii="Times New Roman" w:eastAsia="Calibri" w:hAnsi="Times New Roman" w:cs="Times New Roman"/>
          <w:sz w:val="24"/>
          <w:szCs w:val="24"/>
          <w:lang w:val="en-US"/>
        </w:rPr>
        <w:t>initially</w:t>
      </w:r>
      <w:r w:rsidR="00A72D4E" w:rsidRPr="004D4AA4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high HAND2 spike in the cardiomyocyte arrays (day 4, 2409</w:t>
      </w:r>
      <w:r w:rsidR="008E73E0">
        <w:rPr>
          <w:rFonts w:ascii="Times New Roman" w:eastAsia="Calibri" w:hAnsi="Times New Roman" w:cs="Times New Roman"/>
          <w:sz w:val="24"/>
          <w:szCs w:val="24"/>
          <w:lang w:val="en-US"/>
        </w:rPr>
        <w:t>-</w:t>
      </w:r>
      <w:r w:rsidR="00A72D4E" w:rsidRPr="004D4AA4">
        <w:rPr>
          <w:rFonts w:asciiTheme="majorBidi" w:eastAsia="Calibri" w:hAnsiTheme="majorBidi" w:cstheme="majorBidi"/>
          <w:sz w:val="24"/>
          <w:szCs w:val="24"/>
          <w:lang w:val="en-US"/>
        </w:rPr>
        <w:t xml:space="preserve">fold regulation compared to plate controls) followed by </w:t>
      </w:r>
      <w:r w:rsidR="008E73E0">
        <w:rPr>
          <w:rFonts w:ascii="Times New Roman" w:eastAsia="Calibri" w:hAnsi="Times New Roman" w:cs="Times New Roman"/>
          <w:sz w:val="24"/>
          <w:szCs w:val="24"/>
          <w:lang w:val="en-US"/>
        </w:rPr>
        <w:t>gradually</w:t>
      </w:r>
      <w:r w:rsidR="00A72D4E" w:rsidRPr="004D4AA4">
        <w:rPr>
          <w:rFonts w:asciiTheme="majorBidi" w:eastAsia="Calibri" w:hAnsiTheme="majorBidi" w:cstheme="majorBidi"/>
          <w:sz w:val="24"/>
          <w:szCs w:val="24"/>
          <w:lang w:val="en-US"/>
        </w:rPr>
        <w:t xml:space="preserve"> increased expression of endothelial cell markers at longer time points (for clarity, non-significant results are not reported).</w:t>
      </w:r>
    </w:p>
    <w:p w14:paraId="3EBF6043" w14:textId="77777777" w:rsidR="004B356B" w:rsidRDefault="008E73E0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br w:type="page"/>
      </w:r>
    </w:p>
    <w:p w14:paraId="4146DBCE" w14:textId="687C5AC3" w:rsidR="00460446" w:rsidRPr="004D4AA4" w:rsidRDefault="00D669C9" w:rsidP="005C579A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D4AA4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 xml:space="preserve">Supplementary Table S3: mRNA RT-qPCR fold regulation of </w:t>
      </w:r>
      <w:proofErr w:type="spellStart"/>
      <w:r w:rsidRPr="004D4AA4">
        <w:rPr>
          <w:rFonts w:asciiTheme="majorBidi" w:hAnsiTheme="majorBidi" w:cstheme="majorBidi"/>
          <w:b/>
          <w:bCs/>
          <w:sz w:val="24"/>
          <w:szCs w:val="24"/>
          <w:u w:val="single"/>
        </w:rPr>
        <w:t>hMSC</w:t>
      </w:r>
      <w:proofErr w:type="spellEnd"/>
      <w:r w:rsidRPr="004D4AA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expression for significantly up-regulated endothelial and cardiomyocyte genes</w:t>
      </w:r>
    </w:p>
    <w:tbl>
      <w:tblPr>
        <w:tblW w:w="4200" w:type="dxa"/>
        <w:jc w:val="center"/>
        <w:tblLook w:val="04A0" w:firstRow="1" w:lastRow="0" w:firstColumn="1" w:lastColumn="0" w:noHBand="0" w:noVBand="1"/>
      </w:tblPr>
      <w:tblGrid>
        <w:gridCol w:w="482"/>
        <w:gridCol w:w="1194"/>
        <w:gridCol w:w="1056"/>
        <w:gridCol w:w="912"/>
        <w:gridCol w:w="912"/>
      </w:tblGrid>
      <w:tr w:rsidR="00111107" w14:paraId="5AD07ED4" w14:textId="77777777" w:rsidTr="00D669C9">
        <w:trPr>
          <w:trHeight w:val="31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B553C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1D21C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  <w:lang w:val="en-US" w:bidi="he-IL"/>
              </w:rPr>
            </w:pPr>
          </w:p>
        </w:tc>
        <w:tc>
          <w:tcPr>
            <w:tcW w:w="2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66AEB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 w:bidi="he-IL"/>
              </w:rPr>
              <w:t>Fold Regulation</w:t>
            </w:r>
          </w:p>
        </w:tc>
      </w:tr>
      <w:tr w:rsidR="00111107" w14:paraId="3ED1FE61" w14:textId="77777777" w:rsidTr="00D669C9">
        <w:trPr>
          <w:trHeight w:val="310"/>
          <w:jc w:val="center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E7378" w14:textId="77777777" w:rsidR="00460446" w:rsidRPr="00460446" w:rsidRDefault="00460446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C07E03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 w:bidi="he-IL"/>
              </w:rPr>
              <w:t>Gene</w:t>
            </w:r>
          </w:p>
        </w:tc>
        <w:tc>
          <w:tcPr>
            <w:tcW w:w="105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AF1480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 w:bidi="he-IL"/>
              </w:rPr>
              <w:t>Day 4</w:t>
            </w:r>
          </w:p>
        </w:tc>
        <w:tc>
          <w:tcPr>
            <w:tcW w:w="91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B2636B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 w:bidi="he-IL"/>
              </w:rPr>
              <w:t>Day 23</w:t>
            </w:r>
          </w:p>
        </w:tc>
        <w:tc>
          <w:tcPr>
            <w:tcW w:w="9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9CCF84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b/>
                <w:bCs/>
                <w:color w:val="000000"/>
                <w:lang w:val="en-US" w:bidi="he-IL"/>
              </w:rPr>
              <w:t>Day 30</w:t>
            </w:r>
          </w:p>
        </w:tc>
      </w:tr>
      <w:tr w:rsidR="00111107" w14:paraId="0375DB9C" w14:textId="77777777" w:rsidTr="00D669C9">
        <w:trPr>
          <w:trHeight w:val="295"/>
          <w:jc w:val="center"/>
        </w:trPr>
        <w:tc>
          <w:tcPr>
            <w:tcW w:w="3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14:paraId="191899CB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ENDOTHELIAL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D0D051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APOE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4AFE1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75.24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C3FA0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57.1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D1C4C0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88.44</w:t>
            </w:r>
          </w:p>
        </w:tc>
      </w:tr>
      <w:tr w:rsidR="00111107" w14:paraId="5FA51C68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B76ABB0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A56BBB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CASP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2DB3F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3.05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1D289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.55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3692A9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8.97</w:t>
            </w:r>
          </w:p>
        </w:tc>
      </w:tr>
      <w:tr w:rsidR="00111107" w14:paraId="15DFBC18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C3FB8C5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A03922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CCL2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C7F7C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1.32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35904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6.03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2AC54C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6.62</w:t>
            </w:r>
          </w:p>
        </w:tc>
      </w:tr>
      <w:tr w:rsidR="00111107" w14:paraId="2F953107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33FA322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6234F3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CCL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65A2C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.24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E0242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6.08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796144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-1.52</w:t>
            </w:r>
          </w:p>
        </w:tc>
      </w:tr>
      <w:tr w:rsidR="00111107" w14:paraId="71D6CC63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9869334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C9EFD3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COL18A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216C9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5.97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0BD6C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.69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DFDAB9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.68</w:t>
            </w:r>
          </w:p>
        </w:tc>
      </w:tr>
      <w:tr w:rsidR="00111107" w14:paraId="5713958E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86BE25B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D7A895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ICAM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B28B5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2.86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73A8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1.81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32CDF2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7.87</w:t>
            </w:r>
          </w:p>
        </w:tc>
      </w:tr>
      <w:tr w:rsidR="00111107" w14:paraId="04356E92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55D3DDB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1AC92A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IL1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3F21F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1.3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C935B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.65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FE1340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3.59</w:t>
            </w:r>
          </w:p>
        </w:tc>
      </w:tr>
      <w:tr w:rsidR="00111107" w14:paraId="40DF80D5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0DF953C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6CC921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IL1b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CE8E2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25.27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EDD2E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8.55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E7CE3A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34.36</w:t>
            </w:r>
          </w:p>
        </w:tc>
      </w:tr>
      <w:tr w:rsidR="00111107" w14:paraId="2BE0134C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95E30D6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846A32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IL6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ABB95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4.51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B1E8A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6.98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3F850C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7.56</w:t>
            </w:r>
          </w:p>
        </w:tc>
      </w:tr>
      <w:tr w:rsidR="00111107" w14:paraId="5B3C9BF6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E5120DA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6627A9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IL7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C3769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7.37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6C01E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7.69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F4F3E0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1.69</w:t>
            </w:r>
          </w:p>
        </w:tc>
      </w:tr>
      <w:tr w:rsidR="00111107" w14:paraId="050D31BF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F380010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673B87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KDR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A274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3.72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C1202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0.28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2BB6B7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5.51</w:t>
            </w:r>
          </w:p>
        </w:tc>
      </w:tr>
      <w:tr w:rsidR="00111107" w14:paraId="4C96BABD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63A26C1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EDB28E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MMP9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7D684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2.43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D5322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93.29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0AF645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2.22</w:t>
            </w:r>
          </w:p>
        </w:tc>
      </w:tr>
      <w:tr w:rsidR="00111107" w14:paraId="5B969755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D86C04C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8C0311" w14:textId="482901F1" w:rsidR="00460446" w:rsidRPr="00460446" w:rsidRDefault="004B356B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</w:pPr>
            <w:r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  <w:t>PECAM1*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E8CC0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  <w:t>16.68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78F7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  <w:t>17.87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0F860E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  <w:t>22.05</w:t>
            </w:r>
          </w:p>
        </w:tc>
      </w:tr>
      <w:tr w:rsidR="00111107" w14:paraId="707CB3FD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B388653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85EDF4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PF4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66E46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6.03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15BF4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-1.3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F19F65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4.81</w:t>
            </w:r>
          </w:p>
        </w:tc>
      </w:tr>
      <w:tr w:rsidR="00111107" w14:paraId="4C5F5ED5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B11E9FE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4AA37D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PTGS2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EFA1B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1.6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DB5DA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.42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63015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.51</w:t>
            </w:r>
          </w:p>
        </w:tc>
      </w:tr>
      <w:tr w:rsidR="00111107" w14:paraId="3780C51C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1C5FCFB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86D65E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SLC8A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A9BF0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-5.84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CEAC2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-3.58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E6BA2B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-5.39</w:t>
            </w:r>
          </w:p>
        </w:tc>
      </w:tr>
      <w:tr w:rsidR="00111107" w14:paraId="20545650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2169391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281E0F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THBD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5ED01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6.34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22B1C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5.62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ACB2CD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3.39</w:t>
            </w:r>
          </w:p>
        </w:tc>
      </w:tr>
      <w:tr w:rsidR="00111107" w14:paraId="2ED1515C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E800E02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A63F7C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TIMP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E734F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5.68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4989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.7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E3CA36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6.93</w:t>
            </w:r>
          </w:p>
        </w:tc>
      </w:tr>
      <w:tr w:rsidR="00111107" w14:paraId="73973A7E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F2B04CC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63DFCD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TNSF10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D7F35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-1.09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5F5E2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8.1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C6D2F0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6.43</w:t>
            </w:r>
          </w:p>
        </w:tc>
      </w:tr>
      <w:tr w:rsidR="00111107" w14:paraId="173FB714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BABF6FA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2E8A64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TYMP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019AA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6.38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5417C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.78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E0AC3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3.88</w:t>
            </w:r>
          </w:p>
        </w:tc>
      </w:tr>
      <w:tr w:rsidR="00111107" w14:paraId="5B480E9D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25F44C0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DD1BFF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VCAM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7B97E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42.79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3D590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96.45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84D765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77.09</w:t>
            </w:r>
          </w:p>
        </w:tc>
      </w:tr>
      <w:tr w:rsidR="00111107" w14:paraId="1297228E" w14:textId="77777777" w:rsidTr="00D669C9">
        <w:trPr>
          <w:trHeight w:val="295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6657D77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8B35AB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VEGFA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6A947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5.53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8DF90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5.24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D557D4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.93</w:t>
            </w:r>
          </w:p>
        </w:tc>
      </w:tr>
      <w:tr w:rsidR="00111107" w14:paraId="682B2E98" w14:textId="77777777" w:rsidTr="00D669C9">
        <w:trPr>
          <w:trHeight w:val="310"/>
          <w:jc w:val="center"/>
        </w:trPr>
        <w:tc>
          <w:tcPr>
            <w:tcW w:w="3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B156073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2204D5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proofErr w:type="spellStart"/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vFW</w:t>
            </w:r>
            <w:proofErr w:type="spellEnd"/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005D1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5.44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03BC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3.63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7810DA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3.97</w:t>
            </w:r>
          </w:p>
        </w:tc>
      </w:tr>
      <w:tr w:rsidR="00111107" w14:paraId="423D96E3" w14:textId="77777777" w:rsidTr="004B356B">
        <w:trPr>
          <w:trHeight w:val="367"/>
          <w:jc w:val="center"/>
        </w:trPr>
        <w:tc>
          <w:tcPr>
            <w:tcW w:w="3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5BA76E49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CARDIAC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3EC408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DES</w:t>
            </w:r>
          </w:p>
        </w:tc>
        <w:tc>
          <w:tcPr>
            <w:tcW w:w="105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334C2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9.18</w:t>
            </w:r>
          </w:p>
        </w:tc>
        <w:tc>
          <w:tcPr>
            <w:tcW w:w="91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BC5C0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2.92</w:t>
            </w:r>
          </w:p>
        </w:tc>
        <w:tc>
          <w:tcPr>
            <w:tcW w:w="91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1E3756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4.83</w:t>
            </w:r>
          </w:p>
        </w:tc>
      </w:tr>
      <w:tr w:rsidR="00111107" w14:paraId="2B6B8DE0" w14:textId="77777777" w:rsidTr="004B356B">
        <w:trPr>
          <w:trHeight w:val="331"/>
          <w:jc w:val="center"/>
        </w:trPr>
        <w:tc>
          <w:tcPr>
            <w:tcW w:w="3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FD26897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0358CC" w14:textId="43D39654" w:rsidR="00460446" w:rsidRPr="00460446" w:rsidRDefault="004B356B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</w:pPr>
            <w:r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  <w:t>HAND2*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2722F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  <w:t>2409.29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5A61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  <w:t>9.51</w:t>
            </w:r>
          </w:p>
        </w:tc>
        <w:tc>
          <w:tcPr>
            <w:tcW w:w="91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FF04E5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FF0000"/>
                <w:lang w:val="en-US" w:bidi="he-IL"/>
              </w:rPr>
              <w:t>1.64</w:t>
            </w:r>
          </w:p>
        </w:tc>
      </w:tr>
      <w:tr w:rsidR="00111107" w14:paraId="40242CA8" w14:textId="77777777" w:rsidTr="00D669C9">
        <w:trPr>
          <w:trHeight w:val="310"/>
          <w:jc w:val="center"/>
        </w:trPr>
        <w:tc>
          <w:tcPr>
            <w:tcW w:w="3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82E8531" w14:textId="77777777" w:rsidR="00460446" w:rsidRPr="00460446" w:rsidRDefault="00460446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B89932" w14:textId="77777777" w:rsidR="00460446" w:rsidRPr="00460446" w:rsidRDefault="008E73E0" w:rsidP="00D669C9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MYL3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D9D853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.31</w:t>
            </w:r>
          </w:p>
        </w:tc>
        <w:tc>
          <w:tcPr>
            <w:tcW w:w="91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4CB4BB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.84</w:t>
            </w:r>
          </w:p>
        </w:tc>
        <w:tc>
          <w:tcPr>
            <w:tcW w:w="9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BE35D5" w14:textId="77777777" w:rsidR="00460446" w:rsidRPr="00460446" w:rsidRDefault="008E73E0" w:rsidP="00D669C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</w:pPr>
            <w:r w:rsidRPr="00460446">
              <w:rPr>
                <w:rFonts w:asciiTheme="majorBidi" w:eastAsia="Times New Roman" w:hAnsiTheme="majorBidi" w:cstheme="majorBidi"/>
                <w:color w:val="000000"/>
                <w:lang w:val="en-US" w:bidi="he-IL"/>
              </w:rPr>
              <w:t>10.64</w:t>
            </w:r>
          </w:p>
        </w:tc>
      </w:tr>
    </w:tbl>
    <w:p w14:paraId="523E789C" w14:textId="6A794D57" w:rsidR="003B43F5" w:rsidRPr="00061E07" w:rsidRDefault="00C50EC8" w:rsidP="004B356B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061E07">
        <w:rPr>
          <w:rFonts w:asciiTheme="majorBidi" w:hAnsiTheme="majorBidi" w:cstheme="majorBidi"/>
          <w:sz w:val="24"/>
          <w:szCs w:val="24"/>
        </w:rPr>
        <w:t>*Red highlighted gene expression was also verified at the protein level in Figure 1.</w:t>
      </w:r>
    </w:p>
    <w:p w14:paraId="266A82AF" w14:textId="6D5C292E" w:rsidR="009F2DB4" w:rsidRPr="00061E07" w:rsidRDefault="008E73E0" w:rsidP="009354C9">
      <w:pPr>
        <w:spacing w:line="240" w:lineRule="auto"/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  <w:r w:rsidRPr="00061E07">
        <w:rPr>
          <w:rFonts w:asciiTheme="majorBidi" w:hAnsiTheme="majorBidi" w:cstheme="majorBidi"/>
          <w:b/>
          <w:sz w:val="24"/>
          <w:szCs w:val="24"/>
          <w:u w:val="single"/>
        </w:rPr>
        <w:t>CRISPR-Cas9 editing</w:t>
      </w:r>
    </w:p>
    <w:p w14:paraId="071A9D1A" w14:textId="3BFA7066" w:rsidR="00457877" w:rsidRPr="00061E07" w:rsidRDefault="00D37517" w:rsidP="00BF3D48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061E07">
        <w:rPr>
          <w:rFonts w:asciiTheme="majorBidi" w:hAnsiTheme="majorBidi" w:cstheme="majorBidi"/>
          <w:sz w:val="24"/>
          <w:szCs w:val="24"/>
        </w:rPr>
        <w:t>CRISPR-Cas9 gene editing was outsourced to the Animal Gene Editing Laboratory (AGEL) at the Biological Resource Center (BRC) at the agency for Science Technology &amp; Research (A*Star), Singapore. Briefly, prior to gene editing</w:t>
      </w:r>
      <w:r w:rsidR="008E73E0">
        <w:rPr>
          <w:rFonts w:ascii="Times New Roman" w:hAnsi="Times New Roman" w:cs="Times New Roman"/>
          <w:sz w:val="24"/>
          <w:szCs w:val="24"/>
        </w:rPr>
        <w:t>,</w:t>
      </w:r>
      <w:r w:rsidRPr="00061E07">
        <w:rPr>
          <w:rFonts w:asciiTheme="majorBidi" w:hAnsiTheme="majorBidi" w:cstheme="majorBidi"/>
          <w:sz w:val="24"/>
          <w:szCs w:val="24"/>
        </w:rPr>
        <w:t xml:space="preserve"> hMSCs were screened for diploidy and were found to be suitable for transfection. Cells were transfected (electroporation without any liposomal aids) with a pCEP4-PACdTKmchy-HAND2/HAND2AS1_1&amp;2_2 </w:t>
      </w:r>
      <w:proofErr w:type="spellStart"/>
      <w:r w:rsidRPr="00061E07">
        <w:rPr>
          <w:rFonts w:asciiTheme="majorBidi" w:hAnsiTheme="majorBidi" w:cstheme="majorBidi"/>
          <w:sz w:val="24"/>
          <w:szCs w:val="24"/>
        </w:rPr>
        <w:t>episomal</w:t>
      </w:r>
      <w:proofErr w:type="spellEnd"/>
      <w:r w:rsidRPr="00061E07">
        <w:rPr>
          <w:rFonts w:asciiTheme="majorBidi" w:hAnsiTheme="majorBidi" w:cstheme="majorBidi"/>
          <w:sz w:val="24"/>
          <w:szCs w:val="24"/>
        </w:rPr>
        <w:t xml:space="preserve"> vector (</w:t>
      </w:r>
      <w:r w:rsidRPr="00061E07">
        <w:rPr>
          <w:rFonts w:asciiTheme="majorBidi" w:hAnsiTheme="majorBidi" w:cstheme="majorBidi"/>
          <w:b/>
          <w:bCs/>
          <w:sz w:val="24"/>
          <w:szCs w:val="24"/>
        </w:rPr>
        <w:t>Supplementary Figure S1</w:t>
      </w:r>
      <w:r w:rsidR="000819A7" w:rsidRPr="00061E07">
        <w:rPr>
          <w:rFonts w:asciiTheme="majorBidi" w:hAnsiTheme="majorBidi" w:cstheme="majorBidi"/>
          <w:sz w:val="24"/>
          <w:szCs w:val="24"/>
        </w:rPr>
        <w:t>) along with two flanking guide RNA (gRNA) vectors (under a human U6 promoter) and a Cas9 vector under a CMV constitutive promoter. Successful Cas9</w:t>
      </w:r>
      <w:r w:rsidR="008E73E0">
        <w:rPr>
          <w:rFonts w:ascii="Times New Roman" w:hAnsi="Times New Roman" w:cs="Times New Roman"/>
          <w:sz w:val="24"/>
          <w:szCs w:val="24"/>
        </w:rPr>
        <w:t>-</w:t>
      </w:r>
      <w:r w:rsidR="000819A7" w:rsidRPr="00061E07">
        <w:rPr>
          <w:rFonts w:asciiTheme="majorBidi" w:hAnsiTheme="majorBidi" w:cstheme="majorBidi"/>
          <w:sz w:val="24"/>
          <w:szCs w:val="24"/>
        </w:rPr>
        <w:t xml:space="preserve">based editing of the flanked region activated a downstream puromycin antibiotic resistance selection gene </w:t>
      </w:r>
      <w:r w:rsidR="008E73E0">
        <w:rPr>
          <w:rFonts w:ascii="Times New Roman" w:hAnsi="Times New Roman" w:cs="Times New Roman"/>
          <w:sz w:val="24"/>
          <w:szCs w:val="24"/>
        </w:rPr>
        <w:t>that,</w:t>
      </w:r>
      <w:r w:rsidR="000819A7" w:rsidRPr="00061E07">
        <w:rPr>
          <w:rFonts w:asciiTheme="majorBidi" w:hAnsiTheme="majorBidi" w:cstheme="majorBidi"/>
          <w:sz w:val="24"/>
          <w:szCs w:val="24"/>
        </w:rPr>
        <w:t xml:space="preserve"> following editing</w:t>
      </w:r>
      <w:r w:rsidR="008E73E0">
        <w:rPr>
          <w:rFonts w:ascii="Times New Roman" w:hAnsi="Times New Roman" w:cs="Times New Roman"/>
          <w:sz w:val="24"/>
          <w:szCs w:val="24"/>
        </w:rPr>
        <w:t>,</w:t>
      </w:r>
      <w:r w:rsidR="000819A7" w:rsidRPr="00061E07">
        <w:rPr>
          <w:rFonts w:asciiTheme="majorBidi" w:hAnsiTheme="majorBidi" w:cstheme="majorBidi"/>
          <w:sz w:val="24"/>
          <w:szCs w:val="24"/>
        </w:rPr>
        <w:t xml:space="preserve"> became close </w:t>
      </w:r>
      <w:r w:rsidR="000819A7" w:rsidRPr="00061E07">
        <w:rPr>
          <w:rFonts w:asciiTheme="majorBidi" w:hAnsiTheme="majorBidi" w:cstheme="majorBidi"/>
          <w:sz w:val="24"/>
          <w:szCs w:val="24"/>
        </w:rPr>
        <w:lastRenderedPageBreak/>
        <w:t>enough to the upstream CMV promoter. Following electro</w:t>
      </w:r>
      <w:r w:rsidR="00440FB9">
        <w:rPr>
          <w:rFonts w:asciiTheme="majorBidi" w:hAnsiTheme="majorBidi" w:cstheme="majorBidi"/>
          <w:sz w:val="24"/>
          <w:szCs w:val="24"/>
        </w:rPr>
        <w:t>-</w:t>
      </w:r>
      <w:r w:rsidR="000819A7" w:rsidRPr="00061E07">
        <w:rPr>
          <w:rFonts w:asciiTheme="majorBidi" w:hAnsiTheme="majorBidi" w:cstheme="majorBidi"/>
          <w:sz w:val="24"/>
          <w:szCs w:val="24"/>
        </w:rPr>
        <w:t>nucleofection</w:t>
      </w:r>
      <w:r w:rsidR="00440FB9">
        <w:rPr>
          <w:rFonts w:asciiTheme="majorBidi" w:hAnsiTheme="majorBidi" w:cstheme="majorBidi"/>
          <w:sz w:val="24"/>
          <w:szCs w:val="24"/>
        </w:rPr>
        <w:t>,</w:t>
      </w:r>
      <w:r w:rsidR="000819A7" w:rsidRPr="00061E07">
        <w:rPr>
          <w:rFonts w:asciiTheme="majorBidi" w:hAnsiTheme="majorBidi" w:cstheme="majorBidi"/>
          <w:sz w:val="24"/>
          <w:szCs w:val="24"/>
        </w:rPr>
        <w:t xml:space="preserve"> cells were allowed to recuperate for two days prior to antibiotic selection.</w:t>
      </w:r>
    </w:p>
    <w:p w14:paraId="14B453BF" w14:textId="2FB537EC" w:rsidR="00457877" w:rsidRPr="00061E07" w:rsidRDefault="008E73E0" w:rsidP="00BF3D48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61E07">
        <w:rPr>
          <w:rFonts w:asciiTheme="majorBidi" w:hAnsiTheme="majorBidi" w:cstheme="majorBidi"/>
          <w:b/>
          <w:bCs/>
          <w:sz w:val="24"/>
          <w:szCs w:val="24"/>
          <w:u w:val="single"/>
        </w:rPr>
        <w:t>Characterization of CRISPR-Cas9 edited cells</w:t>
      </w:r>
    </w:p>
    <w:p w14:paraId="12ED7C73" w14:textId="24EF8B00" w:rsidR="00772DBD" w:rsidRPr="00061E07" w:rsidRDefault="008E73E0" w:rsidP="00BF3D48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061E07">
        <w:rPr>
          <w:rFonts w:asciiTheme="majorBidi" w:hAnsiTheme="majorBidi" w:cstheme="majorBidi"/>
          <w:sz w:val="24"/>
          <w:szCs w:val="24"/>
        </w:rPr>
        <w:t>Following selec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61E07">
        <w:rPr>
          <w:rFonts w:asciiTheme="majorBidi" w:hAnsiTheme="majorBidi" w:cstheme="majorBidi"/>
          <w:sz w:val="24"/>
          <w:szCs w:val="24"/>
        </w:rPr>
        <w:t xml:space="preserve"> two types of cells appeared on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Pr="00061E07">
        <w:rPr>
          <w:rFonts w:asciiTheme="majorBidi" w:hAnsiTheme="majorBidi" w:cstheme="majorBidi"/>
          <w:sz w:val="24"/>
          <w:szCs w:val="24"/>
        </w:rPr>
        <w:t xml:space="preserve"> plate:</w:t>
      </w:r>
    </w:p>
    <w:p w14:paraId="28754289" w14:textId="5E68A7FF" w:rsidR="00772DBD" w:rsidRPr="00061E07" w:rsidRDefault="008E73E0" w:rsidP="00457877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061E07">
        <w:rPr>
          <w:rFonts w:asciiTheme="majorBidi" w:hAnsiTheme="majorBidi" w:cstheme="majorBidi"/>
          <w:sz w:val="24"/>
          <w:szCs w:val="24"/>
        </w:rPr>
        <w:t>Type 1 cells were non</w:t>
      </w:r>
      <w:r w:rsidR="00440FB9">
        <w:rPr>
          <w:rFonts w:asciiTheme="majorBidi" w:hAnsiTheme="majorBidi" w:cstheme="majorBidi"/>
          <w:sz w:val="24"/>
          <w:szCs w:val="24"/>
        </w:rPr>
        <w:t>-</w:t>
      </w:r>
      <w:r w:rsidRPr="00061E07">
        <w:rPr>
          <w:rFonts w:asciiTheme="majorBidi" w:hAnsiTheme="majorBidi" w:cstheme="majorBidi"/>
          <w:sz w:val="24"/>
          <w:szCs w:val="24"/>
        </w:rPr>
        <w:t>dividing, hypertrophic, had a non-</w:t>
      </w:r>
      <w:proofErr w:type="spellStart"/>
      <w:r w:rsidRPr="00061E07">
        <w:rPr>
          <w:rFonts w:asciiTheme="majorBidi" w:hAnsiTheme="majorBidi" w:cstheme="majorBidi"/>
          <w:sz w:val="24"/>
          <w:szCs w:val="24"/>
        </w:rPr>
        <w:t>hMSC</w:t>
      </w:r>
      <w:proofErr w:type="spellEnd"/>
      <w:r w:rsidRPr="00061E07">
        <w:rPr>
          <w:rFonts w:asciiTheme="majorBidi" w:hAnsiTheme="majorBidi" w:cstheme="majorBidi"/>
          <w:sz w:val="24"/>
          <w:szCs w:val="24"/>
        </w:rPr>
        <w:t xml:space="preserve"> characteristic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61E07">
        <w:rPr>
          <w:rFonts w:asciiTheme="majorBidi" w:hAnsiTheme="majorBidi" w:cstheme="majorBidi"/>
          <w:sz w:val="24"/>
          <w:szCs w:val="24"/>
        </w:rPr>
        <w:t xml:space="preserve"> and many seemed to have a neurological-like phenotype, </w:t>
      </w:r>
      <w:r w:rsidRPr="00061E07">
        <w:rPr>
          <w:rFonts w:ascii="Times New Roman" w:hAnsi="Times New Roman" w:cs="Times New Roman"/>
          <w:sz w:val="24"/>
          <w:szCs w:val="24"/>
        </w:rPr>
        <w:t>although</w:t>
      </w:r>
      <w:r w:rsidRPr="00061E07">
        <w:rPr>
          <w:rFonts w:asciiTheme="majorBidi" w:hAnsiTheme="majorBidi" w:cstheme="majorBidi"/>
          <w:sz w:val="24"/>
          <w:szCs w:val="24"/>
        </w:rPr>
        <w:t xml:space="preserve"> this was not further verified.</w:t>
      </w:r>
    </w:p>
    <w:p w14:paraId="0DA3D9BA" w14:textId="7F13DBCD" w:rsidR="009F2DB4" w:rsidRPr="00061E07" w:rsidRDefault="00AD21E5" w:rsidP="00457877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061E07">
        <w:rPr>
          <w:rFonts w:asciiTheme="majorBidi" w:hAnsiTheme="majorBidi" w:cstheme="majorBidi"/>
          <w:sz w:val="24"/>
          <w:szCs w:val="24"/>
        </w:rPr>
        <w:t xml:space="preserve">Type 2 cells – </w:t>
      </w:r>
      <w:r w:rsidR="008E73E0">
        <w:rPr>
          <w:rFonts w:ascii="Times New Roman" w:hAnsi="Times New Roman" w:cs="Times New Roman"/>
          <w:sz w:val="24"/>
          <w:szCs w:val="24"/>
        </w:rPr>
        <w:t>approximately</w:t>
      </w:r>
      <w:r w:rsidRPr="00061E07">
        <w:rPr>
          <w:rFonts w:asciiTheme="majorBidi" w:hAnsiTheme="majorBidi" w:cstheme="majorBidi"/>
          <w:sz w:val="24"/>
          <w:szCs w:val="24"/>
        </w:rPr>
        <w:t xml:space="preserve"> 2-3 colonies in total appeared to have </w:t>
      </w:r>
      <w:r w:rsidR="00EE774D">
        <w:rPr>
          <w:rFonts w:asciiTheme="majorBidi" w:hAnsiTheme="majorBidi" w:cstheme="majorBidi"/>
          <w:sz w:val="24"/>
          <w:szCs w:val="24"/>
        </w:rPr>
        <w:t xml:space="preserve">a </w:t>
      </w:r>
      <w:r w:rsidRPr="00061E07">
        <w:rPr>
          <w:rFonts w:asciiTheme="majorBidi" w:hAnsiTheme="majorBidi" w:cstheme="majorBidi"/>
          <w:sz w:val="24"/>
          <w:szCs w:val="24"/>
        </w:rPr>
        <w:t>wild</w:t>
      </w:r>
      <w:r w:rsidR="00440FB9">
        <w:rPr>
          <w:rFonts w:asciiTheme="majorBidi" w:hAnsiTheme="majorBidi" w:cstheme="majorBidi"/>
          <w:sz w:val="24"/>
          <w:szCs w:val="24"/>
        </w:rPr>
        <w:t xml:space="preserve"> </w:t>
      </w:r>
      <w:r w:rsidRPr="00061E07">
        <w:rPr>
          <w:rFonts w:asciiTheme="majorBidi" w:hAnsiTheme="majorBidi" w:cstheme="majorBidi"/>
          <w:sz w:val="24"/>
          <w:szCs w:val="24"/>
        </w:rPr>
        <w:t>type</w:t>
      </w:r>
      <w:r w:rsidR="00440FB9">
        <w:rPr>
          <w:rFonts w:asciiTheme="majorBidi" w:hAnsiTheme="majorBidi" w:cstheme="majorBidi"/>
          <w:sz w:val="24"/>
          <w:szCs w:val="24"/>
        </w:rPr>
        <w:t>-</w:t>
      </w:r>
      <w:r w:rsidRPr="00061E07">
        <w:rPr>
          <w:rFonts w:asciiTheme="majorBidi" w:hAnsiTheme="majorBidi" w:cstheme="majorBidi"/>
          <w:sz w:val="24"/>
          <w:szCs w:val="24"/>
        </w:rPr>
        <w:t>like phenotype.</w:t>
      </w:r>
    </w:p>
    <w:p w14:paraId="11F3B4AA" w14:textId="4123AE67" w:rsidR="007A0E17" w:rsidRPr="00061E07" w:rsidRDefault="009C411E" w:rsidP="00772DBD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061E07">
        <w:rPr>
          <w:rFonts w:asciiTheme="majorBidi" w:hAnsiTheme="majorBidi" w:cstheme="majorBidi"/>
          <w:sz w:val="24"/>
          <w:szCs w:val="24"/>
        </w:rPr>
        <w:t>Given the non-dividing nature of the type I cells, we could not subculture these plates. On day 20</w:t>
      </w:r>
      <w:r w:rsidR="008E73E0">
        <w:rPr>
          <w:rFonts w:ascii="Times New Roman" w:hAnsi="Times New Roman" w:cs="Times New Roman"/>
          <w:sz w:val="24"/>
          <w:szCs w:val="24"/>
        </w:rPr>
        <w:t>,</w:t>
      </w:r>
      <w:r w:rsidRPr="00061E07">
        <w:rPr>
          <w:rFonts w:asciiTheme="majorBidi" w:hAnsiTheme="majorBidi" w:cstheme="majorBidi"/>
          <w:sz w:val="24"/>
          <w:szCs w:val="24"/>
        </w:rPr>
        <w:t xml:space="preserve"> we decided to separately pick up most of the colony</w:t>
      </w:r>
      <w:r w:rsidR="008E73E0">
        <w:rPr>
          <w:rFonts w:ascii="Times New Roman" w:hAnsi="Times New Roman" w:cs="Times New Roman"/>
          <w:sz w:val="24"/>
          <w:szCs w:val="24"/>
        </w:rPr>
        <w:t>-</w:t>
      </w:r>
      <w:r w:rsidRPr="00061E07">
        <w:rPr>
          <w:rFonts w:asciiTheme="majorBidi" w:hAnsiTheme="majorBidi" w:cstheme="majorBidi"/>
          <w:sz w:val="24"/>
          <w:szCs w:val="24"/>
        </w:rPr>
        <w:t>forming cells while maintaining clonal identity using very short and low-volume localized trypsinization. These colonies (</w:t>
      </w:r>
      <w:r w:rsidR="008E73E0">
        <w:rPr>
          <w:rFonts w:ascii="Times New Roman" w:hAnsi="Times New Roman" w:cs="Times New Roman"/>
          <w:sz w:val="24"/>
          <w:szCs w:val="24"/>
        </w:rPr>
        <w:t>clones 1</w:t>
      </w:r>
      <w:r w:rsidRPr="00061E07">
        <w:rPr>
          <w:rFonts w:asciiTheme="majorBidi" w:hAnsiTheme="majorBidi" w:cstheme="majorBidi"/>
          <w:sz w:val="24"/>
          <w:szCs w:val="24"/>
        </w:rPr>
        <w:t xml:space="preserve">-3) were further sub-cultured and subsequently PCR amplified and </w:t>
      </w:r>
      <w:proofErr w:type="spellStart"/>
      <w:r w:rsidR="008E73E0">
        <w:rPr>
          <w:rFonts w:ascii="Times New Roman" w:hAnsi="Times New Roman" w:cs="Times New Roman"/>
          <w:sz w:val="24"/>
          <w:szCs w:val="24"/>
        </w:rPr>
        <w:t>analyzed</w:t>
      </w:r>
      <w:proofErr w:type="spellEnd"/>
      <w:r w:rsidRPr="00061E07">
        <w:rPr>
          <w:rFonts w:asciiTheme="majorBidi" w:hAnsiTheme="majorBidi" w:cstheme="majorBidi"/>
          <w:sz w:val="24"/>
          <w:szCs w:val="24"/>
        </w:rPr>
        <w:t xml:space="preserve"> using DNA gel electrophoresis (</w:t>
      </w:r>
      <w:r w:rsidR="008B480D" w:rsidRPr="00061E07">
        <w:rPr>
          <w:rFonts w:asciiTheme="majorBidi" w:hAnsiTheme="majorBidi" w:cstheme="majorBidi"/>
          <w:b/>
          <w:bCs/>
          <w:sz w:val="24"/>
          <w:szCs w:val="24"/>
        </w:rPr>
        <w:t>Figure 1g</w:t>
      </w:r>
      <w:r w:rsidR="008B480D" w:rsidRPr="00061E07">
        <w:rPr>
          <w:rFonts w:asciiTheme="majorBidi" w:hAnsiTheme="majorBidi" w:cstheme="majorBidi"/>
          <w:sz w:val="24"/>
          <w:szCs w:val="24"/>
        </w:rPr>
        <w:t>,</w:t>
      </w:r>
      <w:r w:rsidR="008B480D" w:rsidRPr="00061E07">
        <w:rPr>
          <w:rFonts w:ascii="Times New Roman" w:hAnsi="Times New Roman" w:cs="Times New Roman"/>
          <w:sz w:val="24"/>
          <w:szCs w:val="24"/>
        </w:rPr>
        <w:t xml:space="preserve"> </w:t>
      </w:r>
      <w:r w:rsidR="008E73E0">
        <w:rPr>
          <w:rFonts w:ascii="Times New Roman" w:hAnsi="Times New Roman" w:cs="Times New Roman"/>
          <w:sz w:val="24"/>
          <w:szCs w:val="24"/>
        </w:rPr>
        <w:t>clone 1, clone 2</w:t>
      </w:r>
      <w:r w:rsidR="008B480D" w:rsidRPr="00061E07">
        <w:rPr>
          <w:rFonts w:asciiTheme="majorBidi" w:hAnsiTheme="majorBidi" w:cstheme="majorBidi"/>
          <w:sz w:val="24"/>
          <w:szCs w:val="24"/>
        </w:rPr>
        <w:t xml:space="preserve"> and clone 3) compared to PCR amplifications of</w:t>
      </w:r>
      <w:r w:rsidR="008B480D" w:rsidRPr="00061E07">
        <w:rPr>
          <w:rFonts w:ascii="Times New Roman" w:hAnsi="Times New Roman" w:cs="Times New Roman"/>
          <w:sz w:val="24"/>
          <w:szCs w:val="24"/>
        </w:rPr>
        <w:t xml:space="preserve"> </w:t>
      </w:r>
      <w:r w:rsidR="008E73E0">
        <w:rPr>
          <w:rFonts w:ascii="Times New Roman" w:hAnsi="Times New Roman" w:cs="Times New Roman"/>
          <w:sz w:val="24"/>
          <w:szCs w:val="24"/>
        </w:rPr>
        <w:t>the</w:t>
      </w:r>
      <w:r w:rsidR="008B480D" w:rsidRPr="00061E07">
        <w:rPr>
          <w:rFonts w:asciiTheme="majorBidi" w:hAnsiTheme="majorBidi" w:cstheme="majorBidi"/>
          <w:sz w:val="24"/>
          <w:szCs w:val="24"/>
        </w:rPr>
        <w:t xml:space="preserve"> original wild type (MIX WT) and the mixture of the remaining cells on the plate containing some of the colony</w:t>
      </w:r>
      <w:r w:rsidR="008E73E0">
        <w:rPr>
          <w:rFonts w:ascii="Times New Roman" w:hAnsi="Times New Roman" w:cs="Times New Roman"/>
          <w:sz w:val="24"/>
          <w:szCs w:val="24"/>
        </w:rPr>
        <w:t>-</w:t>
      </w:r>
      <w:r w:rsidR="008B480D" w:rsidRPr="00061E07">
        <w:rPr>
          <w:rFonts w:asciiTheme="majorBidi" w:hAnsiTheme="majorBidi" w:cstheme="majorBidi"/>
          <w:sz w:val="24"/>
          <w:szCs w:val="24"/>
        </w:rPr>
        <w:t>forming cells but mostly senescent type 2 cells (Mix MUT).</w:t>
      </w:r>
    </w:p>
    <w:p w14:paraId="3FAF3E8B" w14:textId="60A12B5B" w:rsidR="00AD21E5" w:rsidRPr="00061E07" w:rsidRDefault="00666224" w:rsidP="00772DBD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061E07">
        <w:rPr>
          <w:rFonts w:asciiTheme="majorBidi" w:hAnsiTheme="majorBidi" w:cstheme="majorBidi"/>
          <w:sz w:val="24"/>
          <w:szCs w:val="24"/>
        </w:rPr>
        <w:t xml:space="preserve">Sanger sequencing performed on the amplified PCR products confirmed </w:t>
      </w:r>
      <w:r w:rsidR="008E73E0">
        <w:rPr>
          <w:rFonts w:ascii="Times New Roman" w:hAnsi="Times New Roman" w:cs="Times New Roman"/>
          <w:sz w:val="24"/>
          <w:szCs w:val="24"/>
        </w:rPr>
        <w:t>that</w:t>
      </w:r>
      <w:r w:rsidRPr="00061E07">
        <w:rPr>
          <w:rFonts w:ascii="Times New Roman" w:hAnsi="Times New Roman" w:cs="Times New Roman"/>
          <w:sz w:val="24"/>
          <w:szCs w:val="24"/>
        </w:rPr>
        <w:t xml:space="preserve"> </w:t>
      </w:r>
      <w:r w:rsidRPr="00061E07">
        <w:rPr>
          <w:rFonts w:asciiTheme="majorBidi" w:hAnsiTheme="majorBidi" w:cstheme="majorBidi"/>
          <w:sz w:val="24"/>
          <w:szCs w:val="24"/>
        </w:rPr>
        <w:t xml:space="preserve">the colony clones (type I cells) </w:t>
      </w:r>
      <w:r w:rsidR="008E73E0">
        <w:rPr>
          <w:rFonts w:ascii="Times New Roman" w:hAnsi="Times New Roman" w:cs="Times New Roman"/>
          <w:sz w:val="24"/>
          <w:szCs w:val="24"/>
        </w:rPr>
        <w:t>were of the</w:t>
      </w:r>
      <w:r w:rsidRPr="00061E07">
        <w:rPr>
          <w:rFonts w:asciiTheme="majorBidi" w:hAnsiTheme="majorBidi" w:cstheme="majorBidi"/>
          <w:sz w:val="24"/>
          <w:szCs w:val="24"/>
        </w:rPr>
        <w:t xml:space="preserve"> WT phenotype (data not shown)</w:t>
      </w:r>
      <w:r w:rsidR="008E73E0">
        <w:rPr>
          <w:rFonts w:ascii="Times New Roman" w:hAnsi="Times New Roman" w:cs="Times New Roman"/>
          <w:sz w:val="24"/>
          <w:szCs w:val="24"/>
        </w:rPr>
        <w:t>,</w:t>
      </w:r>
      <w:r w:rsidRPr="00061E07">
        <w:rPr>
          <w:rFonts w:asciiTheme="majorBidi" w:hAnsiTheme="majorBidi" w:cstheme="majorBidi"/>
          <w:sz w:val="24"/>
          <w:szCs w:val="24"/>
        </w:rPr>
        <w:t xml:space="preserve"> while MIX MUT cells comprising mostly the senescent-like cell population were positive for HAND2-HAND2-AS1 deletion (</w:t>
      </w:r>
      <w:r w:rsidRPr="00061E07">
        <w:rPr>
          <w:rFonts w:asciiTheme="majorBidi" w:hAnsiTheme="majorBidi" w:cstheme="majorBidi"/>
          <w:b/>
          <w:bCs/>
          <w:sz w:val="24"/>
          <w:szCs w:val="24"/>
        </w:rPr>
        <w:t>Supplementary Fig. S2</w:t>
      </w:r>
      <w:r w:rsidR="008B480D" w:rsidRPr="00061E07">
        <w:rPr>
          <w:rFonts w:asciiTheme="majorBidi" w:hAnsiTheme="majorBidi" w:cstheme="majorBidi"/>
          <w:sz w:val="24"/>
          <w:szCs w:val="24"/>
        </w:rPr>
        <w:t>).</w:t>
      </w:r>
    </w:p>
    <w:p w14:paraId="4610CDDC" w14:textId="77777777" w:rsidR="00381AF7" w:rsidRDefault="00381AF7" w:rsidP="00381AF7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22E6755" w14:textId="3736B888" w:rsidR="00381AF7" w:rsidRDefault="00130F1C" w:rsidP="00381AF7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pplementary Fig. S1: CRISPR-Cas9 HAND2-HAND2-AS1 knockout plasmid map</w:t>
      </w:r>
    </w:p>
    <w:p w14:paraId="448854D5" w14:textId="6D0D1CAE" w:rsidR="00821668" w:rsidRDefault="008E73E0" w:rsidP="00C1000C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1000C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3C35277B" wp14:editId="5E385D6B">
            <wp:extent cx="3705308" cy="2771077"/>
            <wp:effectExtent l="0" t="0" r="0" b="0"/>
            <wp:docPr id="4" name="Picture 3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E305D45-640F-09E5-5039-50ABD6A81B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00796" name="Picture 3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7E305D45-640F-09E5-5039-50ABD6A81BD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rcRect t="3005"/>
                    <a:stretch>
                      <a:fillRect/>
                    </a:stretch>
                  </pic:blipFill>
                  <pic:spPr>
                    <a:xfrm>
                      <a:off x="0" y="0"/>
                      <a:ext cx="3743997" cy="280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12B01" w14:textId="528BAE53" w:rsidR="009F2DB4" w:rsidRPr="00097ABF" w:rsidRDefault="00764D64" w:rsidP="00381AF7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764D64">
        <w:rPr>
          <w:rFonts w:asciiTheme="majorBidi" w:hAnsiTheme="majorBidi" w:cstheme="majorBidi"/>
          <w:b/>
          <w:bCs/>
          <w:sz w:val="24"/>
          <w:szCs w:val="24"/>
        </w:rPr>
        <w:lastRenderedPageBreak/>
        <w:t>Supplementary Fig. S2: Sanger sequencing and alignment results</w:t>
      </w:r>
      <w:r w:rsidR="00A6391A">
        <w:rPr>
          <w:rFonts w:asciiTheme="majorBidi" w:hAnsiTheme="majorBidi" w:cstheme="majorBidi"/>
          <w:sz w:val="24"/>
          <w:szCs w:val="24"/>
        </w:rPr>
        <w:t>.</w:t>
      </w:r>
      <w:r w:rsidR="008E73E0">
        <w:rPr>
          <w:rFonts w:ascii="Times New Roman" w:hAnsi="Times New Roman" w:cs="Times New Roman"/>
          <w:sz w:val="24"/>
          <w:szCs w:val="24"/>
        </w:rPr>
        <w:t xml:space="preserve"> </w:t>
      </w:r>
      <w:r w:rsidR="00A6391A">
        <w:rPr>
          <w:rFonts w:asciiTheme="majorBidi" w:hAnsiTheme="majorBidi" w:cstheme="majorBidi"/>
          <w:sz w:val="24"/>
          <w:szCs w:val="24"/>
        </w:rPr>
        <w:t>PCR</w:t>
      </w:r>
      <w:r w:rsidR="008E73E0">
        <w:rPr>
          <w:rFonts w:ascii="Times New Roman" w:hAnsi="Times New Roman" w:cs="Times New Roman"/>
          <w:sz w:val="24"/>
          <w:szCs w:val="24"/>
        </w:rPr>
        <w:t>-</w:t>
      </w:r>
      <w:r w:rsidR="00A6391A">
        <w:rPr>
          <w:rFonts w:asciiTheme="majorBidi" w:hAnsiTheme="majorBidi" w:cstheme="majorBidi"/>
          <w:sz w:val="24"/>
          <w:szCs w:val="24"/>
        </w:rPr>
        <w:t xml:space="preserve">amplified Mix-MUT cDNA was </w:t>
      </w:r>
      <w:r w:rsidR="008E73E0">
        <w:rPr>
          <w:rFonts w:ascii="Times New Roman" w:hAnsi="Times New Roman" w:cs="Times New Roman"/>
          <w:sz w:val="24"/>
          <w:szCs w:val="24"/>
        </w:rPr>
        <w:t>Sanger</w:t>
      </w:r>
      <w:r w:rsidR="00A6391A">
        <w:rPr>
          <w:rFonts w:asciiTheme="majorBidi" w:hAnsiTheme="majorBidi" w:cstheme="majorBidi"/>
          <w:sz w:val="24"/>
          <w:szCs w:val="24"/>
        </w:rPr>
        <w:t xml:space="preserve"> sequenced and aligned to </w:t>
      </w:r>
      <w:r w:rsidR="008E73E0">
        <w:rPr>
          <w:rFonts w:ascii="Times New Roman" w:hAnsi="Times New Roman" w:cs="Times New Roman"/>
          <w:sz w:val="24"/>
          <w:szCs w:val="24"/>
        </w:rPr>
        <w:t xml:space="preserve">the </w:t>
      </w:r>
      <w:r w:rsidR="00A6391A">
        <w:rPr>
          <w:rFonts w:asciiTheme="majorBidi" w:hAnsiTheme="majorBidi" w:cstheme="majorBidi"/>
          <w:sz w:val="24"/>
          <w:szCs w:val="24"/>
        </w:rPr>
        <w:t xml:space="preserve">original </w:t>
      </w:r>
      <w:r w:rsidR="008E73E0">
        <w:rPr>
          <w:rFonts w:ascii="Times New Roman" w:hAnsi="Times New Roman" w:cs="Times New Roman"/>
          <w:sz w:val="24"/>
          <w:szCs w:val="24"/>
        </w:rPr>
        <w:t>locus</w:t>
      </w:r>
      <w:r w:rsidR="00A6391A">
        <w:rPr>
          <w:rFonts w:asciiTheme="majorBidi" w:hAnsiTheme="majorBidi" w:cstheme="majorBidi"/>
          <w:sz w:val="24"/>
          <w:szCs w:val="24"/>
        </w:rPr>
        <w:t xml:space="preserve"> sequence (top). Four independent </w:t>
      </w:r>
      <w:r w:rsidR="008E73E0">
        <w:rPr>
          <w:rFonts w:ascii="Times New Roman" w:hAnsi="Times New Roman" w:cs="Times New Roman"/>
          <w:sz w:val="24"/>
          <w:szCs w:val="24"/>
        </w:rPr>
        <w:t>Sanger</w:t>
      </w:r>
      <w:r w:rsidR="00A6391A">
        <w:rPr>
          <w:rFonts w:asciiTheme="majorBidi" w:hAnsiTheme="majorBidi" w:cstheme="majorBidi"/>
          <w:sz w:val="24"/>
          <w:szCs w:val="24"/>
        </w:rPr>
        <w:t xml:space="preserve"> sequencing results are shown in subsequent rows. Given the length of the sequence</w:t>
      </w:r>
      <w:r w:rsidR="008E73E0">
        <w:rPr>
          <w:rFonts w:ascii="Times New Roman" w:hAnsi="Times New Roman" w:cs="Times New Roman"/>
          <w:sz w:val="24"/>
          <w:szCs w:val="24"/>
        </w:rPr>
        <w:t>,</w:t>
      </w:r>
      <w:r w:rsidR="00A6391A">
        <w:rPr>
          <w:rFonts w:asciiTheme="majorBidi" w:hAnsiTheme="majorBidi" w:cstheme="majorBidi"/>
          <w:sz w:val="24"/>
          <w:szCs w:val="24"/>
        </w:rPr>
        <w:t xml:space="preserve"> it appears in separate images in the next four pages.</w:t>
      </w:r>
    </w:p>
    <w:p w14:paraId="150A4A5D" w14:textId="77777777" w:rsidR="00097ABF" w:rsidRPr="004D4AA4" w:rsidRDefault="00097ABF" w:rsidP="00097ABF">
      <w:pPr>
        <w:spacing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1C501A9F" w14:textId="0A314288" w:rsidR="00947A23" w:rsidRPr="004A4F8A" w:rsidRDefault="008E73E0" w:rsidP="004A4F8A">
      <w:pPr>
        <w:spacing w:line="48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noProof/>
          <w:sz w:val="24"/>
          <w:szCs w:val="24"/>
        </w:rPr>
        <w:lastRenderedPageBreak/>
        <w:drawing>
          <wp:inline distT="0" distB="0" distL="0" distR="0" wp14:anchorId="3364B381" wp14:editId="04BCD1C1">
            <wp:extent cx="6120130" cy="79203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15923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92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noProof/>
          <w:sz w:val="24"/>
          <w:szCs w:val="24"/>
        </w:rPr>
        <w:lastRenderedPageBreak/>
        <w:drawing>
          <wp:inline distT="0" distB="0" distL="0" distR="0" wp14:anchorId="7A09C166" wp14:editId="634D5B3E">
            <wp:extent cx="6120130" cy="7920355"/>
            <wp:effectExtent l="0" t="0" r="0" b="444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278814" name="Picture 7" descr="Tab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92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noProof/>
          <w:sz w:val="24"/>
          <w:szCs w:val="24"/>
        </w:rPr>
        <w:lastRenderedPageBreak/>
        <w:drawing>
          <wp:inline distT="0" distB="0" distL="0" distR="0" wp14:anchorId="29B236A9" wp14:editId="34E7C2C5">
            <wp:extent cx="6120130" cy="7920355"/>
            <wp:effectExtent l="0" t="0" r="0" b="4445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412449" name="Picture 8" descr="Tab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92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noProof/>
          <w:sz w:val="24"/>
          <w:szCs w:val="24"/>
        </w:rPr>
        <w:lastRenderedPageBreak/>
        <w:drawing>
          <wp:inline distT="0" distB="0" distL="0" distR="0" wp14:anchorId="3A27BD15" wp14:editId="43A0A3E8">
            <wp:extent cx="6120130" cy="792035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721732" name="Picture 1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92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47A23" w:rsidRPr="004A4F8A" w:rsidSect="00333AE6">
      <w:footerReference w:type="default" r:id="rId14"/>
      <w:pgSz w:w="11906" w:h="16838" w:code="9"/>
      <w:pgMar w:top="1134" w:right="1134" w:bottom="1134" w:left="1134" w:header="709" w:footer="709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D6832" w14:textId="77777777" w:rsidR="00284930" w:rsidRDefault="00284930">
      <w:pPr>
        <w:spacing w:after="0" w:line="240" w:lineRule="auto"/>
      </w:pPr>
      <w:r>
        <w:separator/>
      </w:r>
    </w:p>
  </w:endnote>
  <w:endnote w:type="continuationSeparator" w:id="0">
    <w:p w14:paraId="3382E3BB" w14:textId="77777777" w:rsidR="00284930" w:rsidRDefault="00284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80941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554268" w14:textId="44748E26" w:rsidR="008E73E0" w:rsidRDefault="008E73E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</w:p>
    </w:sdtContent>
  </w:sdt>
  <w:p w14:paraId="1EE172D7" w14:textId="77777777" w:rsidR="008E73E0" w:rsidRDefault="008E73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9478B" w14:textId="77777777" w:rsidR="00284930" w:rsidRDefault="00284930">
      <w:pPr>
        <w:spacing w:after="0" w:line="240" w:lineRule="auto"/>
      </w:pPr>
      <w:r>
        <w:separator/>
      </w:r>
    </w:p>
  </w:footnote>
  <w:footnote w:type="continuationSeparator" w:id="0">
    <w:p w14:paraId="4CA7A9DB" w14:textId="77777777" w:rsidR="00284930" w:rsidRDefault="002849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16C9A"/>
    <w:multiLevelType w:val="hybridMultilevel"/>
    <w:tmpl w:val="A508D638"/>
    <w:lvl w:ilvl="0" w:tplc="1B3C181C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569619D8" w:tentative="1">
      <w:start w:val="1"/>
      <w:numFmt w:val="lowerLetter"/>
      <w:lvlText w:val="%2."/>
      <w:lvlJc w:val="left"/>
      <w:pPr>
        <w:ind w:left="1789" w:hanging="360"/>
      </w:pPr>
    </w:lvl>
    <w:lvl w:ilvl="2" w:tplc="C7E88450" w:tentative="1">
      <w:start w:val="1"/>
      <w:numFmt w:val="lowerRoman"/>
      <w:lvlText w:val="%3."/>
      <w:lvlJc w:val="right"/>
      <w:pPr>
        <w:ind w:left="2509" w:hanging="180"/>
      </w:pPr>
    </w:lvl>
    <w:lvl w:ilvl="3" w:tplc="632E67C4" w:tentative="1">
      <w:start w:val="1"/>
      <w:numFmt w:val="decimal"/>
      <w:lvlText w:val="%4."/>
      <w:lvlJc w:val="left"/>
      <w:pPr>
        <w:ind w:left="3229" w:hanging="360"/>
      </w:pPr>
    </w:lvl>
    <w:lvl w:ilvl="4" w:tplc="49D037E2" w:tentative="1">
      <w:start w:val="1"/>
      <w:numFmt w:val="lowerLetter"/>
      <w:lvlText w:val="%5."/>
      <w:lvlJc w:val="left"/>
      <w:pPr>
        <w:ind w:left="3949" w:hanging="360"/>
      </w:pPr>
    </w:lvl>
    <w:lvl w:ilvl="5" w:tplc="5D84F936" w:tentative="1">
      <w:start w:val="1"/>
      <w:numFmt w:val="lowerRoman"/>
      <w:lvlText w:val="%6."/>
      <w:lvlJc w:val="right"/>
      <w:pPr>
        <w:ind w:left="4669" w:hanging="180"/>
      </w:pPr>
    </w:lvl>
    <w:lvl w:ilvl="6" w:tplc="0E16E6E8" w:tentative="1">
      <w:start w:val="1"/>
      <w:numFmt w:val="decimal"/>
      <w:lvlText w:val="%7."/>
      <w:lvlJc w:val="left"/>
      <w:pPr>
        <w:ind w:left="5389" w:hanging="360"/>
      </w:pPr>
    </w:lvl>
    <w:lvl w:ilvl="7" w:tplc="119A8542" w:tentative="1">
      <w:start w:val="1"/>
      <w:numFmt w:val="lowerLetter"/>
      <w:lvlText w:val="%8."/>
      <w:lvlJc w:val="left"/>
      <w:pPr>
        <w:ind w:left="6109" w:hanging="360"/>
      </w:pPr>
    </w:lvl>
    <w:lvl w:ilvl="8" w:tplc="BAA02130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4D43355"/>
    <w:multiLevelType w:val="multilevel"/>
    <w:tmpl w:val="25C0A59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  <w:spacing w:val="-1"/>
        <w:w w:val="102"/>
      </w:rPr>
    </w:lvl>
    <w:lvl w:ilvl="1">
      <w:start w:val="1"/>
      <w:numFmt w:val="decimal"/>
      <w:lvlText w:val="%1%2."/>
      <w:lvlJc w:val="left"/>
      <w:pPr>
        <w:ind w:left="576" w:hanging="576"/>
      </w:pPr>
      <w:rPr>
        <w:rFonts w:hint="default"/>
        <w:lang w:bidi="ar-SA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6404673"/>
    <w:multiLevelType w:val="hybridMultilevel"/>
    <w:tmpl w:val="9CE0E688"/>
    <w:lvl w:ilvl="0" w:tplc="FE98A486">
      <w:start w:val="1"/>
      <w:numFmt w:val="decimal"/>
      <w:lvlText w:val="%1)"/>
      <w:lvlJc w:val="left"/>
      <w:pPr>
        <w:ind w:left="720" w:hanging="360"/>
      </w:pPr>
    </w:lvl>
    <w:lvl w:ilvl="1" w:tplc="3B0EF42A" w:tentative="1">
      <w:start w:val="1"/>
      <w:numFmt w:val="lowerLetter"/>
      <w:lvlText w:val="%2."/>
      <w:lvlJc w:val="left"/>
      <w:pPr>
        <w:ind w:left="1440" w:hanging="360"/>
      </w:pPr>
    </w:lvl>
    <w:lvl w:ilvl="2" w:tplc="7EF4CBB2" w:tentative="1">
      <w:start w:val="1"/>
      <w:numFmt w:val="lowerRoman"/>
      <w:lvlText w:val="%3."/>
      <w:lvlJc w:val="right"/>
      <w:pPr>
        <w:ind w:left="2160" w:hanging="180"/>
      </w:pPr>
    </w:lvl>
    <w:lvl w:ilvl="3" w:tplc="26B07B3C" w:tentative="1">
      <w:start w:val="1"/>
      <w:numFmt w:val="decimal"/>
      <w:lvlText w:val="%4."/>
      <w:lvlJc w:val="left"/>
      <w:pPr>
        <w:ind w:left="2880" w:hanging="360"/>
      </w:pPr>
    </w:lvl>
    <w:lvl w:ilvl="4" w:tplc="4CE45CB2" w:tentative="1">
      <w:start w:val="1"/>
      <w:numFmt w:val="lowerLetter"/>
      <w:lvlText w:val="%5."/>
      <w:lvlJc w:val="left"/>
      <w:pPr>
        <w:ind w:left="3600" w:hanging="360"/>
      </w:pPr>
    </w:lvl>
    <w:lvl w:ilvl="5" w:tplc="9BDE0D18" w:tentative="1">
      <w:start w:val="1"/>
      <w:numFmt w:val="lowerRoman"/>
      <w:lvlText w:val="%6."/>
      <w:lvlJc w:val="right"/>
      <w:pPr>
        <w:ind w:left="4320" w:hanging="180"/>
      </w:pPr>
    </w:lvl>
    <w:lvl w:ilvl="6" w:tplc="916A2AAC" w:tentative="1">
      <w:start w:val="1"/>
      <w:numFmt w:val="decimal"/>
      <w:lvlText w:val="%7."/>
      <w:lvlJc w:val="left"/>
      <w:pPr>
        <w:ind w:left="5040" w:hanging="360"/>
      </w:pPr>
    </w:lvl>
    <w:lvl w:ilvl="7" w:tplc="60809ADC" w:tentative="1">
      <w:start w:val="1"/>
      <w:numFmt w:val="lowerLetter"/>
      <w:lvlText w:val="%8."/>
      <w:lvlJc w:val="left"/>
      <w:pPr>
        <w:ind w:left="5760" w:hanging="360"/>
      </w:pPr>
    </w:lvl>
    <w:lvl w:ilvl="8" w:tplc="933A8C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EA1374"/>
    <w:multiLevelType w:val="hybridMultilevel"/>
    <w:tmpl w:val="0172AC14"/>
    <w:lvl w:ilvl="0" w:tplc="0BF40AE8">
      <w:start w:val="1"/>
      <w:numFmt w:val="decimal"/>
      <w:lvlText w:val="Aim %1."/>
      <w:lvlJc w:val="left"/>
      <w:pPr>
        <w:ind w:left="1170" w:hanging="360"/>
      </w:pPr>
      <w:rPr>
        <w:rFonts w:hint="default"/>
      </w:rPr>
    </w:lvl>
    <w:lvl w:ilvl="1" w:tplc="B3A2EBC2">
      <w:start w:val="1"/>
      <w:numFmt w:val="lowerLetter"/>
      <w:lvlText w:val="%2."/>
      <w:lvlJc w:val="left"/>
      <w:pPr>
        <w:ind w:left="1440" w:hanging="360"/>
      </w:pPr>
    </w:lvl>
    <w:lvl w:ilvl="2" w:tplc="34C8306A" w:tentative="1">
      <w:start w:val="1"/>
      <w:numFmt w:val="lowerRoman"/>
      <w:lvlText w:val="%3."/>
      <w:lvlJc w:val="right"/>
      <w:pPr>
        <w:ind w:left="2160" w:hanging="180"/>
      </w:pPr>
    </w:lvl>
    <w:lvl w:ilvl="3" w:tplc="E33AE048" w:tentative="1">
      <w:start w:val="1"/>
      <w:numFmt w:val="decimal"/>
      <w:lvlText w:val="%4."/>
      <w:lvlJc w:val="left"/>
      <w:pPr>
        <w:ind w:left="2880" w:hanging="360"/>
      </w:pPr>
    </w:lvl>
    <w:lvl w:ilvl="4" w:tplc="D2A8FEBA" w:tentative="1">
      <w:start w:val="1"/>
      <w:numFmt w:val="lowerLetter"/>
      <w:lvlText w:val="%5."/>
      <w:lvlJc w:val="left"/>
      <w:pPr>
        <w:ind w:left="3600" w:hanging="360"/>
      </w:pPr>
    </w:lvl>
    <w:lvl w:ilvl="5" w:tplc="BDBA00CC" w:tentative="1">
      <w:start w:val="1"/>
      <w:numFmt w:val="lowerRoman"/>
      <w:lvlText w:val="%6."/>
      <w:lvlJc w:val="right"/>
      <w:pPr>
        <w:ind w:left="4320" w:hanging="180"/>
      </w:pPr>
    </w:lvl>
    <w:lvl w:ilvl="6" w:tplc="F11A118A" w:tentative="1">
      <w:start w:val="1"/>
      <w:numFmt w:val="decimal"/>
      <w:lvlText w:val="%7."/>
      <w:lvlJc w:val="left"/>
      <w:pPr>
        <w:ind w:left="5040" w:hanging="360"/>
      </w:pPr>
    </w:lvl>
    <w:lvl w:ilvl="7" w:tplc="38DCA2EE" w:tentative="1">
      <w:start w:val="1"/>
      <w:numFmt w:val="lowerLetter"/>
      <w:lvlText w:val="%8."/>
      <w:lvlJc w:val="left"/>
      <w:pPr>
        <w:ind w:left="5760" w:hanging="360"/>
      </w:pPr>
    </w:lvl>
    <w:lvl w:ilvl="8" w:tplc="2AE604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556803"/>
    <w:multiLevelType w:val="hybridMultilevel"/>
    <w:tmpl w:val="25AC9E7A"/>
    <w:lvl w:ilvl="0" w:tplc="43BC0C86">
      <w:start w:val="1"/>
      <w:numFmt w:val="decimal"/>
      <w:lvlText w:val="%1."/>
      <w:lvlJc w:val="left"/>
      <w:pPr>
        <w:ind w:left="720" w:hanging="360"/>
      </w:pPr>
    </w:lvl>
    <w:lvl w:ilvl="1" w:tplc="D4066D5E" w:tentative="1">
      <w:start w:val="1"/>
      <w:numFmt w:val="lowerLetter"/>
      <w:lvlText w:val="%2."/>
      <w:lvlJc w:val="left"/>
      <w:pPr>
        <w:ind w:left="1440" w:hanging="360"/>
      </w:pPr>
    </w:lvl>
    <w:lvl w:ilvl="2" w:tplc="4648AA6C" w:tentative="1">
      <w:start w:val="1"/>
      <w:numFmt w:val="lowerRoman"/>
      <w:lvlText w:val="%3."/>
      <w:lvlJc w:val="right"/>
      <w:pPr>
        <w:ind w:left="2160" w:hanging="180"/>
      </w:pPr>
    </w:lvl>
    <w:lvl w:ilvl="3" w:tplc="629A284C" w:tentative="1">
      <w:start w:val="1"/>
      <w:numFmt w:val="decimal"/>
      <w:lvlText w:val="%4."/>
      <w:lvlJc w:val="left"/>
      <w:pPr>
        <w:ind w:left="2880" w:hanging="360"/>
      </w:pPr>
    </w:lvl>
    <w:lvl w:ilvl="4" w:tplc="5F3C11B6" w:tentative="1">
      <w:start w:val="1"/>
      <w:numFmt w:val="lowerLetter"/>
      <w:lvlText w:val="%5."/>
      <w:lvlJc w:val="left"/>
      <w:pPr>
        <w:ind w:left="3600" w:hanging="360"/>
      </w:pPr>
    </w:lvl>
    <w:lvl w:ilvl="5" w:tplc="BB00847A" w:tentative="1">
      <w:start w:val="1"/>
      <w:numFmt w:val="lowerRoman"/>
      <w:lvlText w:val="%6."/>
      <w:lvlJc w:val="right"/>
      <w:pPr>
        <w:ind w:left="4320" w:hanging="180"/>
      </w:pPr>
    </w:lvl>
    <w:lvl w:ilvl="6" w:tplc="AA308256" w:tentative="1">
      <w:start w:val="1"/>
      <w:numFmt w:val="decimal"/>
      <w:lvlText w:val="%7."/>
      <w:lvlJc w:val="left"/>
      <w:pPr>
        <w:ind w:left="5040" w:hanging="360"/>
      </w:pPr>
    </w:lvl>
    <w:lvl w:ilvl="7" w:tplc="93744C90" w:tentative="1">
      <w:start w:val="1"/>
      <w:numFmt w:val="lowerLetter"/>
      <w:lvlText w:val="%8."/>
      <w:lvlJc w:val="left"/>
      <w:pPr>
        <w:ind w:left="5760" w:hanging="360"/>
      </w:pPr>
    </w:lvl>
    <w:lvl w:ilvl="8" w:tplc="8B4EA7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F09E7"/>
    <w:multiLevelType w:val="hybridMultilevel"/>
    <w:tmpl w:val="FFA293F8"/>
    <w:lvl w:ilvl="0" w:tplc="B4DAB5FA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D428916E" w:tentative="1">
      <w:start w:val="1"/>
      <w:numFmt w:val="lowerLetter"/>
      <w:lvlText w:val="%2."/>
      <w:lvlJc w:val="left"/>
      <w:pPr>
        <w:ind w:left="1440" w:hanging="360"/>
      </w:pPr>
    </w:lvl>
    <w:lvl w:ilvl="2" w:tplc="BE3A5B34" w:tentative="1">
      <w:start w:val="1"/>
      <w:numFmt w:val="lowerRoman"/>
      <w:lvlText w:val="%3."/>
      <w:lvlJc w:val="right"/>
      <w:pPr>
        <w:ind w:left="2160" w:hanging="180"/>
      </w:pPr>
    </w:lvl>
    <w:lvl w:ilvl="3" w:tplc="39503FA4" w:tentative="1">
      <w:start w:val="1"/>
      <w:numFmt w:val="decimal"/>
      <w:lvlText w:val="%4."/>
      <w:lvlJc w:val="left"/>
      <w:pPr>
        <w:ind w:left="2880" w:hanging="360"/>
      </w:pPr>
    </w:lvl>
    <w:lvl w:ilvl="4" w:tplc="C7F803C0" w:tentative="1">
      <w:start w:val="1"/>
      <w:numFmt w:val="lowerLetter"/>
      <w:lvlText w:val="%5."/>
      <w:lvlJc w:val="left"/>
      <w:pPr>
        <w:ind w:left="3600" w:hanging="360"/>
      </w:pPr>
    </w:lvl>
    <w:lvl w:ilvl="5" w:tplc="5D32AFC8" w:tentative="1">
      <w:start w:val="1"/>
      <w:numFmt w:val="lowerRoman"/>
      <w:lvlText w:val="%6."/>
      <w:lvlJc w:val="right"/>
      <w:pPr>
        <w:ind w:left="4320" w:hanging="180"/>
      </w:pPr>
    </w:lvl>
    <w:lvl w:ilvl="6" w:tplc="07301760" w:tentative="1">
      <w:start w:val="1"/>
      <w:numFmt w:val="decimal"/>
      <w:lvlText w:val="%7."/>
      <w:lvlJc w:val="left"/>
      <w:pPr>
        <w:ind w:left="5040" w:hanging="360"/>
      </w:pPr>
    </w:lvl>
    <w:lvl w:ilvl="7" w:tplc="064CF840" w:tentative="1">
      <w:start w:val="1"/>
      <w:numFmt w:val="lowerLetter"/>
      <w:lvlText w:val="%8."/>
      <w:lvlJc w:val="left"/>
      <w:pPr>
        <w:ind w:left="5760" w:hanging="360"/>
      </w:pPr>
    </w:lvl>
    <w:lvl w:ilvl="8" w:tplc="40661B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53566"/>
    <w:multiLevelType w:val="hybridMultilevel"/>
    <w:tmpl w:val="255ECA54"/>
    <w:lvl w:ilvl="0" w:tplc="077689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5AEC694" w:tentative="1">
      <w:start w:val="1"/>
      <w:numFmt w:val="lowerLetter"/>
      <w:lvlText w:val="%2."/>
      <w:lvlJc w:val="left"/>
      <w:pPr>
        <w:ind w:left="1440" w:hanging="360"/>
      </w:pPr>
    </w:lvl>
    <w:lvl w:ilvl="2" w:tplc="8FBA7A58" w:tentative="1">
      <w:start w:val="1"/>
      <w:numFmt w:val="lowerRoman"/>
      <w:lvlText w:val="%3."/>
      <w:lvlJc w:val="right"/>
      <w:pPr>
        <w:ind w:left="2160" w:hanging="180"/>
      </w:pPr>
    </w:lvl>
    <w:lvl w:ilvl="3" w:tplc="04C661F6" w:tentative="1">
      <w:start w:val="1"/>
      <w:numFmt w:val="decimal"/>
      <w:lvlText w:val="%4."/>
      <w:lvlJc w:val="left"/>
      <w:pPr>
        <w:ind w:left="2880" w:hanging="360"/>
      </w:pPr>
    </w:lvl>
    <w:lvl w:ilvl="4" w:tplc="8222E0BA" w:tentative="1">
      <w:start w:val="1"/>
      <w:numFmt w:val="lowerLetter"/>
      <w:lvlText w:val="%5."/>
      <w:lvlJc w:val="left"/>
      <w:pPr>
        <w:ind w:left="3600" w:hanging="360"/>
      </w:pPr>
    </w:lvl>
    <w:lvl w:ilvl="5" w:tplc="E41CC12A" w:tentative="1">
      <w:start w:val="1"/>
      <w:numFmt w:val="lowerRoman"/>
      <w:lvlText w:val="%6."/>
      <w:lvlJc w:val="right"/>
      <w:pPr>
        <w:ind w:left="4320" w:hanging="180"/>
      </w:pPr>
    </w:lvl>
    <w:lvl w:ilvl="6" w:tplc="21121E98" w:tentative="1">
      <w:start w:val="1"/>
      <w:numFmt w:val="decimal"/>
      <w:lvlText w:val="%7."/>
      <w:lvlJc w:val="left"/>
      <w:pPr>
        <w:ind w:left="5040" w:hanging="360"/>
      </w:pPr>
    </w:lvl>
    <w:lvl w:ilvl="7" w:tplc="06264B7E" w:tentative="1">
      <w:start w:val="1"/>
      <w:numFmt w:val="lowerLetter"/>
      <w:lvlText w:val="%8."/>
      <w:lvlJc w:val="left"/>
      <w:pPr>
        <w:ind w:left="5760" w:hanging="360"/>
      </w:pPr>
    </w:lvl>
    <w:lvl w:ilvl="8" w:tplc="771C0F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FB0001"/>
    <w:multiLevelType w:val="hybridMultilevel"/>
    <w:tmpl w:val="59441F8E"/>
    <w:lvl w:ilvl="0" w:tplc="ED464A30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8902A9C4" w:tentative="1">
      <w:start w:val="1"/>
      <w:numFmt w:val="lowerLetter"/>
      <w:lvlText w:val="%2."/>
      <w:lvlJc w:val="left"/>
      <w:pPr>
        <w:ind w:left="1789" w:hanging="360"/>
      </w:pPr>
    </w:lvl>
    <w:lvl w:ilvl="2" w:tplc="412A702C" w:tentative="1">
      <w:start w:val="1"/>
      <w:numFmt w:val="lowerRoman"/>
      <w:lvlText w:val="%3."/>
      <w:lvlJc w:val="right"/>
      <w:pPr>
        <w:ind w:left="2509" w:hanging="180"/>
      </w:pPr>
    </w:lvl>
    <w:lvl w:ilvl="3" w:tplc="DD943090" w:tentative="1">
      <w:start w:val="1"/>
      <w:numFmt w:val="decimal"/>
      <w:lvlText w:val="%4."/>
      <w:lvlJc w:val="left"/>
      <w:pPr>
        <w:ind w:left="3229" w:hanging="360"/>
      </w:pPr>
    </w:lvl>
    <w:lvl w:ilvl="4" w:tplc="7884CEB2" w:tentative="1">
      <w:start w:val="1"/>
      <w:numFmt w:val="lowerLetter"/>
      <w:lvlText w:val="%5."/>
      <w:lvlJc w:val="left"/>
      <w:pPr>
        <w:ind w:left="3949" w:hanging="360"/>
      </w:pPr>
    </w:lvl>
    <w:lvl w:ilvl="5" w:tplc="FDF2E69E" w:tentative="1">
      <w:start w:val="1"/>
      <w:numFmt w:val="lowerRoman"/>
      <w:lvlText w:val="%6."/>
      <w:lvlJc w:val="right"/>
      <w:pPr>
        <w:ind w:left="4669" w:hanging="180"/>
      </w:pPr>
    </w:lvl>
    <w:lvl w:ilvl="6" w:tplc="CE9E065E" w:tentative="1">
      <w:start w:val="1"/>
      <w:numFmt w:val="decimal"/>
      <w:lvlText w:val="%7."/>
      <w:lvlJc w:val="left"/>
      <w:pPr>
        <w:ind w:left="5389" w:hanging="360"/>
      </w:pPr>
    </w:lvl>
    <w:lvl w:ilvl="7" w:tplc="B376261C" w:tentative="1">
      <w:start w:val="1"/>
      <w:numFmt w:val="lowerLetter"/>
      <w:lvlText w:val="%8."/>
      <w:lvlJc w:val="left"/>
      <w:pPr>
        <w:ind w:left="6109" w:hanging="360"/>
      </w:pPr>
    </w:lvl>
    <w:lvl w:ilvl="8" w:tplc="80642000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BE6741B"/>
    <w:multiLevelType w:val="hybridMultilevel"/>
    <w:tmpl w:val="8BF6F0A6"/>
    <w:lvl w:ilvl="0" w:tplc="49A6E914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23FA92D4" w:tentative="1">
      <w:start w:val="1"/>
      <w:numFmt w:val="lowerLetter"/>
      <w:lvlText w:val="%2."/>
      <w:lvlJc w:val="left"/>
      <w:pPr>
        <w:ind w:left="1789" w:hanging="360"/>
      </w:pPr>
    </w:lvl>
    <w:lvl w:ilvl="2" w:tplc="6D168658" w:tentative="1">
      <w:start w:val="1"/>
      <w:numFmt w:val="lowerRoman"/>
      <w:lvlText w:val="%3."/>
      <w:lvlJc w:val="right"/>
      <w:pPr>
        <w:ind w:left="2509" w:hanging="180"/>
      </w:pPr>
    </w:lvl>
    <w:lvl w:ilvl="3" w:tplc="763AFA2E" w:tentative="1">
      <w:start w:val="1"/>
      <w:numFmt w:val="decimal"/>
      <w:lvlText w:val="%4."/>
      <w:lvlJc w:val="left"/>
      <w:pPr>
        <w:ind w:left="3229" w:hanging="360"/>
      </w:pPr>
    </w:lvl>
    <w:lvl w:ilvl="4" w:tplc="5776C00E" w:tentative="1">
      <w:start w:val="1"/>
      <w:numFmt w:val="lowerLetter"/>
      <w:lvlText w:val="%5."/>
      <w:lvlJc w:val="left"/>
      <w:pPr>
        <w:ind w:left="3949" w:hanging="360"/>
      </w:pPr>
    </w:lvl>
    <w:lvl w:ilvl="5" w:tplc="94424040" w:tentative="1">
      <w:start w:val="1"/>
      <w:numFmt w:val="lowerRoman"/>
      <w:lvlText w:val="%6."/>
      <w:lvlJc w:val="right"/>
      <w:pPr>
        <w:ind w:left="4669" w:hanging="180"/>
      </w:pPr>
    </w:lvl>
    <w:lvl w:ilvl="6" w:tplc="65AA88AC" w:tentative="1">
      <w:start w:val="1"/>
      <w:numFmt w:val="decimal"/>
      <w:lvlText w:val="%7."/>
      <w:lvlJc w:val="left"/>
      <w:pPr>
        <w:ind w:left="5389" w:hanging="360"/>
      </w:pPr>
    </w:lvl>
    <w:lvl w:ilvl="7" w:tplc="D3248B56" w:tentative="1">
      <w:start w:val="1"/>
      <w:numFmt w:val="lowerLetter"/>
      <w:lvlText w:val="%8."/>
      <w:lvlJc w:val="left"/>
      <w:pPr>
        <w:ind w:left="6109" w:hanging="360"/>
      </w:pPr>
    </w:lvl>
    <w:lvl w:ilvl="8" w:tplc="0DE6B33C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4EE02B60"/>
    <w:multiLevelType w:val="hybridMultilevel"/>
    <w:tmpl w:val="192C2796"/>
    <w:lvl w:ilvl="0" w:tplc="10E0B42C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771AA1AE" w:tentative="1">
      <w:start w:val="1"/>
      <w:numFmt w:val="lowerLetter"/>
      <w:lvlText w:val="%2."/>
      <w:lvlJc w:val="left"/>
      <w:pPr>
        <w:ind w:left="1789" w:hanging="360"/>
      </w:pPr>
    </w:lvl>
    <w:lvl w:ilvl="2" w:tplc="4170F78A" w:tentative="1">
      <w:start w:val="1"/>
      <w:numFmt w:val="lowerRoman"/>
      <w:lvlText w:val="%3."/>
      <w:lvlJc w:val="right"/>
      <w:pPr>
        <w:ind w:left="2509" w:hanging="180"/>
      </w:pPr>
    </w:lvl>
    <w:lvl w:ilvl="3" w:tplc="248A2084" w:tentative="1">
      <w:start w:val="1"/>
      <w:numFmt w:val="decimal"/>
      <w:lvlText w:val="%4."/>
      <w:lvlJc w:val="left"/>
      <w:pPr>
        <w:ind w:left="3229" w:hanging="360"/>
      </w:pPr>
    </w:lvl>
    <w:lvl w:ilvl="4" w:tplc="D1C40614" w:tentative="1">
      <w:start w:val="1"/>
      <w:numFmt w:val="lowerLetter"/>
      <w:lvlText w:val="%5."/>
      <w:lvlJc w:val="left"/>
      <w:pPr>
        <w:ind w:left="3949" w:hanging="360"/>
      </w:pPr>
    </w:lvl>
    <w:lvl w:ilvl="5" w:tplc="82DCA4BA" w:tentative="1">
      <w:start w:val="1"/>
      <w:numFmt w:val="lowerRoman"/>
      <w:lvlText w:val="%6."/>
      <w:lvlJc w:val="right"/>
      <w:pPr>
        <w:ind w:left="4669" w:hanging="180"/>
      </w:pPr>
    </w:lvl>
    <w:lvl w:ilvl="6" w:tplc="271CD81A" w:tentative="1">
      <w:start w:val="1"/>
      <w:numFmt w:val="decimal"/>
      <w:lvlText w:val="%7."/>
      <w:lvlJc w:val="left"/>
      <w:pPr>
        <w:ind w:left="5389" w:hanging="360"/>
      </w:pPr>
    </w:lvl>
    <w:lvl w:ilvl="7" w:tplc="188C0D92" w:tentative="1">
      <w:start w:val="1"/>
      <w:numFmt w:val="lowerLetter"/>
      <w:lvlText w:val="%8."/>
      <w:lvlJc w:val="left"/>
      <w:pPr>
        <w:ind w:left="6109" w:hanging="360"/>
      </w:pPr>
    </w:lvl>
    <w:lvl w:ilvl="8" w:tplc="F24CE9C4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1EF0145"/>
    <w:multiLevelType w:val="hybridMultilevel"/>
    <w:tmpl w:val="8950532E"/>
    <w:lvl w:ilvl="0" w:tplc="30E424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76F4E88A" w:tentative="1">
      <w:start w:val="1"/>
      <w:numFmt w:val="lowerLetter"/>
      <w:lvlText w:val="%2."/>
      <w:lvlJc w:val="left"/>
      <w:pPr>
        <w:ind w:left="1440" w:hanging="360"/>
      </w:pPr>
    </w:lvl>
    <w:lvl w:ilvl="2" w:tplc="B83EA754" w:tentative="1">
      <w:start w:val="1"/>
      <w:numFmt w:val="lowerRoman"/>
      <w:lvlText w:val="%3."/>
      <w:lvlJc w:val="right"/>
      <w:pPr>
        <w:ind w:left="2160" w:hanging="180"/>
      </w:pPr>
    </w:lvl>
    <w:lvl w:ilvl="3" w:tplc="A9E2DD54" w:tentative="1">
      <w:start w:val="1"/>
      <w:numFmt w:val="decimal"/>
      <w:lvlText w:val="%4."/>
      <w:lvlJc w:val="left"/>
      <w:pPr>
        <w:ind w:left="2880" w:hanging="360"/>
      </w:pPr>
    </w:lvl>
    <w:lvl w:ilvl="4" w:tplc="8370E54A" w:tentative="1">
      <w:start w:val="1"/>
      <w:numFmt w:val="lowerLetter"/>
      <w:lvlText w:val="%5."/>
      <w:lvlJc w:val="left"/>
      <w:pPr>
        <w:ind w:left="3600" w:hanging="360"/>
      </w:pPr>
    </w:lvl>
    <w:lvl w:ilvl="5" w:tplc="E81889B2" w:tentative="1">
      <w:start w:val="1"/>
      <w:numFmt w:val="lowerRoman"/>
      <w:lvlText w:val="%6."/>
      <w:lvlJc w:val="right"/>
      <w:pPr>
        <w:ind w:left="4320" w:hanging="180"/>
      </w:pPr>
    </w:lvl>
    <w:lvl w:ilvl="6" w:tplc="02BE6B88" w:tentative="1">
      <w:start w:val="1"/>
      <w:numFmt w:val="decimal"/>
      <w:lvlText w:val="%7."/>
      <w:lvlJc w:val="left"/>
      <w:pPr>
        <w:ind w:left="5040" w:hanging="360"/>
      </w:pPr>
    </w:lvl>
    <w:lvl w:ilvl="7" w:tplc="DD8CDEB6" w:tentative="1">
      <w:start w:val="1"/>
      <w:numFmt w:val="lowerLetter"/>
      <w:lvlText w:val="%8."/>
      <w:lvlJc w:val="left"/>
      <w:pPr>
        <w:ind w:left="5760" w:hanging="360"/>
      </w:pPr>
    </w:lvl>
    <w:lvl w:ilvl="8" w:tplc="6E16AF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43281"/>
    <w:multiLevelType w:val="hybridMultilevel"/>
    <w:tmpl w:val="E44EFF68"/>
    <w:lvl w:ilvl="0" w:tplc="0886549E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A08C8DDA" w:tentative="1">
      <w:start w:val="1"/>
      <w:numFmt w:val="lowerLetter"/>
      <w:lvlText w:val="%2."/>
      <w:lvlJc w:val="left"/>
      <w:pPr>
        <w:ind w:left="1789" w:hanging="360"/>
      </w:pPr>
    </w:lvl>
    <w:lvl w:ilvl="2" w:tplc="85B6301A" w:tentative="1">
      <w:start w:val="1"/>
      <w:numFmt w:val="lowerRoman"/>
      <w:lvlText w:val="%3."/>
      <w:lvlJc w:val="right"/>
      <w:pPr>
        <w:ind w:left="2509" w:hanging="180"/>
      </w:pPr>
    </w:lvl>
    <w:lvl w:ilvl="3" w:tplc="C9347D22" w:tentative="1">
      <w:start w:val="1"/>
      <w:numFmt w:val="decimal"/>
      <w:lvlText w:val="%4."/>
      <w:lvlJc w:val="left"/>
      <w:pPr>
        <w:ind w:left="3229" w:hanging="360"/>
      </w:pPr>
    </w:lvl>
    <w:lvl w:ilvl="4" w:tplc="178CDA66" w:tentative="1">
      <w:start w:val="1"/>
      <w:numFmt w:val="lowerLetter"/>
      <w:lvlText w:val="%5."/>
      <w:lvlJc w:val="left"/>
      <w:pPr>
        <w:ind w:left="3949" w:hanging="360"/>
      </w:pPr>
    </w:lvl>
    <w:lvl w:ilvl="5" w:tplc="35F2D85E" w:tentative="1">
      <w:start w:val="1"/>
      <w:numFmt w:val="lowerRoman"/>
      <w:lvlText w:val="%6."/>
      <w:lvlJc w:val="right"/>
      <w:pPr>
        <w:ind w:left="4669" w:hanging="180"/>
      </w:pPr>
    </w:lvl>
    <w:lvl w:ilvl="6" w:tplc="3DDA48A8" w:tentative="1">
      <w:start w:val="1"/>
      <w:numFmt w:val="decimal"/>
      <w:lvlText w:val="%7."/>
      <w:lvlJc w:val="left"/>
      <w:pPr>
        <w:ind w:left="5389" w:hanging="360"/>
      </w:pPr>
    </w:lvl>
    <w:lvl w:ilvl="7" w:tplc="E89A0DFC" w:tentative="1">
      <w:start w:val="1"/>
      <w:numFmt w:val="lowerLetter"/>
      <w:lvlText w:val="%8."/>
      <w:lvlJc w:val="left"/>
      <w:pPr>
        <w:ind w:left="6109" w:hanging="360"/>
      </w:pPr>
    </w:lvl>
    <w:lvl w:ilvl="8" w:tplc="E3E2DCF6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99C78F4"/>
    <w:multiLevelType w:val="hybridMultilevel"/>
    <w:tmpl w:val="359899AC"/>
    <w:lvl w:ilvl="0" w:tplc="12E05E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A7616AE" w:tentative="1">
      <w:start w:val="1"/>
      <w:numFmt w:val="lowerLetter"/>
      <w:lvlText w:val="%2."/>
      <w:lvlJc w:val="left"/>
      <w:pPr>
        <w:ind w:left="1440" w:hanging="360"/>
      </w:pPr>
    </w:lvl>
    <w:lvl w:ilvl="2" w:tplc="52702468" w:tentative="1">
      <w:start w:val="1"/>
      <w:numFmt w:val="lowerRoman"/>
      <w:lvlText w:val="%3."/>
      <w:lvlJc w:val="right"/>
      <w:pPr>
        <w:ind w:left="2160" w:hanging="180"/>
      </w:pPr>
    </w:lvl>
    <w:lvl w:ilvl="3" w:tplc="F1DE816E" w:tentative="1">
      <w:start w:val="1"/>
      <w:numFmt w:val="decimal"/>
      <w:lvlText w:val="%4."/>
      <w:lvlJc w:val="left"/>
      <w:pPr>
        <w:ind w:left="2880" w:hanging="360"/>
      </w:pPr>
    </w:lvl>
    <w:lvl w:ilvl="4" w:tplc="D2E6713A" w:tentative="1">
      <w:start w:val="1"/>
      <w:numFmt w:val="lowerLetter"/>
      <w:lvlText w:val="%5."/>
      <w:lvlJc w:val="left"/>
      <w:pPr>
        <w:ind w:left="3600" w:hanging="360"/>
      </w:pPr>
    </w:lvl>
    <w:lvl w:ilvl="5" w:tplc="458A50DA" w:tentative="1">
      <w:start w:val="1"/>
      <w:numFmt w:val="lowerRoman"/>
      <w:lvlText w:val="%6."/>
      <w:lvlJc w:val="right"/>
      <w:pPr>
        <w:ind w:left="4320" w:hanging="180"/>
      </w:pPr>
    </w:lvl>
    <w:lvl w:ilvl="6" w:tplc="42AAC956" w:tentative="1">
      <w:start w:val="1"/>
      <w:numFmt w:val="decimal"/>
      <w:lvlText w:val="%7."/>
      <w:lvlJc w:val="left"/>
      <w:pPr>
        <w:ind w:left="5040" w:hanging="360"/>
      </w:pPr>
    </w:lvl>
    <w:lvl w:ilvl="7" w:tplc="779ABA58" w:tentative="1">
      <w:start w:val="1"/>
      <w:numFmt w:val="lowerLetter"/>
      <w:lvlText w:val="%8."/>
      <w:lvlJc w:val="left"/>
      <w:pPr>
        <w:ind w:left="5760" w:hanging="360"/>
      </w:pPr>
    </w:lvl>
    <w:lvl w:ilvl="8" w:tplc="51A0D5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D26384"/>
    <w:multiLevelType w:val="hybridMultilevel"/>
    <w:tmpl w:val="16AACA06"/>
    <w:lvl w:ilvl="0" w:tplc="6D246B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FA752C" w:tentative="1">
      <w:start w:val="1"/>
      <w:numFmt w:val="lowerLetter"/>
      <w:lvlText w:val="%2."/>
      <w:lvlJc w:val="left"/>
      <w:pPr>
        <w:ind w:left="1440" w:hanging="360"/>
      </w:pPr>
    </w:lvl>
    <w:lvl w:ilvl="2" w:tplc="A88C70D4" w:tentative="1">
      <w:start w:val="1"/>
      <w:numFmt w:val="lowerRoman"/>
      <w:lvlText w:val="%3."/>
      <w:lvlJc w:val="right"/>
      <w:pPr>
        <w:ind w:left="2160" w:hanging="180"/>
      </w:pPr>
    </w:lvl>
    <w:lvl w:ilvl="3" w:tplc="F6920A94" w:tentative="1">
      <w:start w:val="1"/>
      <w:numFmt w:val="decimal"/>
      <w:lvlText w:val="%4."/>
      <w:lvlJc w:val="left"/>
      <w:pPr>
        <w:ind w:left="2880" w:hanging="360"/>
      </w:pPr>
    </w:lvl>
    <w:lvl w:ilvl="4" w:tplc="1FD4697E" w:tentative="1">
      <w:start w:val="1"/>
      <w:numFmt w:val="lowerLetter"/>
      <w:lvlText w:val="%5."/>
      <w:lvlJc w:val="left"/>
      <w:pPr>
        <w:ind w:left="3600" w:hanging="360"/>
      </w:pPr>
    </w:lvl>
    <w:lvl w:ilvl="5" w:tplc="6F18657E" w:tentative="1">
      <w:start w:val="1"/>
      <w:numFmt w:val="lowerRoman"/>
      <w:lvlText w:val="%6."/>
      <w:lvlJc w:val="right"/>
      <w:pPr>
        <w:ind w:left="4320" w:hanging="180"/>
      </w:pPr>
    </w:lvl>
    <w:lvl w:ilvl="6" w:tplc="FA2ADE06" w:tentative="1">
      <w:start w:val="1"/>
      <w:numFmt w:val="decimal"/>
      <w:lvlText w:val="%7."/>
      <w:lvlJc w:val="left"/>
      <w:pPr>
        <w:ind w:left="5040" w:hanging="360"/>
      </w:pPr>
    </w:lvl>
    <w:lvl w:ilvl="7" w:tplc="1D80139E" w:tentative="1">
      <w:start w:val="1"/>
      <w:numFmt w:val="lowerLetter"/>
      <w:lvlText w:val="%8."/>
      <w:lvlJc w:val="left"/>
      <w:pPr>
        <w:ind w:left="5760" w:hanging="360"/>
      </w:pPr>
    </w:lvl>
    <w:lvl w:ilvl="8" w:tplc="F3AA43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A54C53"/>
    <w:multiLevelType w:val="hybridMultilevel"/>
    <w:tmpl w:val="1FB0F456"/>
    <w:lvl w:ilvl="0" w:tplc="623878E4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1E564854" w:tentative="1">
      <w:start w:val="1"/>
      <w:numFmt w:val="lowerLetter"/>
      <w:lvlText w:val="%2."/>
      <w:lvlJc w:val="left"/>
      <w:pPr>
        <w:ind w:left="1789" w:hanging="360"/>
      </w:pPr>
    </w:lvl>
    <w:lvl w:ilvl="2" w:tplc="26E6AA54" w:tentative="1">
      <w:start w:val="1"/>
      <w:numFmt w:val="lowerRoman"/>
      <w:lvlText w:val="%3."/>
      <w:lvlJc w:val="right"/>
      <w:pPr>
        <w:ind w:left="2509" w:hanging="180"/>
      </w:pPr>
    </w:lvl>
    <w:lvl w:ilvl="3" w:tplc="0610132A" w:tentative="1">
      <w:start w:val="1"/>
      <w:numFmt w:val="decimal"/>
      <w:lvlText w:val="%4."/>
      <w:lvlJc w:val="left"/>
      <w:pPr>
        <w:ind w:left="3229" w:hanging="360"/>
      </w:pPr>
    </w:lvl>
    <w:lvl w:ilvl="4" w:tplc="8C9EF846" w:tentative="1">
      <w:start w:val="1"/>
      <w:numFmt w:val="lowerLetter"/>
      <w:lvlText w:val="%5."/>
      <w:lvlJc w:val="left"/>
      <w:pPr>
        <w:ind w:left="3949" w:hanging="360"/>
      </w:pPr>
    </w:lvl>
    <w:lvl w:ilvl="5" w:tplc="1E7AA40E" w:tentative="1">
      <w:start w:val="1"/>
      <w:numFmt w:val="lowerRoman"/>
      <w:lvlText w:val="%6."/>
      <w:lvlJc w:val="right"/>
      <w:pPr>
        <w:ind w:left="4669" w:hanging="180"/>
      </w:pPr>
    </w:lvl>
    <w:lvl w:ilvl="6" w:tplc="162284D4" w:tentative="1">
      <w:start w:val="1"/>
      <w:numFmt w:val="decimal"/>
      <w:lvlText w:val="%7."/>
      <w:lvlJc w:val="left"/>
      <w:pPr>
        <w:ind w:left="5389" w:hanging="360"/>
      </w:pPr>
    </w:lvl>
    <w:lvl w:ilvl="7" w:tplc="4F54C5E8" w:tentative="1">
      <w:start w:val="1"/>
      <w:numFmt w:val="lowerLetter"/>
      <w:lvlText w:val="%8."/>
      <w:lvlJc w:val="left"/>
      <w:pPr>
        <w:ind w:left="6109" w:hanging="360"/>
      </w:pPr>
    </w:lvl>
    <w:lvl w:ilvl="8" w:tplc="ED22E4CC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6E6F7878"/>
    <w:multiLevelType w:val="hybridMultilevel"/>
    <w:tmpl w:val="4AAABEA8"/>
    <w:lvl w:ilvl="0" w:tplc="D2129AB6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BFA0F6CA" w:tentative="1">
      <w:start w:val="1"/>
      <w:numFmt w:val="lowerLetter"/>
      <w:lvlText w:val="%2."/>
      <w:lvlJc w:val="left"/>
      <w:pPr>
        <w:ind w:left="1789" w:hanging="360"/>
      </w:pPr>
    </w:lvl>
    <w:lvl w:ilvl="2" w:tplc="564AD578" w:tentative="1">
      <w:start w:val="1"/>
      <w:numFmt w:val="lowerRoman"/>
      <w:lvlText w:val="%3."/>
      <w:lvlJc w:val="right"/>
      <w:pPr>
        <w:ind w:left="2509" w:hanging="180"/>
      </w:pPr>
    </w:lvl>
    <w:lvl w:ilvl="3" w:tplc="E240422C" w:tentative="1">
      <w:start w:val="1"/>
      <w:numFmt w:val="decimal"/>
      <w:lvlText w:val="%4."/>
      <w:lvlJc w:val="left"/>
      <w:pPr>
        <w:ind w:left="3229" w:hanging="360"/>
      </w:pPr>
    </w:lvl>
    <w:lvl w:ilvl="4" w:tplc="E594E1E4" w:tentative="1">
      <w:start w:val="1"/>
      <w:numFmt w:val="lowerLetter"/>
      <w:lvlText w:val="%5."/>
      <w:lvlJc w:val="left"/>
      <w:pPr>
        <w:ind w:left="3949" w:hanging="360"/>
      </w:pPr>
    </w:lvl>
    <w:lvl w:ilvl="5" w:tplc="90D4B004" w:tentative="1">
      <w:start w:val="1"/>
      <w:numFmt w:val="lowerRoman"/>
      <w:lvlText w:val="%6."/>
      <w:lvlJc w:val="right"/>
      <w:pPr>
        <w:ind w:left="4669" w:hanging="180"/>
      </w:pPr>
    </w:lvl>
    <w:lvl w:ilvl="6" w:tplc="16425FA4" w:tentative="1">
      <w:start w:val="1"/>
      <w:numFmt w:val="decimal"/>
      <w:lvlText w:val="%7."/>
      <w:lvlJc w:val="left"/>
      <w:pPr>
        <w:ind w:left="5389" w:hanging="360"/>
      </w:pPr>
    </w:lvl>
    <w:lvl w:ilvl="7" w:tplc="9BD82D98" w:tentative="1">
      <w:start w:val="1"/>
      <w:numFmt w:val="lowerLetter"/>
      <w:lvlText w:val="%8."/>
      <w:lvlJc w:val="left"/>
      <w:pPr>
        <w:ind w:left="6109" w:hanging="360"/>
      </w:pPr>
    </w:lvl>
    <w:lvl w:ilvl="8" w:tplc="6E427168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706B1944"/>
    <w:multiLevelType w:val="hybridMultilevel"/>
    <w:tmpl w:val="12268C48"/>
    <w:lvl w:ilvl="0" w:tplc="8F60E7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9A0385C" w:tentative="1">
      <w:start w:val="1"/>
      <w:numFmt w:val="lowerLetter"/>
      <w:lvlText w:val="%2."/>
      <w:lvlJc w:val="left"/>
      <w:pPr>
        <w:ind w:left="1440" w:hanging="360"/>
      </w:pPr>
    </w:lvl>
    <w:lvl w:ilvl="2" w:tplc="9FF02FEE" w:tentative="1">
      <w:start w:val="1"/>
      <w:numFmt w:val="lowerRoman"/>
      <w:lvlText w:val="%3."/>
      <w:lvlJc w:val="right"/>
      <w:pPr>
        <w:ind w:left="2160" w:hanging="180"/>
      </w:pPr>
    </w:lvl>
    <w:lvl w:ilvl="3" w:tplc="149890DC" w:tentative="1">
      <w:start w:val="1"/>
      <w:numFmt w:val="decimal"/>
      <w:lvlText w:val="%4."/>
      <w:lvlJc w:val="left"/>
      <w:pPr>
        <w:ind w:left="2880" w:hanging="360"/>
      </w:pPr>
    </w:lvl>
    <w:lvl w:ilvl="4" w:tplc="F61AE71C" w:tentative="1">
      <w:start w:val="1"/>
      <w:numFmt w:val="lowerLetter"/>
      <w:lvlText w:val="%5."/>
      <w:lvlJc w:val="left"/>
      <w:pPr>
        <w:ind w:left="3600" w:hanging="360"/>
      </w:pPr>
    </w:lvl>
    <w:lvl w:ilvl="5" w:tplc="CE06481C" w:tentative="1">
      <w:start w:val="1"/>
      <w:numFmt w:val="lowerRoman"/>
      <w:lvlText w:val="%6."/>
      <w:lvlJc w:val="right"/>
      <w:pPr>
        <w:ind w:left="4320" w:hanging="180"/>
      </w:pPr>
    </w:lvl>
    <w:lvl w:ilvl="6" w:tplc="AAA883DA" w:tentative="1">
      <w:start w:val="1"/>
      <w:numFmt w:val="decimal"/>
      <w:lvlText w:val="%7."/>
      <w:lvlJc w:val="left"/>
      <w:pPr>
        <w:ind w:left="5040" w:hanging="360"/>
      </w:pPr>
    </w:lvl>
    <w:lvl w:ilvl="7" w:tplc="E54C131A" w:tentative="1">
      <w:start w:val="1"/>
      <w:numFmt w:val="lowerLetter"/>
      <w:lvlText w:val="%8."/>
      <w:lvlJc w:val="left"/>
      <w:pPr>
        <w:ind w:left="5760" w:hanging="360"/>
      </w:pPr>
    </w:lvl>
    <w:lvl w:ilvl="8" w:tplc="1778B8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1F187E"/>
    <w:multiLevelType w:val="hybridMultilevel"/>
    <w:tmpl w:val="7FFEBBDE"/>
    <w:lvl w:ilvl="0" w:tplc="6B609C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60F88560" w:tentative="1">
      <w:start w:val="1"/>
      <w:numFmt w:val="lowerLetter"/>
      <w:lvlText w:val="%2."/>
      <w:lvlJc w:val="left"/>
      <w:pPr>
        <w:ind w:left="1440" w:hanging="360"/>
      </w:pPr>
    </w:lvl>
    <w:lvl w:ilvl="2" w:tplc="36223FC6" w:tentative="1">
      <w:start w:val="1"/>
      <w:numFmt w:val="lowerRoman"/>
      <w:lvlText w:val="%3."/>
      <w:lvlJc w:val="right"/>
      <w:pPr>
        <w:ind w:left="2160" w:hanging="180"/>
      </w:pPr>
    </w:lvl>
    <w:lvl w:ilvl="3" w:tplc="FD80ABC4" w:tentative="1">
      <w:start w:val="1"/>
      <w:numFmt w:val="decimal"/>
      <w:lvlText w:val="%4."/>
      <w:lvlJc w:val="left"/>
      <w:pPr>
        <w:ind w:left="2880" w:hanging="360"/>
      </w:pPr>
    </w:lvl>
    <w:lvl w:ilvl="4" w:tplc="EDDEF546" w:tentative="1">
      <w:start w:val="1"/>
      <w:numFmt w:val="lowerLetter"/>
      <w:lvlText w:val="%5."/>
      <w:lvlJc w:val="left"/>
      <w:pPr>
        <w:ind w:left="3600" w:hanging="360"/>
      </w:pPr>
    </w:lvl>
    <w:lvl w:ilvl="5" w:tplc="3D80DEBC" w:tentative="1">
      <w:start w:val="1"/>
      <w:numFmt w:val="lowerRoman"/>
      <w:lvlText w:val="%6."/>
      <w:lvlJc w:val="right"/>
      <w:pPr>
        <w:ind w:left="4320" w:hanging="180"/>
      </w:pPr>
    </w:lvl>
    <w:lvl w:ilvl="6" w:tplc="8610892C" w:tentative="1">
      <w:start w:val="1"/>
      <w:numFmt w:val="decimal"/>
      <w:lvlText w:val="%7."/>
      <w:lvlJc w:val="left"/>
      <w:pPr>
        <w:ind w:left="5040" w:hanging="360"/>
      </w:pPr>
    </w:lvl>
    <w:lvl w:ilvl="7" w:tplc="C74E824C" w:tentative="1">
      <w:start w:val="1"/>
      <w:numFmt w:val="lowerLetter"/>
      <w:lvlText w:val="%8."/>
      <w:lvlJc w:val="left"/>
      <w:pPr>
        <w:ind w:left="5760" w:hanging="360"/>
      </w:pPr>
    </w:lvl>
    <w:lvl w:ilvl="8" w:tplc="162871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5668CC"/>
    <w:multiLevelType w:val="hybridMultilevel"/>
    <w:tmpl w:val="1A9A046C"/>
    <w:lvl w:ilvl="0" w:tplc="D410F56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D1EE151A" w:tentative="1">
      <w:start w:val="1"/>
      <w:numFmt w:val="lowerLetter"/>
      <w:lvlText w:val="%2."/>
      <w:lvlJc w:val="left"/>
      <w:pPr>
        <w:ind w:left="1440" w:hanging="360"/>
      </w:pPr>
    </w:lvl>
    <w:lvl w:ilvl="2" w:tplc="ED58D19C" w:tentative="1">
      <w:start w:val="1"/>
      <w:numFmt w:val="lowerRoman"/>
      <w:lvlText w:val="%3."/>
      <w:lvlJc w:val="right"/>
      <w:pPr>
        <w:ind w:left="2160" w:hanging="180"/>
      </w:pPr>
    </w:lvl>
    <w:lvl w:ilvl="3" w:tplc="E898B4E8" w:tentative="1">
      <w:start w:val="1"/>
      <w:numFmt w:val="decimal"/>
      <w:lvlText w:val="%4."/>
      <w:lvlJc w:val="left"/>
      <w:pPr>
        <w:ind w:left="2880" w:hanging="360"/>
      </w:pPr>
    </w:lvl>
    <w:lvl w:ilvl="4" w:tplc="A2202E06" w:tentative="1">
      <w:start w:val="1"/>
      <w:numFmt w:val="lowerLetter"/>
      <w:lvlText w:val="%5."/>
      <w:lvlJc w:val="left"/>
      <w:pPr>
        <w:ind w:left="3600" w:hanging="360"/>
      </w:pPr>
    </w:lvl>
    <w:lvl w:ilvl="5" w:tplc="2AF8F732" w:tentative="1">
      <w:start w:val="1"/>
      <w:numFmt w:val="lowerRoman"/>
      <w:lvlText w:val="%6."/>
      <w:lvlJc w:val="right"/>
      <w:pPr>
        <w:ind w:left="4320" w:hanging="180"/>
      </w:pPr>
    </w:lvl>
    <w:lvl w:ilvl="6" w:tplc="DEA4C828" w:tentative="1">
      <w:start w:val="1"/>
      <w:numFmt w:val="decimal"/>
      <w:lvlText w:val="%7."/>
      <w:lvlJc w:val="left"/>
      <w:pPr>
        <w:ind w:left="5040" w:hanging="360"/>
      </w:pPr>
    </w:lvl>
    <w:lvl w:ilvl="7" w:tplc="1C94CB86" w:tentative="1">
      <w:start w:val="1"/>
      <w:numFmt w:val="lowerLetter"/>
      <w:lvlText w:val="%8."/>
      <w:lvlJc w:val="left"/>
      <w:pPr>
        <w:ind w:left="5760" w:hanging="360"/>
      </w:pPr>
    </w:lvl>
    <w:lvl w:ilvl="8" w:tplc="566E2E7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7214693">
    <w:abstractNumId w:val="0"/>
  </w:num>
  <w:num w:numId="2" w16cid:durableId="1332179085">
    <w:abstractNumId w:val="12"/>
  </w:num>
  <w:num w:numId="3" w16cid:durableId="1100176138">
    <w:abstractNumId w:val="9"/>
  </w:num>
  <w:num w:numId="4" w16cid:durableId="475609299">
    <w:abstractNumId w:val="7"/>
  </w:num>
  <w:num w:numId="5" w16cid:durableId="486475399">
    <w:abstractNumId w:val="14"/>
  </w:num>
  <w:num w:numId="6" w16cid:durableId="1989556035">
    <w:abstractNumId w:val="18"/>
  </w:num>
  <w:num w:numId="7" w16cid:durableId="1915239811">
    <w:abstractNumId w:val="16"/>
  </w:num>
  <w:num w:numId="8" w16cid:durableId="1925458106">
    <w:abstractNumId w:val="6"/>
  </w:num>
  <w:num w:numId="9" w16cid:durableId="1512448160">
    <w:abstractNumId w:val="13"/>
  </w:num>
  <w:num w:numId="10" w16cid:durableId="191963769">
    <w:abstractNumId w:val="15"/>
  </w:num>
  <w:num w:numId="11" w16cid:durableId="74135553">
    <w:abstractNumId w:val="10"/>
  </w:num>
  <w:num w:numId="12" w16cid:durableId="7101548">
    <w:abstractNumId w:val="11"/>
  </w:num>
  <w:num w:numId="13" w16cid:durableId="2121756637">
    <w:abstractNumId w:val="8"/>
  </w:num>
  <w:num w:numId="14" w16cid:durableId="2053726613">
    <w:abstractNumId w:val="17"/>
  </w:num>
  <w:num w:numId="15" w16cid:durableId="1280910485">
    <w:abstractNumId w:val="3"/>
  </w:num>
  <w:num w:numId="16" w16cid:durableId="1360428454">
    <w:abstractNumId w:val="1"/>
  </w:num>
  <w:num w:numId="17" w16cid:durableId="570890738">
    <w:abstractNumId w:val="4"/>
  </w:num>
  <w:num w:numId="18" w16cid:durableId="1906838247">
    <w:abstractNumId w:val="5"/>
  </w:num>
  <w:num w:numId="19" w16cid:durableId="4986664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NDa2NLQwMjOwMDBT0lEKTi0uzszPAykwqgUAS5Uz6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x9w92xs5eddsresetppve2pa95sp9v2t5vp&quot;&gt;HAND2 library&lt;record-ids&gt;&lt;item&gt;24&lt;/item&gt;&lt;item&gt;100&lt;/item&gt;&lt;item&gt;123&lt;/item&gt;&lt;item&gt;214&lt;/item&gt;&lt;item&gt;215&lt;/item&gt;&lt;item&gt;217&lt;/item&gt;&lt;item&gt;234&lt;/item&gt;&lt;item&gt;239&lt;/item&gt;&lt;item&gt;245&lt;/item&gt;&lt;/record-ids&gt;&lt;/item&gt;&lt;/Libraries&gt;"/>
  </w:docVars>
  <w:rsids>
    <w:rsidRoot w:val="0028133A"/>
    <w:rsid w:val="0000011A"/>
    <w:rsid w:val="00003666"/>
    <w:rsid w:val="000047F5"/>
    <w:rsid w:val="0000582C"/>
    <w:rsid w:val="000067C3"/>
    <w:rsid w:val="000069E8"/>
    <w:rsid w:val="00007809"/>
    <w:rsid w:val="00007981"/>
    <w:rsid w:val="000127AF"/>
    <w:rsid w:val="000129DF"/>
    <w:rsid w:val="0001426F"/>
    <w:rsid w:val="000142EE"/>
    <w:rsid w:val="000147C1"/>
    <w:rsid w:val="00014ACE"/>
    <w:rsid w:val="00015945"/>
    <w:rsid w:val="00015E9A"/>
    <w:rsid w:val="00016370"/>
    <w:rsid w:val="000212DD"/>
    <w:rsid w:val="000223B8"/>
    <w:rsid w:val="000248C3"/>
    <w:rsid w:val="00024F70"/>
    <w:rsid w:val="00025311"/>
    <w:rsid w:val="0002676D"/>
    <w:rsid w:val="00026F93"/>
    <w:rsid w:val="00027024"/>
    <w:rsid w:val="000270E5"/>
    <w:rsid w:val="00030D87"/>
    <w:rsid w:val="00032490"/>
    <w:rsid w:val="000324DD"/>
    <w:rsid w:val="00033651"/>
    <w:rsid w:val="000341AC"/>
    <w:rsid w:val="00035B22"/>
    <w:rsid w:val="0003705C"/>
    <w:rsid w:val="00037675"/>
    <w:rsid w:val="000404D0"/>
    <w:rsid w:val="000409BF"/>
    <w:rsid w:val="000415D7"/>
    <w:rsid w:val="00041DA9"/>
    <w:rsid w:val="000435D6"/>
    <w:rsid w:val="00043999"/>
    <w:rsid w:val="0004406E"/>
    <w:rsid w:val="000442DF"/>
    <w:rsid w:val="00044415"/>
    <w:rsid w:val="000448F6"/>
    <w:rsid w:val="000466D4"/>
    <w:rsid w:val="00050023"/>
    <w:rsid w:val="00050EE4"/>
    <w:rsid w:val="00052EA6"/>
    <w:rsid w:val="0005324C"/>
    <w:rsid w:val="00055DF1"/>
    <w:rsid w:val="000613B4"/>
    <w:rsid w:val="00061E07"/>
    <w:rsid w:val="00063587"/>
    <w:rsid w:val="000635AB"/>
    <w:rsid w:val="00063D8D"/>
    <w:rsid w:val="000651F7"/>
    <w:rsid w:val="00067E73"/>
    <w:rsid w:val="0007005F"/>
    <w:rsid w:val="000708AC"/>
    <w:rsid w:val="000724FB"/>
    <w:rsid w:val="00073D6E"/>
    <w:rsid w:val="00075CDF"/>
    <w:rsid w:val="00076A69"/>
    <w:rsid w:val="00080A1B"/>
    <w:rsid w:val="000812A3"/>
    <w:rsid w:val="00081426"/>
    <w:rsid w:val="000819A7"/>
    <w:rsid w:val="00083896"/>
    <w:rsid w:val="000840E3"/>
    <w:rsid w:val="000856C8"/>
    <w:rsid w:val="00085D2F"/>
    <w:rsid w:val="00087EA9"/>
    <w:rsid w:val="000907E9"/>
    <w:rsid w:val="00090C7A"/>
    <w:rsid w:val="000916DE"/>
    <w:rsid w:val="00092AED"/>
    <w:rsid w:val="00092BE9"/>
    <w:rsid w:val="00092C5A"/>
    <w:rsid w:val="00093009"/>
    <w:rsid w:val="000930F2"/>
    <w:rsid w:val="0009367F"/>
    <w:rsid w:val="000961A3"/>
    <w:rsid w:val="00096285"/>
    <w:rsid w:val="0009683E"/>
    <w:rsid w:val="0009797D"/>
    <w:rsid w:val="00097ABF"/>
    <w:rsid w:val="000A2257"/>
    <w:rsid w:val="000A27E1"/>
    <w:rsid w:val="000A2C36"/>
    <w:rsid w:val="000A32EF"/>
    <w:rsid w:val="000A5BD1"/>
    <w:rsid w:val="000A6E72"/>
    <w:rsid w:val="000A7B59"/>
    <w:rsid w:val="000B066E"/>
    <w:rsid w:val="000B15E7"/>
    <w:rsid w:val="000B167C"/>
    <w:rsid w:val="000B1979"/>
    <w:rsid w:val="000B1A9A"/>
    <w:rsid w:val="000B1AD6"/>
    <w:rsid w:val="000B1DE4"/>
    <w:rsid w:val="000B38CE"/>
    <w:rsid w:val="000B501C"/>
    <w:rsid w:val="000B5400"/>
    <w:rsid w:val="000B7ED4"/>
    <w:rsid w:val="000C0566"/>
    <w:rsid w:val="000C208C"/>
    <w:rsid w:val="000C2551"/>
    <w:rsid w:val="000C2A44"/>
    <w:rsid w:val="000C2F59"/>
    <w:rsid w:val="000C3481"/>
    <w:rsid w:val="000C404A"/>
    <w:rsid w:val="000C5701"/>
    <w:rsid w:val="000C7ABD"/>
    <w:rsid w:val="000D01B3"/>
    <w:rsid w:val="000D35A9"/>
    <w:rsid w:val="000D37DD"/>
    <w:rsid w:val="000D4054"/>
    <w:rsid w:val="000D407E"/>
    <w:rsid w:val="000D410E"/>
    <w:rsid w:val="000D4B4E"/>
    <w:rsid w:val="000D7846"/>
    <w:rsid w:val="000D7CE1"/>
    <w:rsid w:val="000E329E"/>
    <w:rsid w:val="000E3B59"/>
    <w:rsid w:val="000E3D43"/>
    <w:rsid w:val="000E3D57"/>
    <w:rsid w:val="000E4562"/>
    <w:rsid w:val="000E5F3E"/>
    <w:rsid w:val="000E6871"/>
    <w:rsid w:val="000E6A0C"/>
    <w:rsid w:val="000E7019"/>
    <w:rsid w:val="000E711E"/>
    <w:rsid w:val="000F2B53"/>
    <w:rsid w:val="000F2F77"/>
    <w:rsid w:val="000F3158"/>
    <w:rsid w:val="000F35CB"/>
    <w:rsid w:val="000F40A5"/>
    <w:rsid w:val="000F7EBB"/>
    <w:rsid w:val="00101307"/>
    <w:rsid w:val="00101727"/>
    <w:rsid w:val="00102E65"/>
    <w:rsid w:val="001057E7"/>
    <w:rsid w:val="00106623"/>
    <w:rsid w:val="0010716C"/>
    <w:rsid w:val="00110AC2"/>
    <w:rsid w:val="00111107"/>
    <w:rsid w:val="00112794"/>
    <w:rsid w:val="00114F8E"/>
    <w:rsid w:val="00117D77"/>
    <w:rsid w:val="001210E4"/>
    <w:rsid w:val="00122092"/>
    <w:rsid w:val="00122A00"/>
    <w:rsid w:val="00124CBA"/>
    <w:rsid w:val="0012528B"/>
    <w:rsid w:val="001261DB"/>
    <w:rsid w:val="00130F1C"/>
    <w:rsid w:val="0013130C"/>
    <w:rsid w:val="00132397"/>
    <w:rsid w:val="001335FF"/>
    <w:rsid w:val="00135520"/>
    <w:rsid w:val="001358DF"/>
    <w:rsid w:val="001364DA"/>
    <w:rsid w:val="001377DC"/>
    <w:rsid w:val="001403D7"/>
    <w:rsid w:val="001415B2"/>
    <w:rsid w:val="00141BEE"/>
    <w:rsid w:val="001423B7"/>
    <w:rsid w:val="001427FE"/>
    <w:rsid w:val="00142DC3"/>
    <w:rsid w:val="00143E5C"/>
    <w:rsid w:val="00145F62"/>
    <w:rsid w:val="00147E55"/>
    <w:rsid w:val="00150ADC"/>
    <w:rsid w:val="00150D33"/>
    <w:rsid w:val="00150EE3"/>
    <w:rsid w:val="00151381"/>
    <w:rsid w:val="00154500"/>
    <w:rsid w:val="001547BA"/>
    <w:rsid w:val="0015498F"/>
    <w:rsid w:val="00154CA8"/>
    <w:rsid w:val="00154F02"/>
    <w:rsid w:val="001558AF"/>
    <w:rsid w:val="001566A3"/>
    <w:rsid w:val="00161693"/>
    <w:rsid w:val="00162175"/>
    <w:rsid w:val="001626F5"/>
    <w:rsid w:val="00162B06"/>
    <w:rsid w:val="00163F84"/>
    <w:rsid w:val="001658AF"/>
    <w:rsid w:val="001705A6"/>
    <w:rsid w:val="0017241B"/>
    <w:rsid w:val="00174A11"/>
    <w:rsid w:val="00174EF4"/>
    <w:rsid w:val="0017500E"/>
    <w:rsid w:val="00175284"/>
    <w:rsid w:val="0017649B"/>
    <w:rsid w:val="00176CC0"/>
    <w:rsid w:val="00177F07"/>
    <w:rsid w:val="0018065C"/>
    <w:rsid w:val="00180F97"/>
    <w:rsid w:val="00183243"/>
    <w:rsid w:val="00183E48"/>
    <w:rsid w:val="00183EDB"/>
    <w:rsid w:val="00187186"/>
    <w:rsid w:val="001879F0"/>
    <w:rsid w:val="001900F3"/>
    <w:rsid w:val="001912AA"/>
    <w:rsid w:val="00193149"/>
    <w:rsid w:val="00193F2D"/>
    <w:rsid w:val="001943F4"/>
    <w:rsid w:val="00195EAC"/>
    <w:rsid w:val="00195EC2"/>
    <w:rsid w:val="00196227"/>
    <w:rsid w:val="00197D26"/>
    <w:rsid w:val="00197E9A"/>
    <w:rsid w:val="00197F02"/>
    <w:rsid w:val="001A60FC"/>
    <w:rsid w:val="001A634D"/>
    <w:rsid w:val="001A63DE"/>
    <w:rsid w:val="001A64EA"/>
    <w:rsid w:val="001A717F"/>
    <w:rsid w:val="001A734F"/>
    <w:rsid w:val="001B163C"/>
    <w:rsid w:val="001B1AD8"/>
    <w:rsid w:val="001B280E"/>
    <w:rsid w:val="001B2C27"/>
    <w:rsid w:val="001B2F1B"/>
    <w:rsid w:val="001B3499"/>
    <w:rsid w:val="001B3562"/>
    <w:rsid w:val="001B46CC"/>
    <w:rsid w:val="001B50B5"/>
    <w:rsid w:val="001B5177"/>
    <w:rsid w:val="001B5491"/>
    <w:rsid w:val="001B5599"/>
    <w:rsid w:val="001C16E3"/>
    <w:rsid w:val="001C2842"/>
    <w:rsid w:val="001C37B9"/>
    <w:rsid w:val="001C3BD2"/>
    <w:rsid w:val="001C4CD1"/>
    <w:rsid w:val="001C4E99"/>
    <w:rsid w:val="001C54AD"/>
    <w:rsid w:val="001C58B4"/>
    <w:rsid w:val="001D1F34"/>
    <w:rsid w:val="001D2641"/>
    <w:rsid w:val="001D2F55"/>
    <w:rsid w:val="001D3E8A"/>
    <w:rsid w:val="001D42F6"/>
    <w:rsid w:val="001D57A5"/>
    <w:rsid w:val="001D6E33"/>
    <w:rsid w:val="001D6EE0"/>
    <w:rsid w:val="001D77E0"/>
    <w:rsid w:val="001E0129"/>
    <w:rsid w:val="001E0251"/>
    <w:rsid w:val="001E0620"/>
    <w:rsid w:val="001E1A8B"/>
    <w:rsid w:val="001E3117"/>
    <w:rsid w:val="001E5028"/>
    <w:rsid w:val="001E5B48"/>
    <w:rsid w:val="001E72BD"/>
    <w:rsid w:val="001E7474"/>
    <w:rsid w:val="001F02AA"/>
    <w:rsid w:val="001F0BAE"/>
    <w:rsid w:val="001F2129"/>
    <w:rsid w:val="001F32CB"/>
    <w:rsid w:val="001F386B"/>
    <w:rsid w:val="001F3B81"/>
    <w:rsid w:val="001F5AE9"/>
    <w:rsid w:val="001F5C7F"/>
    <w:rsid w:val="001F749A"/>
    <w:rsid w:val="0020240B"/>
    <w:rsid w:val="002039AE"/>
    <w:rsid w:val="002042CD"/>
    <w:rsid w:val="00204490"/>
    <w:rsid w:val="00204DEB"/>
    <w:rsid w:val="00205A8E"/>
    <w:rsid w:val="00206C4A"/>
    <w:rsid w:val="00210410"/>
    <w:rsid w:val="00210F1A"/>
    <w:rsid w:val="00211E93"/>
    <w:rsid w:val="00213651"/>
    <w:rsid w:val="00215059"/>
    <w:rsid w:val="00215AC5"/>
    <w:rsid w:val="00215CF1"/>
    <w:rsid w:val="0021607E"/>
    <w:rsid w:val="00216A63"/>
    <w:rsid w:val="00220096"/>
    <w:rsid w:val="00220CF4"/>
    <w:rsid w:val="002217BC"/>
    <w:rsid w:val="00221D1D"/>
    <w:rsid w:val="002238C7"/>
    <w:rsid w:val="00223B4E"/>
    <w:rsid w:val="00224833"/>
    <w:rsid w:val="002267A7"/>
    <w:rsid w:val="00227E23"/>
    <w:rsid w:val="002317EE"/>
    <w:rsid w:val="00231FAE"/>
    <w:rsid w:val="00232B42"/>
    <w:rsid w:val="00233E8C"/>
    <w:rsid w:val="00233F28"/>
    <w:rsid w:val="00233FB5"/>
    <w:rsid w:val="002344B3"/>
    <w:rsid w:val="00236716"/>
    <w:rsid w:val="00236C37"/>
    <w:rsid w:val="00236D74"/>
    <w:rsid w:val="00237628"/>
    <w:rsid w:val="00237FFC"/>
    <w:rsid w:val="002408EE"/>
    <w:rsid w:val="00240BB2"/>
    <w:rsid w:val="00241685"/>
    <w:rsid w:val="00241A26"/>
    <w:rsid w:val="0024381D"/>
    <w:rsid w:val="0024410D"/>
    <w:rsid w:val="00245C95"/>
    <w:rsid w:val="00246C7B"/>
    <w:rsid w:val="0024713F"/>
    <w:rsid w:val="00250204"/>
    <w:rsid w:val="002504C4"/>
    <w:rsid w:val="00250706"/>
    <w:rsid w:val="002522EB"/>
    <w:rsid w:val="002531F1"/>
    <w:rsid w:val="0025401A"/>
    <w:rsid w:val="00255A7A"/>
    <w:rsid w:val="00257109"/>
    <w:rsid w:val="00257359"/>
    <w:rsid w:val="00260667"/>
    <w:rsid w:val="00261261"/>
    <w:rsid w:val="00261B25"/>
    <w:rsid w:val="00262554"/>
    <w:rsid w:val="002642CD"/>
    <w:rsid w:val="00267D76"/>
    <w:rsid w:val="00272CDD"/>
    <w:rsid w:val="0027382A"/>
    <w:rsid w:val="00273FB7"/>
    <w:rsid w:val="0027440A"/>
    <w:rsid w:val="00275154"/>
    <w:rsid w:val="00275EFF"/>
    <w:rsid w:val="0028035C"/>
    <w:rsid w:val="002808A1"/>
    <w:rsid w:val="002808F7"/>
    <w:rsid w:val="0028133A"/>
    <w:rsid w:val="00281698"/>
    <w:rsid w:val="00283797"/>
    <w:rsid w:val="00284930"/>
    <w:rsid w:val="00285F0C"/>
    <w:rsid w:val="00292BE8"/>
    <w:rsid w:val="00294B6A"/>
    <w:rsid w:val="00294D3A"/>
    <w:rsid w:val="00297487"/>
    <w:rsid w:val="002A0A73"/>
    <w:rsid w:val="002A2670"/>
    <w:rsid w:val="002A2CEB"/>
    <w:rsid w:val="002A4609"/>
    <w:rsid w:val="002A487B"/>
    <w:rsid w:val="002A543C"/>
    <w:rsid w:val="002A5CE2"/>
    <w:rsid w:val="002A6323"/>
    <w:rsid w:val="002A63BB"/>
    <w:rsid w:val="002A64A8"/>
    <w:rsid w:val="002A77D7"/>
    <w:rsid w:val="002A7C37"/>
    <w:rsid w:val="002B224F"/>
    <w:rsid w:val="002B46EA"/>
    <w:rsid w:val="002B69D3"/>
    <w:rsid w:val="002C18D0"/>
    <w:rsid w:val="002C1AEA"/>
    <w:rsid w:val="002C428C"/>
    <w:rsid w:val="002C5DED"/>
    <w:rsid w:val="002C7F7C"/>
    <w:rsid w:val="002D0078"/>
    <w:rsid w:val="002D0337"/>
    <w:rsid w:val="002D08F7"/>
    <w:rsid w:val="002D1055"/>
    <w:rsid w:val="002D23B7"/>
    <w:rsid w:val="002D3764"/>
    <w:rsid w:val="002D46B0"/>
    <w:rsid w:val="002D5923"/>
    <w:rsid w:val="002D6CD0"/>
    <w:rsid w:val="002E0A53"/>
    <w:rsid w:val="002E18D4"/>
    <w:rsid w:val="002E1CDB"/>
    <w:rsid w:val="002E3391"/>
    <w:rsid w:val="002E35B1"/>
    <w:rsid w:val="002E4101"/>
    <w:rsid w:val="002E44D0"/>
    <w:rsid w:val="002E62F5"/>
    <w:rsid w:val="002E669A"/>
    <w:rsid w:val="002E6BAE"/>
    <w:rsid w:val="002E70A2"/>
    <w:rsid w:val="002F107F"/>
    <w:rsid w:val="002F13ED"/>
    <w:rsid w:val="002F1847"/>
    <w:rsid w:val="002F1DFC"/>
    <w:rsid w:val="002F1EDD"/>
    <w:rsid w:val="002F280E"/>
    <w:rsid w:val="002F361A"/>
    <w:rsid w:val="002F495C"/>
    <w:rsid w:val="002F5195"/>
    <w:rsid w:val="002F53A2"/>
    <w:rsid w:val="002F5A1B"/>
    <w:rsid w:val="002F7413"/>
    <w:rsid w:val="00300496"/>
    <w:rsid w:val="003009CD"/>
    <w:rsid w:val="003017F8"/>
    <w:rsid w:val="00302C13"/>
    <w:rsid w:val="00302E6F"/>
    <w:rsid w:val="00303067"/>
    <w:rsid w:val="003040C0"/>
    <w:rsid w:val="00305CC6"/>
    <w:rsid w:val="00306DEB"/>
    <w:rsid w:val="00307548"/>
    <w:rsid w:val="00310F97"/>
    <w:rsid w:val="003112B2"/>
    <w:rsid w:val="00311EE3"/>
    <w:rsid w:val="00313FA0"/>
    <w:rsid w:val="003160CD"/>
    <w:rsid w:val="003164BD"/>
    <w:rsid w:val="0031760B"/>
    <w:rsid w:val="0032279A"/>
    <w:rsid w:val="0032468A"/>
    <w:rsid w:val="00324DBA"/>
    <w:rsid w:val="00325AD5"/>
    <w:rsid w:val="00327F65"/>
    <w:rsid w:val="00331CB8"/>
    <w:rsid w:val="0033238E"/>
    <w:rsid w:val="003327EF"/>
    <w:rsid w:val="00333AE6"/>
    <w:rsid w:val="00333B29"/>
    <w:rsid w:val="00334E9A"/>
    <w:rsid w:val="003355C7"/>
    <w:rsid w:val="00335E43"/>
    <w:rsid w:val="00336415"/>
    <w:rsid w:val="0034086B"/>
    <w:rsid w:val="00340CF4"/>
    <w:rsid w:val="00342B86"/>
    <w:rsid w:val="003441AC"/>
    <w:rsid w:val="00344DC6"/>
    <w:rsid w:val="0034628A"/>
    <w:rsid w:val="003468EC"/>
    <w:rsid w:val="00346C23"/>
    <w:rsid w:val="00346E51"/>
    <w:rsid w:val="003519A3"/>
    <w:rsid w:val="003538F2"/>
    <w:rsid w:val="003541A7"/>
    <w:rsid w:val="00354C7A"/>
    <w:rsid w:val="00356696"/>
    <w:rsid w:val="00357757"/>
    <w:rsid w:val="00360536"/>
    <w:rsid w:val="0036135A"/>
    <w:rsid w:val="0036379C"/>
    <w:rsid w:val="0036394B"/>
    <w:rsid w:val="00363FED"/>
    <w:rsid w:val="003643D4"/>
    <w:rsid w:val="00364B71"/>
    <w:rsid w:val="00365A40"/>
    <w:rsid w:val="00367764"/>
    <w:rsid w:val="003678BB"/>
    <w:rsid w:val="0037238F"/>
    <w:rsid w:val="0037466C"/>
    <w:rsid w:val="00376229"/>
    <w:rsid w:val="00376282"/>
    <w:rsid w:val="00380236"/>
    <w:rsid w:val="00381AF7"/>
    <w:rsid w:val="00382312"/>
    <w:rsid w:val="0038282B"/>
    <w:rsid w:val="00383F37"/>
    <w:rsid w:val="003864D0"/>
    <w:rsid w:val="00386AC6"/>
    <w:rsid w:val="00387341"/>
    <w:rsid w:val="0038737C"/>
    <w:rsid w:val="00387BC5"/>
    <w:rsid w:val="0039126F"/>
    <w:rsid w:val="0039466B"/>
    <w:rsid w:val="003951F8"/>
    <w:rsid w:val="0039573C"/>
    <w:rsid w:val="00396270"/>
    <w:rsid w:val="00396A40"/>
    <w:rsid w:val="003973FB"/>
    <w:rsid w:val="003A19D1"/>
    <w:rsid w:val="003A2BA5"/>
    <w:rsid w:val="003A3B54"/>
    <w:rsid w:val="003A3F97"/>
    <w:rsid w:val="003A5C11"/>
    <w:rsid w:val="003A6769"/>
    <w:rsid w:val="003A6874"/>
    <w:rsid w:val="003A7A2C"/>
    <w:rsid w:val="003A7EEA"/>
    <w:rsid w:val="003B0D07"/>
    <w:rsid w:val="003B1A3D"/>
    <w:rsid w:val="003B1BC4"/>
    <w:rsid w:val="003B3D50"/>
    <w:rsid w:val="003B43F5"/>
    <w:rsid w:val="003B690B"/>
    <w:rsid w:val="003B6B8C"/>
    <w:rsid w:val="003B77EF"/>
    <w:rsid w:val="003B79DD"/>
    <w:rsid w:val="003C0799"/>
    <w:rsid w:val="003C27F4"/>
    <w:rsid w:val="003C4FB7"/>
    <w:rsid w:val="003C568A"/>
    <w:rsid w:val="003C6ED9"/>
    <w:rsid w:val="003C75BE"/>
    <w:rsid w:val="003D0DE5"/>
    <w:rsid w:val="003D5B0B"/>
    <w:rsid w:val="003D60AE"/>
    <w:rsid w:val="003E1063"/>
    <w:rsid w:val="003E309A"/>
    <w:rsid w:val="003E3E1E"/>
    <w:rsid w:val="003E529D"/>
    <w:rsid w:val="003E5431"/>
    <w:rsid w:val="003E5A20"/>
    <w:rsid w:val="003E5B8C"/>
    <w:rsid w:val="003E5F3C"/>
    <w:rsid w:val="003E7E54"/>
    <w:rsid w:val="003F0799"/>
    <w:rsid w:val="003F0AFD"/>
    <w:rsid w:val="003F208C"/>
    <w:rsid w:val="003F28CC"/>
    <w:rsid w:val="003F30CB"/>
    <w:rsid w:val="003F33B0"/>
    <w:rsid w:val="003F3A68"/>
    <w:rsid w:val="003F3CA1"/>
    <w:rsid w:val="003F7449"/>
    <w:rsid w:val="003F76BD"/>
    <w:rsid w:val="003F7D36"/>
    <w:rsid w:val="00400249"/>
    <w:rsid w:val="00402AD3"/>
    <w:rsid w:val="00402C25"/>
    <w:rsid w:val="00403EA4"/>
    <w:rsid w:val="004109EC"/>
    <w:rsid w:val="00410B92"/>
    <w:rsid w:val="00410ED8"/>
    <w:rsid w:val="00411463"/>
    <w:rsid w:val="00413905"/>
    <w:rsid w:val="00415A60"/>
    <w:rsid w:val="00415F35"/>
    <w:rsid w:val="004203F5"/>
    <w:rsid w:val="00420AE8"/>
    <w:rsid w:val="00422348"/>
    <w:rsid w:val="0042519A"/>
    <w:rsid w:val="00425445"/>
    <w:rsid w:val="00425616"/>
    <w:rsid w:val="00430CF8"/>
    <w:rsid w:val="00430E83"/>
    <w:rsid w:val="0043126C"/>
    <w:rsid w:val="00431B77"/>
    <w:rsid w:val="004320D9"/>
    <w:rsid w:val="00433D32"/>
    <w:rsid w:val="0043476F"/>
    <w:rsid w:val="00440FB9"/>
    <w:rsid w:val="00441B12"/>
    <w:rsid w:val="004441D6"/>
    <w:rsid w:val="00445270"/>
    <w:rsid w:val="004454F2"/>
    <w:rsid w:val="004461F7"/>
    <w:rsid w:val="004534C0"/>
    <w:rsid w:val="00453C05"/>
    <w:rsid w:val="00453ED1"/>
    <w:rsid w:val="00457877"/>
    <w:rsid w:val="004579E9"/>
    <w:rsid w:val="00460446"/>
    <w:rsid w:val="00463DA0"/>
    <w:rsid w:val="00464CE7"/>
    <w:rsid w:val="0046544C"/>
    <w:rsid w:val="00467E06"/>
    <w:rsid w:val="00470206"/>
    <w:rsid w:val="00471020"/>
    <w:rsid w:val="0047177A"/>
    <w:rsid w:val="004722BE"/>
    <w:rsid w:val="00473B18"/>
    <w:rsid w:val="004747EC"/>
    <w:rsid w:val="00474C26"/>
    <w:rsid w:val="00474C8F"/>
    <w:rsid w:val="00475666"/>
    <w:rsid w:val="00475947"/>
    <w:rsid w:val="00475C7F"/>
    <w:rsid w:val="00480100"/>
    <w:rsid w:val="00483872"/>
    <w:rsid w:val="0048422C"/>
    <w:rsid w:val="004847CD"/>
    <w:rsid w:val="00486A85"/>
    <w:rsid w:val="00492F49"/>
    <w:rsid w:val="004937FC"/>
    <w:rsid w:val="00494F82"/>
    <w:rsid w:val="004950E7"/>
    <w:rsid w:val="004951A0"/>
    <w:rsid w:val="00497347"/>
    <w:rsid w:val="004A08C3"/>
    <w:rsid w:val="004A4650"/>
    <w:rsid w:val="004A4F8A"/>
    <w:rsid w:val="004A4F92"/>
    <w:rsid w:val="004B1549"/>
    <w:rsid w:val="004B1ECB"/>
    <w:rsid w:val="004B356B"/>
    <w:rsid w:val="004B3F4C"/>
    <w:rsid w:val="004B51E7"/>
    <w:rsid w:val="004C2673"/>
    <w:rsid w:val="004C2A0D"/>
    <w:rsid w:val="004C3680"/>
    <w:rsid w:val="004C5876"/>
    <w:rsid w:val="004C664E"/>
    <w:rsid w:val="004C7025"/>
    <w:rsid w:val="004D37E5"/>
    <w:rsid w:val="004D4AA4"/>
    <w:rsid w:val="004D503B"/>
    <w:rsid w:val="004D5422"/>
    <w:rsid w:val="004D581D"/>
    <w:rsid w:val="004D6429"/>
    <w:rsid w:val="004D67E3"/>
    <w:rsid w:val="004D6E4B"/>
    <w:rsid w:val="004D7B84"/>
    <w:rsid w:val="004E001C"/>
    <w:rsid w:val="004E182A"/>
    <w:rsid w:val="004E2F07"/>
    <w:rsid w:val="004E3647"/>
    <w:rsid w:val="004E4ACB"/>
    <w:rsid w:val="004E6D50"/>
    <w:rsid w:val="004F0120"/>
    <w:rsid w:val="004F07BC"/>
    <w:rsid w:val="004F0CD8"/>
    <w:rsid w:val="004F1200"/>
    <w:rsid w:val="004F14AB"/>
    <w:rsid w:val="004F19CE"/>
    <w:rsid w:val="004F2372"/>
    <w:rsid w:val="004F37A9"/>
    <w:rsid w:val="004F3AE4"/>
    <w:rsid w:val="004F4699"/>
    <w:rsid w:val="004F57E5"/>
    <w:rsid w:val="004F6C6A"/>
    <w:rsid w:val="0050067D"/>
    <w:rsid w:val="0050068D"/>
    <w:rsid w:val="00502C49"/>
    <w:rsid w:val="00502D8A"/>
    <w:rsid w:val="0050526E"/>
    <w:rsid w:val="00506ACE"/>
    <w:rsid w:val="00510E70"/>
    <w:rsid w:val="00512A9A"/>
    <w:rsid w:val="00513206"/>
    <w:rsid w:val="0051374C"/>
    <w:rsid w:val="00516458"/>
    <w:rsid w:val="00517E8A"/>
    <w:rsid w:val="00525095"/>
    <w:rsid w:val="0052587C"/>
    <w:rsid w:val="00526703"/>
    <w:rsid w:val="00531CE2"/>
    <w:rsid w:val="00531D10"/>
    <w:rsid w:val="005322A0"/>
    <w:rsid w:val="005322FE"/>
    <w:rsid w:val="005335A0"/>
    <w:rsid w:val="00533F69"/>
    <w:rsid w:val="00535818"/>
    <w:rsid w:val="00537F74"/>
    <w:rsid w:val="00540BEC"/>
    <w:rsid w:val="00540D45"/>
    <w:rsid w:val="00541A2A"/>
    <w:rsid w:val="005420C3"/>
    <w:rsid w:val="00543015"/>
    <w:rsid w:val="00543776"/>
    <w:rsid w:val="00546B89"/>
    <w:rsid w:val="00547EB9"/>
    <w:rsid w:val="00551A82"/>
    <w:rsid w:val="00553A3E"/>
    <w:rsid w:val="00553EE9"/>
    <w:rsid w:val="00555043"/>
    <w:rsid w:val="00555271"/>
    <w:rsid w:val="00557081"/>
    <w:rsid w:val="0055714E"/>
    <w:rsid w:val="00557BE4"/>
    <w:rsid w:val="00557C00"/>
    <w:rsid w:val="005620DF"/>
    <w:rsid w:val="00562140"/>
    <w:rsid w:val="0056283C"/>
    <w:rsid w:val="005635B7"/>
    <w:rsid w:val="00565AD1"/>
    <w:rsid w:val="00567194"/>
    <w:rsid w:val="00567625"/>
    <w:rsid w:val="005730F1"/>
    <w:rsid w:val="0057463B"/>
    <w:rsid w:val="00575CB5"/>
    <w:rsid w:val="00576705"/>
    <w:rsid w:val="0057798E"/>
    <w:rsid w:val="00585AE7"/>
    <w:rsid w:val="00590D57"/>
    <w:rsid w:val="00591AB4"/>
    <w:rsid w:val="00592392"/>
    <w:rsid w:val="00592FA6"/>
    <w:rsid w:val="00593CFC"/>
    <w:rsid w:val="00595D7A"/>
    <w:rsid w:val="005965D6"/>
    <w:rsid w:val="005A0DFB"/>
    <w:rsid w:val="005A3C82"/>
    <w:rsid w:val="005A5BCC"/>
    <w:rsid w:val="005A5DED"/>
    <w:rsid w:val="005B0C05"/>
    <w:rsid w:val="005B0C85"/>
    <w:rsid w:val="005B0FCA"/>
    <w:rsid w:val="005B10AE"/>
    <w:rsid w:val="005B1303"/>
    <w:rsid w:val="005B2072"/>
    <w:rsid w:val="005B2B4E"/>
    <w:rsid w:val="005B3C4A"/>
    <w:rsid w:val="005B4051"/>
    <w:rsid w:val="005B41FB"/>
    <w:rsid w:val="005B6C1D"/>
    <w:rsid w:val="005B7BA3"/>
    <w:rsid w:val="005C1C5F"/>
    <w:rsid w:val="005C2DC7"/>
    <w:rsid w:val="005C30D9"/>
    <w:rsid w:val="005C3B79"/>
    <w:rsid w:val="005C4834"/>
    <w:rsid w:val="005C579A"/>
    <w:rsid w:val="005C78A5"/>
    <w:rsid w:val="005C7B11"/>
    <w:rsid w:val="005C7ED4"/>
    <w:rsid w:val="005D0067"/>
    <w:rsid w:val="005D0127"/>
    <w:rsid w:val="005D061B"/>
    <w:rsid w:val="005D0C33"/>
    <w:rsid w:val="005D133B"/>
    <w:rsid w:val="005D1F8D"/>
    <w:rsid w:val="005D47A7"/>
    <w:rsid w:val="005D5037"/>
    <w:rsid w:val="005D514E"/>
    <w:rsid w:val="005D52A8"/>
    <w:rsid w:val="005D6227"/>
    <w:rsid w:val="005E087D"/>
    <w:rsid w:val="005E265A"/>
    <w:rsid w:val="005E27D9"/>
    <w:rsid w:val="005E3395"/>
    <w:rsid w:val="005E3FC9"/>
    <w:rsid w:val="005E4959"/>
    <w:rsid w:val="005F07E4"/>
    <w:rsid w:val="005F0D1F"/>
    <w:rsid w:val="005F0E36"/>
    <w:rsid w:val="005F11C4"/>
    <w:rsid w:val="005F1717"/>
    <w:rsid w:val="005F1CB8"/>
    <w:rsid w:val="005F1E9B"/>
    <w:rsid w:val="005F20D5"/>
    <w:rsid w:val="005F36CF"/>
    <w:rsid w:val="005F4C90"/>
    <w:rsid w:val="005F584B"/>
    <w:rsid w:val="005F78C3"/>
    <w:rsid w:val="005F78E9"/>
    <w:rsid w:val="0060050C"/>
    <w:rsid w:val="00600D13"/>
    <w:rsid w:val="00601ED9"/>
    <w:rsid w:val="0060218F"/>
    <w:rsid w:val="0060234E"/>
    <w:rsid w:val="00603231"/>
    <w:rsid w:val="006071C1"/>
    <w:rsid w:val="006076B3"/>
    <w:rsid w:val="00607FF7"/>
    <w:rsid w:val="00612F65"/>
    <w:rsid w:val="00613BD7"/>
    <w:rsid w:val="00613DBD"/>
    <w:rsid w:val="00615DA0"/>
    <w:rsid w:val="0061600A"/>
    <w:rsid w:val="00616B93"/>
    <w:rsid w:val="00616E8A"/>
    <w:rsid w:val="00620BEE"/>
    <w:rsid w:val="00621587"/>
    <w:rsid w:val="00621B6B"/>
    <w:rsid w:val="00623A78"/>
    <w:rsid w:val="00623D8D"/>
    <w:rsid w:val="00623E61"/>
    <w:rsid w:val="00625BB8"/>
    <w:rsid w:val="00625F7A"/>
    <w:rsid w:val="00626522"/>
    <w:rsid w:val="006272FF"/>
    <w:rsid w:val="00627C44"/>
    <w:rsid w:val="00631E80"/>
    <w:rsid w:val="00633986"/>
    <w:rsid w:val="006343E3"/>
    <w:rsid w:val="00634C80"/>
    <w:rsid w:val="00635123"/>
    <w:rsid w:val="00636106"/>
    <w:rsid w:val="006371E6"/>
    <w:rsid w:val="00637335"/>
    <w:rsid w:val="006375E6"/>
    <w:rsid w:val="006426C9"/>
    <w:rsid w:val="006431A7"/>
    <w:rsid w:val="00650115"/>
    <w:rsid w:val="006502AA"/>
    <w:rsid w:val="00650B3C"/>
    <w:rsid w:val="00650D93"/>
    <w:rsid w:val="00651F62"/>
    <w:rsid w:val="006525AD"/>
    <w:rsid w:val="00652618"/>
    <w:rsid w:val="006536D0"/>
    <w:rsid w:val="00654FCF"/>
    <w:rsid w:val="0065500A"/>
    <w:rsid w:val="00655FCB"/>
    <w:rsid w:val="00657000"/>
    <w:rsid w:val="00660219"/>
    <w:rsid w:val="00660B6E"/>
    <w:rsid w:val="00661878"/>
    <w:rsid w:val="00663193"/>
    <w:rsid w:val="006635EB"/>
    <w:rsid w:val="00663672"/>
    <w:rsid w:val="00663ACA"/>
    <w:rsid w:val="00666224"/>
    <w:rsid w:val="006665AE"/>
    <w:rsid w:val="00672C7B"/>
    <w:rsid w:val="00673289"/>
    <w:rsid w:val="006745E1"/>
    <w:rsid w:val="00674F7B"/>
    <w:rsid w:val="00675425"/>
    <w:rsid w:val="00675B60"/>
    <w:rsid w:val="00677621"/>
    <w:rsid w:val="00677FEA"/>
    <w:rsid w:val="00680278"/>
    <w:rsid w:val="0068057F"/>
    <w:rsid w:val="00680ECA"/>
    <w:rsid w:val="00680FA6"/>
    <w:rsid w:val="006822E2"/>
    <w:rsid w:val="006824CE"/>
    <w:rsid w:val="0068250D"/>
    <w:rsid w:val="006844FE"/>
    <w:rsid w:val="00684FE1"/>
    <w:rsid w:val="00685475"/>
    <w:rsid w:val="00685C41"/>
    <w:rsid w:val="00687CAC"/>
    <w:rsid w:val="00690A39"/>
    <w:rsid w:val="0069544F"/>
    <w:rsid w:val="00697341"/>
    <w:rsid w:val="00697F4A"/>
    <w:rsid w:val="006A0E4F"/>
    <w:rsid w:val="006A160F"/>
    <w:rsid w:val="006A2486"/>
    <w:rsid w:val="006A6322"/>
    <w:rsid w:val="006B03AF"/>
    <w:rsid w:val="006B0E11"/>
    <w:rsid w:val="006B1689"/>
    <w:rsid w:val="006B3018"/>
    <w:rsid w:val="006B3B7B"/>
    <w:rsid w:val="006B521D"/>
    <w:rsid w:val="006B5981"/>
    <w:rsid w:val="006B5BFB"/>
    <w:rsid w:val="006B5C10"/>
    <w:rsid w:val="006B7059"/>
    <w:rsid w:val="006B7233"/>
    <w:rsid w:val="006C266C"/>
    <w:rsid w:val="006C2F92"/>
    <w:rsid w:val="006C33DF"/>
    <w:rsid w:val="006C3C68"/>
    <w:rsid w:val="006C41B8"/>
    <w:rsid w:val="006C42EF"/>
    <w:rsid w:val="006C7315"/>
    <w:rsid w:val="006D0F34"/>
    <w:rsid w:val="006D0F8C"/>
    <w:rsid w:val="006D132C"/>
    <w:rsid w:val="006D14E4"/>
    <w:rsid w:val="006D1634"/>
    <w:rsid w:val="006D209D"/>
    <w:rsid w:val="006D2373"/>
    <w:rsid w:val="006D3BF8"/>
    <w:rsid w:val="006D3CBF"/>
    <w:rsid w:val="006D3F61"/>
    <w:rsid w:val="006D415E"/>
    <w:rsid w:val="006D41FA"/>
    <w:rsid w:val="006D43DA"/>
    <w:rsid w:val="006D6717"/>
    <w:rsid w:val="006D715C"/>
    <w:rsid w:val="006D7E9E"/>
    <w:rsid w:val="006E0AA3"/>
    <w:rsid w:val="006E1206"/>
    <w:rsid w:val="006E12EF"/>
    <w:rsid w:val="006E141C"/>
    <w:rsid w:val="006E1465"/>
    <w:rsid w:val="006E14AC"/>
    <w:rsid w:val="006E1844"/>
    <w:rsid w:val="006E2BEE"/>
    <w:rsid w:val="006E32F7"/>
    <w:rsid w:val="006E3BB6"/>
    <w:rsid w:val="006E4E72"/>
    <w:rsid w:val="006F0105"/>
    <w:rsid w:val="006F0532"/>
    <w:rsid w:val="006F0A6E"/>
    <w:rsid w:val="006F0E3E"/>
    <w:rsid w:val="006F235C"/>
    <w:rsid w:val="006F2435"/>
    <w:rsid w:val="006F27E7"/>
    <w:rsid w:val="006F311A"/>
    <w:rsid w:val="006F336D"/>
    <w:rsid w:val="006F4A6A"/>
    <w:rsid w:val="006F56A6"/>
    <w:rsid w:val="006F5C64"/>
    <w:rsid w:val="006F72F2"/>
    <w:rsid w:val="00701530"/>
    <w:rsid w:val="00701B18"/>
    <w:rsid w:val="00703B3B"/>
    <w:rsid w:val="00704299"/>
    <w:rsid w:val="00705C12"/>
    <w:rsid w:val="0070643A"/>
    <w:rsid w:val="007066E8"/>
    <w:rsid w:val="00706E31"/>
    <w:rsid w:val="00706F17"/>
    <w:rsid w:val="00707D6D"/>
    <w:rsid w:val="00711565"/>
    <w:rsid w:val="00711DCB"/>
    <w:rsid w:val="00712F59"/>
    <w:rsid w:val="0071430D"/>
    <w:rsid w:val="00715396"/>
    <w:rsid w:val="007204F7"/>
    <w:rsid w:val="00720CAB"/>
    <w:rsid w:val="00723098"/>
    <w:rsid w:val="00723D9F"/>
    <w:rsid w:val="00723E55"/>
    <w:rsid w:val="007248E3"/>
    <w:rsid w:val="00724EC8"/>
    <w:rsid w:val="00727D09"/>
    <w:rsid w:val="00730C32"/>
    <w:rsid w:val="00731C05"/>
    <w:rsid w:val="00731F6F"/>
    <w:rsid w:val="00732517"/>
    <w:rsid w:val="0073394B"/>
    <w:rsid w:val="0073498D"/>
    <w:rsid w:val="00734A94"/>
    <w:rsid w:val="0074149A"/>
    <w:rsid w:val="00741D3D"/>
    <w:rsid w:val="00742B0A"/>
    <w:rsid w:val="0074361D"/>
    <w:rsid w:val="00743835"/>
    <w:rsid w:val="00743BF1"/>
    <w:rsid w:val="0074548E"/>
    <w:rsid w:val="0074564E"/>
    <w:rsid w:val="0074598B"/>
    <w:rsid w:val="00745DDE"/>
    <w:rsid w:val="00753380"/>
    <w:rsid w:val="00753C56"/>
    <w:rsid w:val="0075500A"/>
    <w:rsid w:val="007564C6"/>
    <w:rsid w:val="007567E3"/>
    <w:rsid w:val="007573EA"/>
    <w:rsid w:val="00764D64"/>
    <w:rsid w:val="00765754"/>
    <w:rsid w:val="00767615"/>
    <w:rsid w:val="00767FB3"/>
    <w:rsid w:val="00770009"/>
    <w:rsid w:val="0077018C"/>
    <w:rsid w:val="0077050B"/>
    <w:rsid w:val="007711C3"/>
    <w:rsid w:val="00772DBD"/>
    <w:rsid w:val="00773030"/>
    <w:rsid w:val="007731C8"/>
    <w:rsid w:val="00773BBE"/>
    <w:rsid w:val="0077481D"/>
    <w:rsid w:val="00774DEB"/>
    <w:rsid w:val="00775777"/>
    <w:rsid w:val="00775804"/>
    <w:rsid w:val="00775DC8"/>
    <w:rsid w:val="00777CA9"/>
    <w:rsid w:val="0078115C"/>
    <w:rsid w:val="00783116"/>
    <w:rsid w:val="007847A9"/>
    <w:rsid w:val="00784B7F"/>
    <w:rsid w:val="007858DA"/>
    <w:rsid w:val="00785B71"/>
    <w:rsid w:val="00785F60"/>
    <w:rsid w:val="007875CE"/>
    <w:rsid w:val="00787EED"/>
    <w:rsid w:val="00790B77"/>
    <w:rsid w:val="00792383"/>
    <w:rsid w:val="00792AEC"/>
    <w:rsid w:val="00795942"/>
    <w:rsid w:val="00796BD5"/>
    <w:rsid w:val="00797138"/>
    <w:rsid w:val="007974D1"/>
    <w:rsid w:val="00797611"/>
    <w:rsid w:val="007A0B68"/>
    <w:rsid w:val="007A0E17"/>
    <w:rsid w:val="007A1E91"/>
    <w:rsid w:val="007A274C"/>
    <w:rsid w:val="007A3899"/>
    <w:rsid w:val="007A40C1"/>
    <w:rsid w:val="007A6B4B"/>
    <w:rsid w:val="007A6FC6"/>
    <w:rsid w:val="007A711B"/>
    <w:rsid w:val="007A7C0E"/>
    <w:rsid w:val="007A7EC0"/>
    <w:rsid w:val="007B0F13"/>
    <w:rsid w:val="007B479C"/>
    <w:rsid w:val="007B5ECB"/>
    <w:rsid w:val="007B7198"/>
    <w:rsid w:val="007B7504"/>
    <w:rsid w:val="007C01A0"/>
    <w:rsid w:val="007C0321"/>
    <w:rsid w:val="007C09F3"/>
    <w:rsid w:val="007C14E9"/>
    <w:rsid w:val="007C51ED"/>
    <w:rsid w:val="007C550B"/>
    <w:rsid w:val="007D0D81"/>
    <w:rsid w:val="007D1B79"/>
    <w:rsid w:val="007D52B0"/>
    <w:rsid w:val="007D5DA6"/>
    <w:rsid w:val="007E3720"/>
    <w:rsid w:val="007E3C2A"/>
    <w:rsid w:val="007E5D39"/>
    <w:rsid w:val="007E7C77"/>
    <w:rsid w:val="007F0289"/>
    <w:rsid w:val="007F061A"/>
    <w:rsid w:val="007F0E51"/>
    <w:rsid w:val="007F2CA3"/>
    <w:rsid w:val="007F3DE0"/>
    <w:rsid w:val="007F59D0"/>
    <w:rsid w:val="00800470"/>
    <w:rsid w:val="00801921"/>
    <w:rsid w:val="008030CC"/>
    <w:rsid w:val="00803C34"/>
    <w:rsid w:val="0080464E"/>
    <w:rsid w:val="0080551A"/>
    <w:rsid w:val="0080591C"/>
    <w:rsid w:val="008065E7"/>
    <w:rsid w:val="00807290"/>
    <w:rsid w:val="00807965"/>
    <w:rsid w:val="00807D84"/>
    <w:rsid w:val="00810E87"/>
    <w:rsid w:val="00810FED"/>
    <w:rsid w:val="008119F7"/>
    <w:rsid w:val="00812C51"/>
    <w:rsid w:val="0081332C"/>
    <w:rsid w:val="008135C6"/>
    <w:rsid w:val="00816590"/>
    <w:rsid w:val="008166C4"/>
    <w:rsid w:val="00820611"/>
    <w:rsid w:val="00820D19"/>
    <w:rsid w:val="00821668"/>
    <w:rsid w:val="008234B6"/>
    <w:rsid w:val="0082412E"/>
    <w:rsid w:val="00825439"/>
    <w:rsid w:val="00826146"/>
    <w:rsid w:val="0082695B"/>
    <w:rsid w:val="00830600"/>
    <w:rsid w:val="008329D5"/>
    <w:rsid w:val="00833836"/>
    <w:rsid w:val="0083602F"/>
    <w:rsid w:val="008361BF"/>
    <w:rsid w:val="0083764B"/>
    <w:rsid w:val="00840222"/>
    <w:rsid w:val="00841252"/>
    <w:rsid w:val="00843184"/>
    <w:rsid w:val="008441AD"/>
    <w:rsid w:val="00844C25"/>
    <w:rsid w:val="00844C38"/>
    <w:rsid w:val="00844F00"/>
    <w:rsid w:val="008457BD"/>
    <w:rsid w:val="00846090"/>
    <w:rsid w:val="00846D2C"/>
    <w:rsid w:val="00847AE0"/>
    <w:rsid w:val="008546EC"/>
    <w:rsid w:val="00854B5F"/>
    <w:rsid w:val="00855EDD"/>
    <w:rsid w:val="00856A31"/>
    <w:rsid w:val="0086253E"/>
    <w:rsid w:val="00862BCC"/>
    <w:rsid w:val="00863FA3"/>
    <w:rsid w:val="00865F73"/>
    <w:rsid w:val="00866195"/>
    <w:rsid w:val="0086731C"/>
    <w:rsid w:val="0087217E"/>
    <w:rsid w:val="00872493"/>
    <w:rsid w:val="00873720"/>
    <w:rsid w:val="008747CD"/>
    <w:rsid w:val="00874B18"/>
    <w:rsid w:val="00874E75"/>
    <w:rsid w:val="00882844"/>
    <w:rsid w:val="008854BE"/>
    <w:rsid w:val="00885645"/>
    <w:rsid w:val="0088629B"/>
    <w:rsid w:val="0088640E"/>
    <w:rsid w:val="008872D9"/>
    <w:rsid w:val="00893A1A"/>
    <w:rsid w:val="00893E9A"/>
    <w:rsid w:val="00894355"/>
    <w:rsid w:val="00894470"/>
    <w:rsid w:val="008948C2"/>
    <w:rsid w:val="008962E4"/>
    <w:rsid w:val="0089766C"/>
    <w:rsid w:val="008A14AE"/>
    <w:rsid w:val="008A1DAD"/>
    <w:rsid w:val="008A295D"/>
    <w:rsid w:val="008A636F"/>
    <w:rsid w:val="008A6B86"/>
    <w:rsid w:val="008A6ECA"/>
    <w:rsid w:val="008A7C2A"/>
    <w:rsid w:val="008A7ED6"/>
    <w:rsid w:val="008B0173"/>
    <w:rsid w:val="008B33CD"/>
    <w:rsid w:val="008B3898"/>
    <w:rsid w:val="008B480D"/>
    <w:rsid w:val="008B5857"/>
    <w:rsid w:val="008B647B"/>
    <w:rsid w:val="008B6AA9"/>
    <w:rsid w:val="008C3316"/>
    <w:rsid w:val="008C57F2"/>
    <w:rsid w:val="008C63AB"/>
    <w:rsid w:val="008C7988"/>
    <w:rsid w:val="008C7F3D"/>
    <w:rsid w:val="008D1465"/>
    <w:rsid w:val="008D4292"/>
    <w:rsid w:val="008D42C4"/>
    <w:rsid w:val="008D50AE"/>
    <w:rsid w:val="008D6089"/>
    <w:rsid w:val="008D63B6"/>
    <w:rsid w:val="008D6D9F"/>
    <w:rsid w:val="008E0340"/>
    <w:rsid w:val="008E0716"/>
    <w:rsid w:val="008E2D4C"/>
    <w:rsid w:val="008E6422"/>
    <w:rsid w:val="008E73E0"/>
    <w:rsid w:val="008E786A"/>
    <w:rsid w:val="008F08E1"/>
    <w:rsid w:val="008F142B"/>
    <w:rsid w:val="008F1666"/>
    <w:rsid w:val="008F221C"/>
    <w:rsid w:val="008F2789"/>
    <w:rsid w:val="008F48A3"/>
    <w:rsid w:val="008F76C9"/>
    <w:rsid w:val="009003D8"/>
    <w:rsid w:val="009019D7"/>
    <w:rsid w:val="009021C9"/>
    <w:rsid w:val="00902F2C"/>
    <w:rsid w:val="009031B0"/>
    <w:rsid w:val="0090514A"/>
    <w:rsid w:val="00905494"/>
    <w:rsid w:val="00907D04"/>
    <w:rsid w:val="00910609"/>
    <w:rsid w:val="009129DA"/>
    <w:rsid w:val="00912A5A"/>
    <w:rsid w:val="00912AF7"/>
    <w:rsid w:val="00912B8D"/>
    <w:rsid w:val="00916486"/>
    <w:rsid w:val="0091648A"/>
    <w:rsid w:val="0092265D"/>
    <w:rsid w:val="00926C16"/>
    <w:rsid w:val="00926E4F"/>
    <w:rsid w:val="009308E0"/>
    <w:rsid w:val="009311D1"/>
    <w:rsid w:val="00931D2C"/>
    <w:rsid w:val="009326A5"/>
    <w:rsid w:val="00932CA7"/>
    <w:rsid w:val="00932F2A"/>
    <w:rsid w:val="0093373E"/>
    <w:rsid w:val="0093419C"/>
    <w:rsid w:val="0093516C"/>
    <w:rsid w:val="00935340"/>
    <w:rsid w:val="009354C9"/>
    <w:rsid w:val="009367DC"/>
    <w:rsid w:val="0093683B"/>
    <w:rsid w:val="00937739"/>
    <w:rsid w:val="009403DA"/>
    <w:rsid w:val="00940507"/>
    <w:rsid w:val="00942EE0"/>
    <w:rsid w:val="00942FD0"/>
    <w:rsid w:val="00943353"/>
    <w:rsid w:val="00943F43"/>
    <w:rsid w:val="00944D13"/>
    <w:rsid w:val="00947A23"/>
    <w:rsid w:val="009502B1"/>
    <w:rsid w:val="00950430"/>
    <w:rsid w:val="0095130D"/>
    <w:rsid w:val="00953A5B"/>
    <w:rsid w:val="00954248"/>
    <w:rsid w:val="0095464E"/>
    <w:rsid w:val="00954894"/>
    <w:rsid w:val="009550A4"/>
    <w:rsid w:val="00955566"/>
    <w:rsid w:val="00956800"/>
    <w:rsid w:val="00956BFA"/>
    <w:rsid w:val="00957C1C"/>
    <w:rsid w:val="00963087"/>
    <w:rsid w:val="00963DFD"/>
    <w:rsid w:val="00963E08"/>
    <w:rsid w:val="0096491F"/>
    <w:rsid w:val="00965590"/>
    <w:rsid w:val="009655BE"/>
    <w:rsid w:val="00966623"/>
    <w:rsid w:val="00967598"/>
    <w:rsid w:val="00967726"/>
    <w:rsid w:val="009725D0"/>
    <w:rsid w:val="00974510"/>
    <w:rsid w:val="0097453D"/>
    <w:rsid w:val="00974E6F"/>
    <w:rsid w:val="009750F7"/>
    <w:rsid w:val="00976841"/>
    <w:rsid w:val="009808B0"/>
    <w:rsid w:val="00980F19"/>
    <w:rsid w:val="00981772"/>
    <w:rsid w:val="00982615"/>
    <w:rsid w:val="00982F60"/>
    <w:rsid w:val="009854CD"/>
    <w:rsid w:val="00985DBB"/>
    <w:rsid w:val="009917E7"/>
    <w:rsid w:val="00991CE0"/>
    <w:rsid w:val="00992DAD"/>
    <w:rsid w:val="00995B24"/>
    <w:rsid w:val="009968E9"/>
    <w:rsid w:val="009968F9"/>
    <w:rsid w:val="00997692"/>
    <w:rsid w:val="009A63CC"/>
    <w:rsid w:val="009A686A"/>
    <w:rsid w:val="009A6EFC"/>
    <w:rsid w:val="009B0809"/>
    <w:rsid w:val="009B09BA"/>
    <w:rsid w:val="009B200A"/>
    <w:rsid w:val="009B2066"/>
    <w:rsid w:val="009B38C6"/>
    <w:rsid w:val="009B395D"/>
    <w:rsid w:val="009B5983"/>
    <w:rsid w:val="009B6CD5"/>
    <w:rsid w:val="009B7A27"/>
    <w:rsid w:val="009C0A14"/>
    <w:rsid w:val="009C0A7C"/>
    <w:rsid w:val="009C0C70"/>
    <w:rsid w:val="009C0E35"/>
    <w:rsid w:val="009C1C6F"/>
    <w:rsid w:val="009C2839"/>
    <w:rsid w:val="009C37CC"/>
    <w:rsid w:val="009C38F7"/>
    <w:rsid w:val="009C3FD1"/>
    <w:rsid w:val="009C4021"/>
    <w:rsid w:val="009C411E"/>
    <w:rsid w:val="009C49FC"/>
    <w:rsid w:val="009C4D95"/>
    <w:rsid w:val="009C526D"/>
    <w:rsid w:val="009C65D9"/>
    <w:rsid w:val="009C77B1"/>
    <w:rsid w:val="009C7C4D"/>
    <w:rsid w:val="009D5C5C"/>
    <w:rsid w:val="009D7070"/>
    <w:rsid w:val="009D7863"/>
    <w:rsid w:val="009E1751"/>
    <w:rsid w:val="009E2586"/>
    <w:rsid w:val="009E321B"/>
    <w:rsid w:val="009E420C"/>
    <w:rsid w:val="009F16F2"/>
    <w:rsid w:val="009F2454"/>
    <w:rsid w:val="009F2DB4"/>
    <w:rsid w:val="009F42B4"/>
    <w:rsid w:val="009F4596"/>
    <w:rsid w:val="009F63E5"/>
    <w:rsid w:val="00A01273"/>
    <w:rsid w:val="00A01F0F"/>
    <w:rsid w:val="00A03E81"/>
    <w:rsid w:val="00A04CB9"/>
    <w:rsid w:val="00A0594D"/>
    <w:rsid w:val="00A10ABD"/>
    <w:rsid w:val="00A10F6C"/>
    <w:rsid w:val="00A10F7C"/>
    <w:rsid w:val="00A120B0"/>
    <w:rsid w:val="00A12D15"/>
    <w:rsid w:val="00A14E89"/>
    <w:rsid w:val="00A157C0"/>
    <w:rsid w:val="00A16162"/>
    <w:rsid w:val="00A17165"/>
    <w:rsid w:val="00A176DF"/>
    <w:rsid w:val="00A20A94"/>
    <w:rsid w:val="00A20EB8"/>
    <w:rsid w:val="00A21571"/>
    <w:rsid w:val="00A232D2"/>
    <w:rsid w:val="00A23709"/>
    <w:rsid w:val="00A23DFA"/>
    <w:rsid w:val="00A24BE9"/>
    <w:rsid w:val="00A2603B"/>
    <w:rsid w:val="00A3277B"/>
    <w:rsid w:val="00A32BDB"/>
    <w:rsid w:val="00A4205C"/>
    <w:rsid w:val="00A421BE"/>
    <w:rsid w:val="00A43AB9"/>
    <w:rsid w:val="00A43BEE"/>
    <w:rsid w:val="00A45077"/>
    <w:rsid w:val="00A4559F"/>
    <w:rsid w:val="00A45DEC"/>
    <w:rsid w:val="00A478E7"/>
    <w:rsid w:val="00A533EA"/>
    <w:rsid w:val="00A537B4"/>
    <w:rsid w:val="00A541F6"/>
    <w:rsid w:val="00A549DC"/>
    <w:rsid w:val="00A54EB3"/>
    <w:rsid w:val="00A55FED"/>
    <w:rsid w:val="00A575B6"/>
    <w:rsid w:val="00A630CA"/>
    <w:rsid w:val="00A6391A"/>
    <w:rsid w:val="00A63F43"/>
    <w:rsid w:val="00A64BD2"/>
    <w:rsid w:val="00A65D61"/>
    <w:rsid w:val="00A66B04"/>
    <w:rsid w:val="00A71E08"/>
    <w:rsid w:val="00A72D4E"/>
    <w:rsid w:val="00A741F9"/>
    <w:rsid w:val="00A74A4E"/>
    <w:rsid w:val="00A765A7"/>
    <w:rsid w:val="00A76ED7"/>
    <w:rsid w:val="00A80BBD"/>
    <w:rsid w:val="00A81751"/>
    <w:rsid w:val="00A8259F"/>
    <w:rsid w:val="00A82B52"/>
    <w:rsid w:val="00A85EEE"/>
    <w:rsid w:val="00A86B2F"/>
    <w:rsid w:val="00A86C4F"/>
    <w:rsid w:val="00A87C06"/>
    <w:rsid w:val="00A90793"/>
    <w:rsid w:val="00A9085A"/>
    <w:rsid w:val="00A943E4"/>
    <w:rsid w:val="00A94432"/>
    <w:rsid w:val="00A96261"/>
    <w:rsid w:val="00A968A0"/>
    <w:rsid w:val="00A97980"/>
    <w:rsid w:val="00AA3B4C"/>
    <w:rsid w:val="00AA69B5"/>
    <w:rsid w:val="00AA6F28"/>
    <w:rsid w:val="00AA75C3"/>
    <w:rsid w:val="00AA76E5"/>
    <w:rsid w:val="00AA7FF2"/>
    <w:rsid w:val="00AB02A5"/>
    <w:rsid w:val="00AB0445"/>
    <w:rsid w:val="00AB4D82"/>
    <w:rsid w:val="00AB4F5F"/>
    <w:rsid w:val="00AB5DE2"/>
    <w:rsid w:val="00AB5DFD"/>
    <w:rsid w:val="00AB76A5"/>
    <w:rsid w:val="00AC0654"/>
    <w:rsid w:val="00AC0EAA"/>
    <w:rsid w:val="00AC1FEA"/>
    <w:rsid w:val="00AC44EE"/>
    <w:rsid w:val="00AD1450"/>
    <w:rsid w:val="00AD1A60"/>
    <w:rsid w:val="00AD1F85"/>
    <w:rsid w:val="00AD21E5"/>
    <w:rsid w:val="00AD2BD8"/>
    <w:rsid w:val="00AD5241"/>
    <w:rsid w:val="00AD5567"/>
    <w:rsid w:val="00AD58E6"/>
    <w:rsid w:val="00AD6A70"/>
    <w:rsid w:val="00AE0CE3"/>
    <w:rsid w:val="00AE0E95"/>
    <w:rsid w:val="00AE2BE1"/>
    <w:rsid w:val="00AE319A"/>
    <w:rsid w:val="00AE4615"/>
    <w:rsid w:val="00AE49A1"/>
    <w:rsid w:val="00AE5888"/>
    <w:rsid w:val="00AE7614"/>
    <w:rsid w:val="00AE7946"/>
    <w:rsid w:val="00AE7A16"/>
    <w:rsid w:val="00AF6057"/>
    <w:rsid w:val="00B016E9"/>
    <w:rsid w:val="00B02351"/>
    <w:rsid w:val="00B02F56"/>
    <w:rsid w:val="00B03E70"/>
    <w:rsid w:val="00B03F72"/>
    <w:rsid w:val="00B03FD6"/>
    <w:rsid w:val="00B061E1"/>
    <w:rsid w:val="00B06459"/>
    <w:rsid w:val="00B0776D"/>
    <w:rsid w:val="00B10515"/>
    <w:rsid w:val="00B10D65"/>
    <w:rsid w:val="00B164FB"/>
    <w:rsid w:val="00B16AA3"/>
    <w:rsid w:val="00B17673"/>
    <w:rsid w:val="00B21067"/>
    <w:rsid w:val="00B22832"/>
    <w:rsid w:val="00B22A1C"/>
    <w:rsid w:val="00B25D8C"/>
    <w:rsid w:val="00B303FF"/>
    <w:rsid w:val="00B30BD2"/>
    <w:rsid w:val="00B30F64"/>
    <w:rsid w:val="00B31512"/>
    <w:rsid w:val="00B32BA1"/>
    <w:rsid w:val="00B3380D"/>
    <w:rsid w:val="00B34819"/>
    <w:rsid w:val="00B3496B"/>
    <w:rsid w:val="00B34988"/>
    <w:rsid w:val="00B35E6C"/>
    <w:rsid w:val="00B35F17"/>
    <w:rsid w:val="00B36318"/>
    <w:rsid w:val="00B406D0"/>
    <w:rsid w:val="00B40725"/>
    <w:rsid w:val="00B41006"/>
    <w:rsid w:val="00B435D7"/>
    <w:rsid w:val="00B438BB"/>
    <w:rsid w:val="00B44798"/>
    <w:rsid w:val="00B44DD3"/>
    <w:rsid w:val="00B4630F"/>
    <w:rsid w:val="00B4644D"/>
    <w:rsid w:val="00B5030D"/>
    <w:rsid w:val="00B532F6"/>
    <w:rsid w:val="00B53A90"/>
    <w:rsid w:val="00B54B5B"/>
    <w:rsid w:val="00B5754C"/>
    <w:rsid w:val="00B57A1C"/>
    <w:rsid w:val="00B6120C"/>
    <w:rsid w:val="00B61C25"/>
    <w:rsid w:val="00B62E54"/>
    <w:rsid w:val="00B6311F"/>
    <w:rsid w:val="00B6333D"/>
    <w:rsid w:val="00B63AF5"/>
    <w:rsid w:val="00B642A9"/>
    <w:rsid w:val="00B642CE"/>
    <w:rsid w:val="00B66AAD"/>
    <w:rsid w:val="00B671A4"/>
    <w:rsid w:val="00B705B7"/>
    <w:rsid w:val="00B70E55"/>
    <w:rsid w:val="00B71205"/>
    <w:rsid w:val="00B71913"/>
    <w:rsid w:val="00B7411C"/>
    <w:rsid w:val="00B77A67"/>
    <w:rsid w:val="00B802E1"/>
    <w:rsid w:val="00B80CC8"/>
    <w:rsid w:val="00B818AB"/>
    <w:rsid w:val="00B828F3"/>
    <w:rsid w:val="00B8361F"/>
    <w:rsid w:val="00B83A87"/>
    <w:rsid w:val="00B840D9"/>
    <w:rsid w:val="00B84EB6"/>
    <w:rsid w:val="00B8511D"/>
    <w:rsid w:val="00B90045"/>
    <w:rsid w:val="00B9106D"/>
    <w:rsid w:val="00B94222"/>
    <w:rsid w:val="00B94F6B"/>
    <w:rsid w:val="00BA0A7E"/>
    <w:rsid w:val="00BA1843"/>
    <w:rsid w:val="00BA22B9"/>
    <w:rsid w:val="00BA3241"/>
    <w:rsid w:val="00BA47DB"/>
    <w:rsid w:val="00BA56BB"/>
    <w:rsid w:val="00BA58D9"/>
    <w:rsid w:val="00BA7466"/>
    <w:rsid w:val="00BA7C17"/>
    <w:rsid w:val="00BB06E8"/>
    <w:rsid w:val="00BB0797"/>
    <w:rsid w:val="00BB1144"/>
    <w:rsid w:val="00BB21F2"/>
    <w:rsid w:val="00BB309E"/>
    <w:rsid w:val="00BB3A9A"/>
    <w:rsid w:val="00BB6B08"/>
    <w:rsid w:val="00BB71E8"/>
    <w:rsid w:val="00BC0C98"/>
    <w:rsid w:val="00BC1911"/>
    <w:rsid w:val="00BC1E59"/>
    <w:rsid w:val="00BC2660"/>
    <w:rsid w:val="00BC3E2A"/>
    <w:rsid w:val="00BD11A9"/>
    <w:rsid w:val="00BD2EDF"/>
    <w:rsid w:val="00BD4267"/>
    <w:rsid w:val="00BD56B9"/>
    <w:rsid w:val="00BD626D"/>
    <w:rsid w:val="00BE12ED"/>
    <w:rsid w:val="00BE1B1C"/>
    <w:rsid w:val="00BE22F5"/>
    <w:rsid w:val="00BE258B"/>
    <w:rsid w:val="00BE28D7"/>
    <w:rsid w:val="00BE33F4"/>
    <w:rsid w:val="00BE35F5"/>
    <w:rsid w:val="00BE525E"/>
    <w:rsid w:val="00BE5FCC"/>
    <w:rsid w:val="00BE6760"/>
    <w:rsid w:val="00BE7238"/>
    <w:rsid w:val="00BF0EF8"/>
    <w:rsid w:val="00BF2AD2"/>
    <w:rsid w:val="00BF3B28"/>
    <w:rsid w:val="00BF3D48"/>
    <w:rsid w:val="00BF3E32"/>
    <w:rsid w:val="00BF57A0"/>
    <w:rsid w:val="00BF5838"/>
    <w:rsid w:val="00BF5EE8"/>
    <w:rsid w:val="00BF6211"/>
    <w:rsid w:val="00BF6D79"/>
    <w:rsid w:val="00C0062F"/>
    <w:rsid w:val="00C00F54"/>
    <w:rsid w:val="00C01305"/>
    <w:rsid w:val="00C0336F"/>
    <w:rsid w:val="00C0358D"/>
    <w:rsid w:val="00C04311"/>
    <w:rsid w:val="00C04F34"/>
    <w:rsid w:val="00C054FA"/>
    <w:rsid w:val="00C06D0C"/>
    <w:rsid w:val="00C06DC2"/>
    <w:rsid w:val="00C070F4"/>
    <w:rsid w:val="00C07A05"/>
    <w:rsid w:val="00C07CE4"/>
    <w:rsid w:val="00C1000C"/>
    <w:rsid w:val="00C109D9"/>
    <w:rsid w:val="00C11243"/>
    <w:rsid w:val="00C1171E"/>
    <w:rsid w:val="00C117B8"/>
    <w:rsid w:val="00C13738"/>
    <w:rsid w:val="00C15123"/>
    <w:rsid w:val="00C151E4"/>
    <w:rsid w:val="00C158F2"/>
    <w:rsid w:val="00C1766D"/>
    <w:rsid w:val="00C17BAB"/>
    <w:rsid w:val="00C201C3"/>
    <w:rsid w:val="00C212F1"/>
    <w:rsid w:val="00C2202B"/>
    <w:rsid w:val="00C22E55"/>
    <w:rsid w:val="00C23441"/>
    <w:rsid w:val="00C24F22"/>
    <w:rsid w:val="00C2609A"/>
    <w:rsid w:val="00C268B8"/>
    <w:rsid w:val="00C26D03"/>
    <w:rsid w:val="00C2789C"/>
    <w:rsid w:val="00C310B1"/>
    <w:rsid w:val="00C3286A"/>
    <w:rsid w:val="00C3573A"/>
    <w:rsid w:val="00C35B11"/>
    <w:rsid w:val="00C3672A"/>
    <w:rsid w:val="00C374C7"/>
    <w:rsid w:val="00C378B8"/>
    <w:rsid w:val="00C405C7"/>
    <w:rsid w:val="00C40C38"/>
    <w:rsid w:val="00C42D5A"/>
    <w:rsid w:val="00C43907"/>
    <w:rsid w:val="00C45841"/>
    <w:rsid w:val="00C45BD0"/>
    <w:rsid w:val="00C4749E"/>
    <w:rsid w:val="00C504F9"/>
    <w:rsid w:val="00C50EC8"/>
    <w:rsid w:val="00C512E4"/>
    <w:rsid w:val="00C51546"/>
    <w:rsid w:val="00C544F7"/>
    <w:rsid w:val="00C56394"/>
    <w:rsid w:val="00C56C09"/>
    <w:rsid w:val="00C60D07"/>
    <w:rsid w:val="00C60EAF"/>
    <w:rsid w:val="00C61397"/>
    <w:rsid w:val="00C61C2D"/>
    <w:rsid w:val="00C6275F"/>
    <w:rsid w:val="00C6520E"/>
    <w:rsid w:val="00C671E4"/>
    <w:rsid w:val="00C70865"/>
    <w:rsid w:val="00C716E2"/>
    <w:rsid w:val="00C73A5F"/>
    <w:rsid w:val="00C74FEE"/>
    <w:rsid w:val="00C75EA8"/>
    <w:rsid w:val="00C806B9"/>
    <w:rsid w:val="00C81C2A"/>
    <w:rsid w:val="00C82B29"/>
    <w:rsid w:val="00C8365E"/>
    <w:rsid w:val="00C840A9"/>
    <w:rsid w:val="00C90AB1"/>
    <w:rsid w:val="00C91BB8"/>
    <w:rsid w:val="00C92B1F"/>
    <w:rsid w:val="00C9301B"/>
    <w:rsid w:val="00C934D9"/>
    <w:rsid w:val="00C93597"/>
    <w:rsid w:val="00C9393B"/>
    <w:rsid w:val="00C93FA3"/>
    <w:rsid w:val="00C941BB"/>
    <w:rsid w:val="00C97EDE"/>
    <w:rsid w:val="00CA09DB"/>
    <w:rsid w:val="00CA0BBF"/>
    <w:rsid w:val="00CA12E9"/>
    <w:rsid w:val="00CA1957"/>
    <w:rsid w:val="00CA1991"/>
    <w:rsid w:val="00CA19E1"/>
    <w:rsid w:val="00CA3264"/>
    <w:rsid w:val="00CA35AC"/>
    <w:rsid w:val="00CA3C11"/>
    <w:rsid w:val="00CA4CF8"/>
    <w:rsid w:val="00CA68AC"/>
    <w:rsid w:val="00CA7FA3"/>
    <w:rsid w:val="00CB3555"/>
    <w:rsid w:val="00CB4EEC"/>
    <w:rsid w:val="00CB586A"/>
    <w:rsid w:val="00CB5A93"/>
    <w:rsid w:val="00CB68FA"/>
    <w:rsid w:val="00CB6F57"/>
    <w:rsid w:val="00CB7692"/>
    <w:rsid w:val="00CB7DDE"/>
    <w:rsid w:val="00CC0439"/>
    <w:rsid w:val="00CC08D9"/>
    <w:rsid w:val="00CC2C88"/>
    <w:rsid w:val="00CC39DE"/>
    <w:rsid w:val="00CC610A"/>
    <w:rsid w:val="00CD04A9"/>
    <w:rsid w:val="00CD1D33"/>
    <w:rsid w:val="00CD1E1E"/>
    <w:rsid w:val="00CD2AB0"/>
    <w:rsid w:val="00CD40CF"/>
    <w:rsid w:val="00CD55FD"/>
    <w:rsid w:val="00CD5BF9"/>
    <w:rsid w:val="00CD6516"/>
    <w:rsid w:val="00CE2EFE"/>
    <w:rsid w:val="00CE32A2"/>
    <w:rsid w:val="00CE445A"/>
    <w:rsid w:val="00CE44A0"/>
    <w:rsid w:val="00CE6778"/>
    <w:rsid w:val="00CE7BDF"/>
    <w:rsid w:val="00CF0159"/>
    <w:rsid w:val="00CF0180"/>
    <w:rsid w:val="00CF01D7"/>
    <w:rsid w:val="00CF0412"/>
    <w:rsid w:val="00CF13CD"/>
    <w:rsid w:val="00CF21A3"/>
    <w:rsid w:val="00CF295F"/>
    <w:rsid w:val="00CF42A3"/>
    <w:rsid w:val="00CF71D2"/>
    <w:rsid w:val="00D0055E"/>
    <w:rsid w:val="00D019AE"/>
    <w:rsid w:val="00D0253D"/>
    <w:rsid w:val="00D059A5"/>
    <w:rsid w:val="00D06896"/>
    <w:rsid w:val="00D07EA9"/>
    <w:rsid w:val="00D10271"/>
    <w:rsid w:val="00D11834"/>
    <w:rsid w:val="00D12298"/>
    <w:rsid w:val="00D12321"/>
    <w:rsid w:val="00D12393"/>
    <w:rsid w:val="00D12CCD"/>
    <w:rsid w:val="00D15F18"/>
    <w:rsid w:val="00D17B99"/>
    <w:rsid w:val="00D17FAC"/>
    <w:rsid w:val="00D20D86"/>
    <w:rsid w:val="00D223F8"/>
    <w:rsid w:val="00D231ED"/>
    <w:rsid w:val="00D2363B"/>
    <w:rsid w:val="00D24456"/>
    <w:rsid w:val="00D24699"/>
    <w:rsid w:val="00D25AEB"/>
    <w:rsid w:val="00D25B04"/>
    <w:rsid w:val="00D26327"/>
    <w:rsid w:val="00D2662A"/>
    <w:rsid w:val="00D27E61"/>
    <w:rsid w:val="00D30101"/>
    <w:rsid w:val="00D314EA"/>
    <w:rsid w:val="00D31982"/>
    <w:rsid w:val="00D31D1F"/>
    <w:rsid w:val="00D31D58"/>
    <w:rsid w:val="00D3509D"/>
    <w:rsid w:val="00D35611"/>
    <w:rsid w:val="00D366B4"/>
    <w:rsid w:val="00D36E73"/>
    <w:rsid w:val="00D37517"/>
    <w:rsid w:val="00D40BF7"/>
    <w:rsid w:val="00D41A97"/>
    <w:rsid w:val="00D41B8E"/>
    <w:rsid w:val="00D41DC2"/>
    <w:rsid w:val="00D428E9"/>
    <w:rsid w:val="00D46152"/>
    <w:rsid w:val="00D501C5"/>
    <w:rsid w:val="00D518C7"/>
    <w:rsid w:val="00D52C17"/>
    <w:rsid w:val="00D538A5"/>
    <w:rsid w:val="00D541A4"/>
    <w:rsid w:val="00D55C79"/>
    <w:rsid w:val="00D57447"/>
    <w:rsid w:val="00D57A1C"/>
    <w:rsid w:val="00D618E3"/>
    <w:rsid w:val="00D61C1B"/>
    <w:rsid w:val="00D62D53"/>
    <w:rsid w:val="00D63AD7"/>
    <w:rsid w:val="00D63D99"/>
    <w:rsid w:val="00D64892"/>
    <w:rsid w:val="00D65A28"/>
    <w:rsid w:val="00D65CB6"/>
    <w:rsid w:val="00D65F5D"/>
    <w:rsid w:val="00D669C9"/>
    <w:rsid w:val="00D67260"/>
    <w:rsid w:val="00D72264"/>
    <w:rsid w:val="00D749DA"/>
    <w:rsid w:val="00D756CC"/>
    <w:rsid w:val="00D75BE7"/>
    <w:rsid w:val="00D77FFA"/>
    <w:rsid w:val="00D80BFA"/>
    <w:rsid w:val="00D81906"/>
    <w:rsid w:val="00D82304"/>
    <w:rsid w:val="00D825D1"/>
    <w:rsid w:val="00D83F36"/>
    <w:rsid w:val="00D84D0C"/>
    <w:rsid w:val="00D85627"/>
    <w:rsid w:val="00D85982"/>
    <w:rsid w:val="00D8612E"/>
    <w:rsid w:val="00D86B47"/>
    <w:rsid w:val="00D87C56"/>
    <w:rsid w:val="00D9200C"/>
    <w:rsid w:val="00D9214D"/>
    <w:rsid w:val="00D95A10"/>
    <w:rsid w:val="00D97C09"/>
    <w:rsid w:val="00DA043D"/>
    <w:rsid w:val="00DA1DC7"/>
    <w:rsid w:val="00DA2B9F"/>
    <w:rsid w:val="00DA36AD"/>
    <w:rsid w:val="00DA4321"/>
    <w:rsid w:val="00DA43D8"/>
    <w:rsid w:val="00DA7AC2"/>
    <w:rsid w:val="00DB12A6"/>
    <w:rsid w:val="00DB6099"/>
    <w:rsid w:val="00DB64BE"/>
    <w:rsid w:val="00DC0DB1"/>
    <w:rsid w:val="00DC0E91"/>
    <w:rsid w:val="00DC39B5"/>
    <w:rsid w:val="00DC3D6D"/>
    <w:rsid w:val="00DC559C"/>
    <w:rsid w:val="00DC665D"/>
    <w:rsid w:val="00DC7319"/>
    <w:rsid w:val="00DC75F0"/>
    <w:rsid w:val="00DD0178"/>
    <w:rsid w:val="00DD217E"/>
    <w:rsid w:val="00DD38E6"/>
    <w:rsid w:val="00DD61E8"/>
    <w:rsid w:val="00DD6535"/>
    <w:rsid w:val="00DD6701"/>
    <w:rsid w:val="00DE0DEC"/>
    <w:rsid w:val="00DE243D"/>
    <w:rsid w:val="00DE2851"/>
    <w:rsid w:val="00DE3A07"/>
    <w:rsid w:val="00DE3C4C"/>
    <w:rsid w:val="00DE4D6D"/>
    <w:rsid w:val="00DE5167"/>
    <w:rsid w:val="00DE533F"/>
    <w:rsid w:val="00DE5DAE"/>
    <w:rsid w:val="00DE74F8"/>
    <w:rsid w:val="00DF0B7D"/>
    <w:rsid w:val="00DF2124"/>
    <w:rsid w:val="00DF2947"/>
    <w:rsid w:val="00DF2CD1"/>
    <w:rsid w:val="00DF34E0"/>
    <w:rsid w:val="00DF64A3"/>
    <w:rsid w:val="00DF6981"/>
    <w:rsid w:val="00DF6E7C"/>
    <w:rsid w:val="00DF7F8A"/>
    <w:rsid w:val="00E02464"/>
    <w:rsid w:val="00E026A4"/>
    <w:rsid w:val="00E03DA6"/>
    <w:rsid w:val="00E05EA5"/>
    <w:rsid w:val="00E06BDC"/>
    <w:rsid w:val="00E1060A"/>
    <w:rsid w:val="00E1218D"/>
    <w:rsid w:val="00E13784"/>
    <w:rsid w:val="00E14720"/>
    <w:rsid w:val="00E1598A"/>
    <w:rsid w:val="00E16093"/>
    <w:rsid w:val="00E2000A"/>
    <w:rsid w:val="00E203F0"/>
    <w:rsid w:val="00E2166C"/>
    <w:rsid w:val="00E21BA2"/>
    <w:rsid w:val="00E22697"/>
    <w:rsid w:val="00E241B8"/>
    <w:rsid w:val="00E251D9"/>
    <w:rsid w:val="00E258F7"/>
    <w:rsid w:val="00E25AB8"/>
    <w:rsid w:val="00E26245"/>
    <w:rsid w:val="00E2721D"/>
    <w:rsid w:val="00E31322"/>
    <w:rsid w:val="00E3300A"/>
    <w:rsid w:val="00E34D39"/>
    <w:rsid w:val="00E3500B"/>
    <w:rsid w:val="00E35417"/>
    <w:rsid w:val="00E35D46"/>
    <w:rsid w:val="00E41A62"/>
    <w:rsid w:val="00E41B89"/>
    <w:rsid w:val="00E42346"/>
    <w:rsid w:val="00E425F8"/>
    <w:rsid w:val="00E43FF0"/>
    <w:rsid w:val="00E44457"/>
    <w:rsid w:val="00E452F4"/>
    <w:rsid w:val="00E4547E"/>
    <w:rsid w:val="00E45A95"/>
    <w:rsid w:val="00E4631B"/>
    <w:rsid w:val="00E4678A"/>
    <w:rsid w:val="00E479B5"/>
    <w:rsid w:val="00E47AF6"/>
    <w:rsid w:val="00E50754"/>
    <w:rsid w:val="00E51100"/>
    <w:rsid w:val="00E5118E"/>
    <w:rsid w:val="00E51DE1"/>
    <w:rsid w:val="00E53784"/>
    <w:rsid w:val="00E5648A"/>
    <w:rsid w:val="00E57FAD"/>
    <w:rsid w:val="00E60E19"/>
    <w:rsid w:val="00E60EFE"/>
    <w:rsid w:val="00E614E9"/>
    <w:rsid w:val="00E63005"/>
    <w:rsid w:val="00E63417"/>
    <w:rsid w:val="00E63E90"/>
    <w:rsid w:val="00E674C3"/>
    <w:rsid w:val="00E717DF"/>
    <w:rsid w:val="00E71C74"/>
    <w:rsid w:val="00E72978"/>
    <w:rsid w:val="00E735C5"/>
    <w:rsid w:val="00E741DE"/>
    <w:rsid w:val="00E742E3"/>
    <w:rsid w:val="00E74F3F"/>
    <w:rsid w:val="00E774A7"/>
    <w:rsid w:val="00E777C5"/>
    <w:rsid w:val="00E802A8"/>
    <w:rsid w:val="00E8081E"/>
    <w:rsid w:val="00E80831"/>
    <w:rsid w:val="00E80E2E"/>
    <w:rsid w:val="00E8279B"/>
    <w:rsid w:val="00E82D50"/>
    <w:rsid w:val="00E82D8A"/>
    <w:rsid w:val="00E82F4B"/>
    <w:rsid w:val="00E83D07"/>
    <w:rsid w:val="00E83F9C"/>
    <w:rsid w:val="00E840B7"/>
    <w:rsid w:val="00E84F92"/>
    <w:rsid w:val="00E85461"/>
    <w:rsid w:val="00E868AC"/>
    <w:rsid w:val="00E868B6"/>
    <w:rsid w:val="00E86EA6"/>
    <w:rsid w:val="00E87375"/>
    <w:rsid w:val="00E87D4E"/>
    <w:rsid w:val="00E905F9"/>
    <w:rsid w:val="00E9069E"/>
    <w:rsid w:val="00E91840"/>
    <w:rsid w:val="00E94C06"/>
    <w:rsid w:val="00E95305"/>
    <w:rsid w:val="00EA077B"/>
    <w:rsid w:val="00EA1568"/>
    <w:rsid w:val="00EA1D41"/>
    <w:rsid w:val="00EA5530"/>
    <w:rsid w:val="00EA60F7"/>
    <w:rsid w:val="00EA6186"/>
    <w:rsid w:val="00EA64A3"/>
    <w:rsid w:val="00EA69C2"/>
    <w:rsid w:val="00EA7B86"/>
    <w:rsid w:val="00EB0AE3"/>
    <w:rsid w:val="00EB16A8"/>
    <w:rsid w:val="00EB4BDE"/>
    <w:rsid w:val="00EB75DF"/>
    <w:rsid w:val="00EB7FFB"/>
    <w:rsid w:val="00EC2D14"/>
    <w:rsid w:val="00EC471C"/>
    <w:rsid w:val="00EC4801"/>
    <w:rsid w:val="00EC4FAB"/>
    <w:rsid w:val="00EC4FBA"/>
    <w:rsid w:val="00EC53BE"/>
    <w:rsid w:val="00EC65E2"/>
    <w:rsid w:val="00ED0284"/>
    <w:rsid w:val="00ED0C5B"/>
    <w:rsid w:val="00ED1274"/>
    <w:rsid w:val="00ED26AC"/>
    <w:rsid w:val="00ED5812"/>
    <w:rsid w:val="00ED5A64"/>
    <w:rsid w:val="00ED5E5D"/>
    <w:rsid w:val="00ED5EC2"/>
    <w:rsid w:val="00ED63ED"/>
    <w:rsid w:val="00ED6687"/>
    <w:rsid w:val="00ED74E7"/>
    <w:rsid w:val="00ED795D"/>
    <w:rsid w:val="00ED7AE3"/>
    <w:rsid w:val="00EE0913"/>
    <w:rsid w:val="00EE2C3E"/>
    <w:rsid w:val="00EE495C"/>
    <w:rsid w:val="00EE4BB4"/>
    <w:rsid w:val="00EE51F3"/>
    <w:rsid w:val="00EE53C6"/>
    <w:rsid w:val="00EE6C69"/>
    <w:rsid w:val="00EE76B5"/>
    <w:rsid w:val="00EE774D"/>
    <w:rsid w:val="00EF13C6"/>
    <w:rsid w:val="00EF18CB"/>
    <w:rsid w:val="00EF1E19"/>
    <w:rsid w:val="00EF2DC5"/>
    <w:rsid w:val="00EF4323"/>
    <w:rsid w:val="00EF52AA"/>
    <w:rsid w:val="00EF769C"/>
    <w:rsid w:val="00F009D1"/>
    <w:rsid w:val="00F011FB"/>
    <w:rsid w:val="00F022EC"/>
    <w:rsid w:val="00F0373C"/>
    <w:rsid w:val="00F03751"/>
    <w:rsid w:val="00F03CEF"/>
    <w:rsid w:val="00F0486D"/>
    <w:rsid w:val="00F06698"/>
    <w:rsid w:val="00F07A03"/>
    <w:rsid w:val="00F10E2B"/>
    <w:rsid w:val="00F11DCF"/>
    <w:rsid w:val="00F158F2"/>
    <w:rsid w:val="00F16395"/>
    <w:rsid w:val="00F16D5D"/>
    <w:rsid w:val="00F174CB"/>
    <w:rsid w:val="00F2030A"/>
    <w:rsid w:val="00F20F62"/>
    <w:rsid w:val="00F21484"/>
    <w:rsid w:val="00F227E0"/>
    <w:rsid w:val="00F244A2"/>
    <w:rsid w:val="00F24D0F"/>
    <w:rsid w:val="00F26582"/>
    <w:rsid w:val="00F27688"/>
    <w:rsid w:val="00F276EF"/>
    <w:rsid w:val="00F310E3"/>
    <w:rsid w:val="00F31913"/>
    <w:rsid w:val="00F337C7"/>
    <w:rsid w:val="00F338E4"/>
    <w:rsid w:val="00F33C02"/>
    <w:rsid w:val="00F3436C"/>
    <w:rsid w:val="00F3569D"/>
    <w:rsid w:val="00F42383"/>
    <w:rsid w:val="00F44BBD"/>
    <w:rsid w:val="00F44F1A"/>
    <w:rsid w:val="00F45C43"/>
    <w:rsid w:val="00F45EDA"/>
    <w:rsid w:val="00F47359"/>
    <w:rsid w:val="00F47489"/>
    <w:rsid w:val="00F47962"/>
    <w:rsid w:val="00F479C5"/>
    <w:rsid w:val="00F503A2"/>
    <w:rsid w:val="00F52177"/>
    <w:rsid w:val="00F52A24"/>
    <w:rsid w:val="00F54C83"/>
    <w:rsid w:val="00F54FB2"/>
    <w:rsid w:val="00F60B41"/>
    <w:rsid w:val="00F612BA"/>
    <w:rsid w:val="00F61E02"/>
    <w:rsid w:val="00F628D0"/>
    <w:rsid w:val="00F63538"/>
    <w:rsid w:val="00F63945"/>
    <w:rsid w:val="00F642DA"/>
    <w:rsid w:val="00F645BF"/>
    <w:rsid w:val="00F661BC"/>
    <w:rsid w:val="00F67070"/>
    <w:rsid w:val="00F704FF"/>
    <w:rsid w:val="00F71DE7"/>
    <w:rsid w:val="00F7217B"/>
    <w:rsid w:val="00F73191"/>
    <w:rsid w:val="00F75290"/>
    <w:rsid w:val="00F752F1"/>
    <w:rsid w:val="00F763DF"/>
    <w:rsid w:val="00F7676A"/>
    <w:rsid w:val="00F7730F"/>
    <w:rsid w:val="00F77371"/>
    <w:rsid w:val="00F8224B"/>
    <w:rsid w:val="00F82658"/>
    <w:rsid w:val="00F8318A"/>
    <w:rsid w:val="00F85F99"/>
    <w:rsid w:val="00F86157"/>
    <w:rsid w:val="00F91162"/>
    <w:rsid w:val="00F9124B"/>
    <w:rsid w:val="00F92A0D"/>
    <w:rsid w:val="00F93A2C"/>
    <w:rsid w:val="00F94450"/>
    <w:rsid w:val="00F94498"/>
    <w:rsid w:val="00FA0442"/>
    <w:rsid w:val="00FA069B"/>
    <w:rsid w:val="00FA296F"/>
    <w:rsid w:val="00FA2F2C"/>
    <w:rsid w:val="00FA3E5E"/>
    <w:rsid w:val="00FA473E"/>
    <w:rsid w:val="00FA4869"/>
    <w:rsid w:val="00FA51BA"/>
    <w:rsid w:val="00FA5316"/>
    <w:rsid w:val="00FA660D"/>
    <w:rsid w:val="00FA7367"/>
    <w:rsid w:val="00FA771E"/>
    <w:rsid w:val="00FB04C7"/>
    <w:rsid w:val="00FB2EB6"/>
    <w:rsid w:val="00FB4748"/>
    <w:rsid w:val="00FB4AAD"/>
    <w:rsid w:val="00FB5306"/>
    <w:rsid w:val="00FB5A22"/>
    <w:rsid w:val="00FB65D0"/>
    <w:rsid w:val="00FB6DBF"/>
    <w:rsid w:val="00FB6E0D"/>
    <w:rsid w:val="00FB703D"/>
    <w:rsid w:val="00FC03B8"/>
    <w:rsid w:val="00FC1595"/>
    <w:rsid w:val="00FC29AF"/>
    <w:rsid w:val="00FC2B70"/>
    <w:rsid w:val="00FC306E"/>
    <w:rsid w:val="00FC46AF"/>
    <w:rsid w:val="00FC53F2"/>
    <w:rsid w:val="00FC56B7"/>
    <w:rsid w:val="00FC7573"/>
    <w:rsid w:val="00FC7A74"/>
    <w:rsid w:val="00FC7B17"/>
    <w:rsid w:val="00FD1279"/>
    <w:rsid w:val="00FD311D"/>
    <w:rsid w:val="00FD3B5A"/>
    <w:rsid w:val="00FD43FB"/>
    <w:rsid w:val="00FD5416"/>
    <w:rsid w:val="00FD5C9D"/>
    <w:rsid w:val="00FD7BEF"/>
    <w:rsid w:val="00FE2027"/>
    <w:rsid w:val="00FE2F3D"/>
    <w:rsid w:val="00FE34EF"/>
    <w:rsid w:val="00FE3DED"/>
    <w:rsid w:val="00FE719B"/>
    <w:rsid w:val="00FE77E4"/>
    <w:rsid w:val="00FE7C1E"/>
    <w:rsid w:val="00FF0C9F"/>
    <w:rsid w:val="00FF2ADE"/>
    <w:rsid w:val="00FF2EB2"/>
    <w:rsid w:val="00FF353D"/>
    <w:rsid w:val="00FF3804"/>
    <w:rsid w:val="00FF4B32"/>
    <w:rsid w:val="00FF524D"/>
    <w:rsid w:val="00FF5477"/>
    <w:rsid w:val="00FF6308"/>
    <w:rsid w:val="00FF7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807BAF"/>
  <w15:chartTrackingRefBased/>
  <w15:docId w15:val="{078432F8-54AD-4AEC-BD59-0F6DE3B8A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28133A"/>
  </w:style>
  <w:style w:type="paragraph" w:styleId="Heading1">
    <w:name w:val="heading 1"/>
    <w:basedOn w:val="Normal"/>
    <w:link w:val="Heading1Char"/>
    <w:uiPriority w:val="9"/>
    <w:qFormat/>
    <w:rsid w:val="00143E5C"/>
    <w:pPr>
      <w:widowControl w:val="0"/>
      <w:autoSpaceDE w:val="0"/>
      <w:autoSpaceDN w:val="0"/>
      <w:spacing w:after="0" w:line="240" w:lineRule="auto"/>
      <w:ind w:left="107" w:hanging="264"/>
      <w:outlineLvl w:val="0"/>
    </w:pPr>
    <w:rPr>
      <w:rFonts w:ascii="Calibri" w:eastAsia="Calibri" w:hAnsi="Calibri" w:cs="Calibri"/>
      <w:b/>
      <w:bCs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30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80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0278"/>
    <w:pPr>
      <w:spacing w:after="0" w:line="240" w:lineRule="auto"/>
      <w:ind w:left="709" w:right="4"/>
      <w:jc w:val="both"/>
    </w:pPr>
    <w:rPr>
      <w:rFonts w:ascii="Times New Roman" w:eastAsiaTheme="minorEastAsia" w:hAnsi="Times New Roman" w:cs="Times New Roman"/>
      <w:sz w:val="20"/>
      <w:szCs w:val="20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0278"/>
    <w:rPr>
      <w:rFonts w:ascii="Times New Roman" w:eastAsiaTheme="minorEastAsia" w:hAnsi="Times New Roman" w:cs="Times New Roman"/>
      <w:sz w:val="20"/>
      <w:szCs w:val="20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2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278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680278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80278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80278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80278"/>
    <w:rPr>
      <w:rFonts w:ascii="Calibri" w:hAnsi="Calibri" w:cs="Calibri"/>
      <w:noProof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F0373C"/>
    <w:pPr>
      <w:spacing w:after="200" w:line="240" w:lineRule="auto"/>
    </w:pPr>
    <w:rPr>
      <w:rFonts w:ascii="Times New Roman" w:hAnsi="Times New Roman"/>
      <w:iCs/>
      <w:color w:val="000000" w:themeColor="text1"/>
      <w:sz w:val="24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5F0"/>
    <w:pPr>
      <w:spacing w:after="160"/>
      <w:ind w:left="0" w:right="0"/>
      <w:jc w:val="left"/>
    </w:pPr>
    <w:rPr>
      <w:rFonts w:asciiTheme="minorHAnsi" w:eastAsiaTheme="minorHAnsi" w:hAnsiTheme="minorHAnsi" w:cstheme="minorBidi"/>
      <w:b/>
      <w:bCs/>
      <w:lang w:val="en-SG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5F0"/>
    <w:rPr>
      <w:rFonts w:ascii="Times New Roman" w:eastAsiaTheme="minorEastAsia" w:hAnsi="Times New Roman" w:cs="Times New Roman"/>
      <w:b/>
      <w:bCs/>
      <w:sz w:val="20"/>
      <w:szCs w:val="20"/>
      <w:lang w:val="en-US" w:eastAsia="zh-CN"/>
    </w:rPr>
  </w:style>
  <w:style w:type="paragraph" w:styleId="Revision">
    <w:name w:val="Revision"/>
    <w:hidden/>
    <w:uiPriority w:val="99"/>
    <w:semiHidden/>
    <w:rsid w:val="00531CE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83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F37"/>
  </w:style>
  <w:style w:type="paragraph" w:styleId="Footer">
    <w:name w:val="footer"/>
    <w:basedOn w:val="Normal"/>
    <w:link w:val="FooterChar"/>
    <w:uiPriority w:val="99"/>
    <w:unhideWhenUsed/>
    <w:rsid w:val="00383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F37"/>
  </w:style>
  <w:style w:type="table" w:styleId="TableGrid">
    <w:name w:val="Table Grid"/>
    <w:basedOn w:val="TableNormal"/>
    <w:uiPriority w:val="39"/>
    <w:rsid w:val="00F037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03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customStyle="1" w:styleId="Default">
    <w:name w:val="Default"/>
    <w:rsid w:val="00730C3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544F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44F7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1"/>
    <w:qFormat/>
    <w:rsid w:val="00D223F8"/>
    <w:pPr>
      <w:ind w:left="720"/>
      <w:contextualSpacing/>
    </w:pPr>
  </w:style>
  <w:style w:type="paragraph" w:customStyle="1" w:styleId="dates">
    <w:name w:val="dates"/>
    <w:basedOn w:val="Normal"/>
    <w:rsid w:val="00EF1E19"/>
    <w:pPr>
      <w:spacing w:after="0" w:line="240" w:lineRule="auto"/>
      <w:jc w:val="right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3797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5F0E36"/>
  </w:style>
  <w:style w:type="character" w:customStyle="1" w:styleId="1">
    <w:name w:val="אזכור לא מזוהה1"/>
    <w:basedOn w:val="DefaultParagraphFont"/>
    <w:uiPriority w:val="99"/>
    <w:semiHidden/>
    <w:unhideWhenUsed/>
    <w:rsid w:val="00C75EA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43E5C"/>
    <w:rPr>
      <w:rFonts w:ascii="Calibri" w:eastAsia="Calibri" w:hAnsi="Calibri" w:cs="Calibri"/>
      <w:b/>
      <w:bCs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30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dis@ariel.ac.il" TargetMode="External"/><Relationship Id="rId13" Type="http://schemas.openxmlformats.org/officeDocument/2006/relationships/image" Target="media/image5.t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tif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A2B73F-06C1-478B-8FC2-B7FED8435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033</Words>
  <Characters>12675</Characters>
  <Application>Microsoft Office Word</Application>
  <DocSecurity>0</DocSecurity>
  <Lines>1040</Lines>
  <Paragraphs>76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thu Kumar Krishnamoorthi</dc:creator>
  <cp:lastModifiedBy>MDPI</cp:lastModifiedBy>
  <cp:revision>5</cp:revision>
  <cp:lastPrinted>2019-01-18T02:23:00Z</cp:lastPrinted>
  <dcterms:created xsi:type="dcterms:W3CDTF">2023-09-21T18:51:00Z</dcterms:created>
  <dcterms:modified xsi:type="dcterms:W3CDTF">2023-09-27T06:50:00Z</dcterms:modified>
</cp:coreProperties>
</file>